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1A80D" w14:textId="436112DF" w:rsidR="001722B1" w:rsidRPr="00F70F12" w:rsidRDefault="00890162" w:rsidP="00982FD5">
      <w:pPr>
        <w:pStyle w:val="NoSpacing"/>
        <w:jc w:val="center"/>
        <w:rPr>
          <w:rStyle w:val="Emphasis"/>
          <w:rFonts w:ascii="Arial" w:hAnsi="Arial" w:cs="Arial"/>
          <w:i w:val="0"/>
          <w:u w:val="single"/>
        </w:rPr>
      </w:pPr>
      <w:r>
        <w:rPr>
          <w:rStyle w:val="Emphasis"/>
          <w:rFonts w:ascii="Arial" w:hAnsi="Arial" w:cs="Arial"/>
          <w:i w:val="0"/>
          <w:u w:val="single"/>
        </w:rPr>
        <w:t xml:space="preserve"> </w:t>
      </w:r>
    </w:p>
    <w:p w14:paraId="2839E7F4" w14:textId="77777777" w:rsidR="00BF78BB" w:rsidRPr="00F70F12" w:rsidRDefault="00BF78BB" w:rsidP="00982FD5">
      <w:pPr>
        <w:pStyle w:val="NoSpacing"/>
        <w:jc w:val="center"/>
        <w:rPr>
          <w:rStyle w:val="Emphasis"/>
          <w:rFonts w:ascii="Arial" w:hAnsi="Arial" w:cs="Arial"/>
          <w:i w:val="0"/>
        </w:rPr>
      </w:pPr>
    </w:p>
    <w:tbl>
      <w:tblPr>
        <w:tblStyle w:val="TableGrid"/>
        <w:tblW w:w="14395" w:type="dxa"/>
        <w:tblLayout w:type="fixed"/>
        <w:tblLook w:val="04A0" w:firstRow="1" w:lastRow="0" w:firstColumn="1" w:lastColumn="0" w:noHBand="0" w:noVBand="1"/>
      </w:tblPr>
      <w:tblGrid>
        <w:gridCol w:w="805"/>
        <w:gridCol w:w="1260"/>
        <w:gridCol w:w="3330"/>
        <w:gridCol w:w="9000"/>
      </w:tblGrid>
      <w:tr w:rsidR="001722B1" w:rsidRPr="00F70F12" w14:paraId="69AE52C1" w14:textId="77777777" w:rsidTr="1EEC3E92">
        <w:tc>
          <w:tcPr>
            <w:tcW w:w="805" w:type="dxa"/>
          </w:tcPr>
          <w:p w14:paraId="7DB8D1DC" w14:textId="48BF48C9"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Meetn#</w:t>
            </w:r>
          </w:p>
        </w:tc>
        <w:tc>
          <w:tcPr>
            <w:tcW w:w="1260" w:type="dxa"/>
          </w:tcPr>
          <w:p w14:paraId="3657EEA4" w14:textId="7777777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Date</w:t>
            </w:r>
          </w:p>
        </w:tc>
        <w:tc>
          <w:tcPr>
            <w:tcW w:w="3330" w:type="dxa"/>
          </w:tcPr>
          <w:p w14:paraId="666ADE05" w14:textId="7777777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Name (Alias)</w:t>
            </w:r>
          </w:p>
        </w:tc>
        <w:tc>
          <w:tcPr>
            <w:tcW w:w="9000" w:type="dxa"/>
          </w:tcPr>
          <w:p w14:paraId="2CD45ADB" w14:textId="7777777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Description of Change</w:t>
            </w:r>
          </w:p>
        </w:tc>
      </w:tr>
      <w:tr w:rsidR="00AF0113" w:rsidRPr="00F70F12" w14:paraId="7881937F" w14:textId="77777777" w:rsidTr="1EEC3E92">
        <w:tc>
          <w:tcPr>
            <w:tcW w:w="14395" w:type="dxa"/>
            <w:gridSpan w:val="4"/>
          </w:tcPr>
          <w:p w14:paraId="35D6477F" w14:textId="77777777" w:rsidR="00AF0113" w:rsidRPr="00F70F12" w:rsidRDefault="00AF0113" w:rsidP="00982FD5">
            <w:pPr>
              <w:pStyle w:val="NoSpacing"/>
              <w:rPr>
                <w:rStyle w:val="Emphasis"/>
                <w:rFonts w:ascii="Times New Roman" w:eastAsia="Times New Roman" w:hAnsi="Times New Roman" w:cs="Times New Roman"/>
                <w:i w:val="0"/>
                <w:sz w:val="24"/>
                <w:szCs w:val="24"/>
              </w:rPr>
            </w:pPr>
          </w:p>
        </w:tc>
      </w:tr>
      <w:tr w:rsidR="001722B1" w:rsidRPr="00F70F12" w14:paraId="78FA37B7" w14:textId="77777777" w:rsidTr="1EEC3E92">
        <w:tc>
          <w:tcPr>
            <w:tcW w:w="805" w:type="dxa"/>
          </w:tcPr>
          <w:p w14:paraId="5FA9B617" w14:textId="6506D6AF"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1</w:t>
            </w:r>
          </w:p>
        </w:tc>
        <w:tc>
          <w:tcPr>
            <w:tcW w:w="1260" w:type="dxa"/>
          </w:tcPr>
          <w:p w14:paraId="0CBB737D" w14:textId="020815E3"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08/29/18</w:t>
            </w:r>
          </w:p>
        </w:tc>
        <w:tc>
          <w:tcPr>
            <w:tcW w:w="3330" w:type="dxa"/>
          </w:tcPr>
          <w:p w14:paraId="0E4A41CE" w14:textId="5DB386A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J &amp; AK &amp; MQ</w:t>
            </w:r>
          </w:p>
        </w:tc>
        <w:tc>
          <w:tcPr>
            <w:tcW w:w="9000" w:type="dxa"/>
          </w:tcPr>
          <w:p w14:paraId="1D20D347" w14:textId="178801AF"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Initial Meeting</w:t>
            </w:r>
          </w:p>
          <w:p w14:paraId="51CB2293" w14:textId="72D2D420" w:rsidR="00A32CF8" w:rsidRPr="00F70F12" w:rsidRDefault="00A32CF8" w:rsidP="00982FD5">
            <w:pPr>
              <w:pStyle w:val="NoSpacing"/>
              <w:rPr>
                <w:rStyle w:val="Emphasis"/>
                <w:rFonts w:ascii="Times New Roman" w:eastAsia="Times New Roman" w:hAnsi="Times New Roman" w:cs="Times New Roman"/>
                <w:i w:val="0"/>
                <w:sz w:val="24"/>
                <w:szCs w:val="24"/>
              </w:rPr>
            </w:pPr>
          </w:p>
        </w:tc>
      </w:tr>
      <w:tr w:rsidR="003E0E5D" w:rsidRPr="00F70F12" w14:paraId="23F39830" w14:textId="77777777" w:rsidTr="1EEC3E92">
        <w:tc>
          <w:tcPr>
            <w:tcW w:w="805" w:type="dxa"/>
          </w:tcPr>
          <w:p w14:paraId="3D6544D8" w14:textId="4D90C046"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2</w:t>
            </w:r>
          </w:p>
        </w:tc>
        <w:tc>
          <w:tcPr>
            <w:tcW w:w="1260" w:type="dxa"/>
          </w:tcPr>
          <w:p w14:paraId="710EEF01" w14:textId="373381A4"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08/29/18</w:t>
            </w:r>
          </w:p>
        </w:tc>
        <w:tc>
          <w:tcPr>
            <w:tcW w:w="3330" w:type="dxa"/>
          </w:tcPr>
          <w:p w14:paraId="64F3DFB7" w14:textId="6B22BDA8"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J &amp; AK &amp; MQ</w:t>
            </w:r>
          </w:p>
        </w:tc>
        <w:tc>
          <w:tcPr>
            <w:tcW w:w="9000" w:type="dxa"/>
          </w:tcPr>
          <w:p w14:paraId="1E9FC9F0" w14:textId="57868FE8"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We created tables for the majors</w:t>
            </w:r>
          </w:p>
          <w:p w14:paraId="7ADA4E1D"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33237B84" w14:textId="77777777" w:rsidTr="1EEC3E92">
        <w:tc>
          <w:tcPr>
            <w:tcW w:w="14395" w:type="dxa"/>
            <w:gridSpan w:val="4"/>
          </w:tcPr>
          <w:p w14:paraId="53A070EA" w14:textId="630A7242" w:rsidR="003E0E5D" w:rsidRPr="00F70F12" w:rsidRDefault="003E0E5D" w:rsidP="00982FD5">
            <w:pPr>
              <w:pStyle w:val="BodyText"/>
              <w:spacing w:after="0"/>
              <w:jc w:val="center"/>
              <w:rPr>
                <w:rFonts w:ascii="Times New Roman" w:eastAsia="Times New Roman" w:hAnsi="Times New Roman" w:cs="Times New Roman"/>
                <w:b/>
                <w:sz w:val="24"/>
                <w:szCs w:val="24"/>
              </w:rPr>
            </w:pPr>
          </w:p>
          <w:tbl>
            <w:tblPr>
              <w:tblStyle w:val="TableGrid"/>
              <w:tblW w:w="14410" w:type="dxa"/>
              <w:tblLayout w:type="fixed"/>
              <w:tblLook w:val="04A0" w:firstRow="1" w:lastRow="0" w:firstColumn="1" w:lastColumn="0" w:noHBand="0" w:noVBand="1"/>
            </w:tblPr>
            <w:tblGrid>
              <w:gridCol w:w="7165"/>
              <w:gridCol w:w="7245"/>
            </w:tblGrid>
            <w:tr w:rsidR="008A2F45" w:rsidRPr="00F70F12" w14:paraId="7923874C" w14:textId="77777777" w:rsidTr="1EEC3E92">
              <w:trPr>
                <w:trHeight w:val="20"/>
              </w:trPr>
              <w:tc>
                <w:tcPr>
                  <w:tcW w:w="7165" w:type="dxa"/>
                </w:tcPr>
                <w:p w14:paraId="37095DE4" w14:textId="32ECBD04" w:rsidR="008A2F45" w:rsidRPr="00F70F12" w:rsidRDefault="1EEC3E92" w:rsidP="1EEC3E92">
                  <w:pPr>
                    <w:pStyle w:val="BodyText"/>
                    <w:spacing w:after="0"/>
                    <w:ind w:left="72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uggestions</w:t>
                  </w:r>
                </w:p>
              </w:tc>
              <w:tc>
                <w:tcPr>
                  <w:tcW w:w="7245" w:type="dxa"/>
                </w:tcPr>
                <w:p w14:paraId="7D63CFB0" w14:textId="4C06F3EC" w:rsidR="008A2F45" w:rsidRPr="00F70F12" w:rsidRDefault="1EEC3E92" w:rsidP="1EEC3E92">
                  <w:pPr>
                    <w:pStyle w:val="BodyText"/>
                    <w:spacing w:after="0"/>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ctions taken</w:t>
                  </w:r>
                </w:p>
              </w:tc>
            </w:tr>
            <w:tr w:rsidR="003B56B7" w:rsidRPr="00F70F12" w14:paraId="599C42A0" w14:textId="77777777" w:rsidTr="1EEC3E92">
              <w:trPr>
                <w:trHeight w:val="719"/>
              </w:trPr>
              <w:tc>
                <w:tcPr>
                  <w:tcW w:w="7165" w:type="dxa"/>
                </w:tcPr>
                <w:p w14:paraId="19025B8C" w14:textId="57ADBB31"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MQ: The man was able to trace the path/layer and he goes through the rooms as he follows their path. But then he is still not certain what path they specifically are located but one of the rooms is where the wife is located. </w:t>
                  </w:r>
                </w:p>
                <w:p w14:paraId="1662EB73" w14:textId="77777777" w:rsidR="003B56B7" w:rsidRPr="00F70F12" w:rsidRDefault="003B56B7" w:rsidP="00982FD5">
                  <w:pPr>
                    <w:pStyle w:val="BodyText"/>
                    <w:spacing w:after="0"/>
                    <w:ind w:left="720"/>
                    <w:rPr>
                      <w:rStyle w:val="Emphasis"/>
                      <w:rFonts w:ascii="Times New Roman" w:eastAsia="Times New Roman" w:hAnsi="Times New Roman" w:cs="Times New Roman"/>
                      <w:i w:val="0"/>
                      <w:sz w:val="24"/>
                      <w:szCs w:val="24"/>
                    </w:rPr>
                  </w:pPr>
                </w:p>
              </w:tc>
              <w:tc>
                <w:tcPr>
                  <w:tcW w:w="7245" w:type="dxa"/>
                </w:tcPr>
                <w:p w14:paraId="6BEF6255"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54BDA36F" w14:textId="77777777" w:rsidTr="1EEC3E92">
              <w:trPr>
                <w:trHeight w:val="20"/>
              </w:trPr>
              <w:tc>
                <w:tcPr>
                  <w:tcW w:w="7165" w:type="dxa"/>
                </w:tcPr>
                <w:p w14:paraId="49AB0934" w14:textId="1A9C5B87"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MQ: We can place puzzle at the entrance of few of the rooms and then solving the puzzle gives access to the room itself. Not all rooms will have puzzles we have to decide on that.</w:t>
                  </w:r>
                </w:p>
                <w:p w14:paraId="5AB4D5C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667940F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3C6D34F1" w14:textId="77777777" w:rsidTr="1EEC3E92">
              <w:trPr>
                <w:trHeight w:val="512"/>
              </w:trPr>
              <w:tc>
                <w:tcPr>
                  <w:tcW w:w="7165" w:type="dxa"/>
                </w:tcPr>
                <w:p w14:paraId="11431404" w14:textId="2FC37884"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MQ: Change the settings to match jungle since the attackers are more from a jungle context. The setting has to be similar.</w:t>
                  </w:r>
                </w:p>
                <w:p w14:paraId="0A33CE84"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008654BB"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72DCDBF3" w14:textId="77777777" w:rsidTr="1EEC3E92">
              <w:trPr>
                <w:trHeight w:val="20"/>
              </w:trPr>
              <w:tc>
                <w:tcPr>
                  <w:tcW w:w="7165" w:type="dxa"/>
                </w:tcPr>
                <w:p w14:paraId="6863A7F8" w14:textId="72AA243F"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MQ: Think about what the jungle tools really is and its use.</w:t>
                  </w:r>
                </w:p>
                <w:p w14:paraId="4494E56E"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1F32972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980192" w:rsidRPr="00F70F12" w14:paraId="027923BA" w14:textId="77777777" w:rsidTr="1EEC3E92">
              <w:trPr>
                <w:trHeight w:val="20"/>
              </w:trPr>
              <w:tc>
                <w:tcPr>
                  <w:tcW w:w="7165" w:type="dxa"/>
                </w:tcPr>
                <w:p w14:paraId="5C48CAA7" w14:textId="209061AE" w:rsidR="00980192"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K: What orientation is best for the document? Landscape or portrait?</w:t>
                  </w:r>
                </w:p>
              </w:tc>
              <w:tc>
                <w:tcPr>
                  <w:tcW w:w="7245" w:type="dxa"/>
                </w:tcPr>
                <w:p w14:paraId="6F9356E3" w14:textId="77777777" w:rsidR="00980192" w:rsidRPr="00F70F12" w:rsidRDefault="00980192"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09EB1D60" w14:textId="77777777" w:rsidTr="1EEC3E92">
              <w:trPr>
                <w:trHeight w:val="20"/>
              </w:trPr>
              <w:tc>
                <w:tcPr>
                  <w:tcW w:w="7165" w:type="dxa"/>
                </w:tcPr>
                <w:p w14:paraId="1DEEE8FF"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716D51E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bl>
          <w:p w14:paraId="10694FB5" w14:textId="77777777" w:rsidR="003E0E5D" w:rsidRPr="00F70F12" w:rsidRDefault="003E0E5D" w:rsidP="00982FD5">
            <w:pPr>
              <w:pStyle w:val="BodyText"/>
              <w:spacing w:after="0"/>
              <w:ind w:left="720"/>
              <w:rPr>
                <w:rStyle w:val="Emphasis"/>
                <w:rFonts w:ascii="Times New Roman" w:eastAsia="Times New Roman" w:hAnsi="Times New Roman" w:cs="Times New Roman"/>
                <w:i w:val="0"/>
                <w:sz w:val="24"/>
                <w:szCs w:val="24"/>
              </w:rPr>
            </w:pPr>
          </w:p>
        </w:tc>
      </w:tr>
      <w:tr w:rsidR="003E0E5D" w:rsidRPr="00F70F12" w14:paraId="5B305D00" w14:textId="77777777" w:rsidTr="1EEC3E92">
        <w:tc>
          <w:tcPr>
            <w:tcW w:w="805" w:type="dxa"/>
          </w:tcPr>
          <w:p w14:paraId="32387146" w14:textId="30BAF9ED"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3</w:t>
            </w:r>
          </w:p>
        </w:tc>
        <w:tc>
          <w:tcPr>
            <w:tcW w:w="1260" w:type="dxa"/>
          </w:tcPr>
          <w:p w14:paraId="3A5E65C5" w14:textId="6A483260"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  08/31/18</w:t>
            </w:r>
          </w:p>
        </w:tc>
        <w:tc>
          <w:tcPr>
            <w:tcW w:w="3330" w:type="dxa"/>
          </w:tcPr>
          <w:p w14:paraId="5272FA27" w14:textId="6D0E90FE"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 AJ &amp; AK &amp; MQ &amp; SN</w:t>
            </w:r>
          </w:p>
        </w:tc>
        <w:tc>
          <w:tcPr>
            <w:tcW w:w="9000" w:type="dxa"/>
          </w:tcPr>
          <w:p w14:paraId="1FF37DDD" w14:textId="4BABBC9A"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173B9760" w14:textId="77777777" w:rsidTr="1EEC3E92">
        <w:tc>
          <w:tcPr>
            <w:tcW w:w="14395" w:type="dxa"/>
            <w:gridSpan w:val="4"/>
          </w:tcPr>
          <w:p w14:paraId="58E9AA6A"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491324" w:rsidRPr="00F70F12" w14:paraId="3C6F3525" w14:textId="77777777" w:rsidTr="1EEC3E92">
        <w:tc>
          <w:tcPr>
            <w:tcW w:w="805" w:type="dxa"/>
          </w:tcPr>
          <w:p w14:paraId="3E224F92" w14:textId="77777777" w:rsidR="00491324" w:rsidRDefault="00491324" w:rsidP="00982FD5">
            <w:pPr>
              <w:pStyle w:val="NoSpacing"/>
              <w:rPr>
                <w:rStyle w:val="Emphasis"/>
                <w:rFonts w:ascii="Times New Roman" w:eastAsia="Times New Roman" w:hAnsi="Times New Roman" w:cs="Times New Roman"/>
                <w:i w:val="0"/>
                <w:sz w:val="24"/>
                <w:szCs w:val="24"/>
              </w:rPr>
            </w:pPr>
          </w:p>
        </w:tc>
        <w:tc>
          <w:tcPr>
            <w:tcW w:w="1260" w:type="dxa"/>
          </w:tcPr>
          <w:p w14:paraId="45536C74"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3330" w:type="dxa"/>
          </w:tcPr>
          <w:p w14:paraId="2C7484DE"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9000" w:type="dxa"/>
          </w:tcPr>
          <w:p w14:paraId="0D1A139D" w14:textId="08EBD9AA" w:rsidR="00491324"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COLOR CODE DECIDED </w:t>
            </w:r>
          </w:p>
        </w:tc>
      </w:tr>
      <w:tr w:rsidR="003E0E5D" w:rsidRPr="00F70F12" w14:paraId="6640FFC6" w14:textId="77777777" w:rsidTr="1EEC3E92">
        <w:tc>
          <w:tcPr>
            <w:tcW w:w="805" w:type="dxa"/>
          </w:tcPr>
          <w:p w14:paraId="696CC168" w14:textId="723E186D"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4</w:t>
            </w:r>
          </w:p>
        </w:tc>
        <w:tc>
          <w:tcPr>
            <w:tcW w:w="1260" w:type="dxa"/>
          </w:tcPr>
          <w:p w14:paraId="0C44AF04" w14:textId="50EA4756"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  09/05/18</w:t>
            </w:r>
          </w:p>
        </w:tc>
        <w:tc>
          <w:tcPr>
            <w:tcW w:w="3330" w:type="dxa"/>
          </w:tcPr>
          <w:p w14:paraId="41FAE613" w14:textId="22974103"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J &amp; AK &amp; MQ &amp; SN</w:t>
            </w:r>
          </w:p>
        </w:tc>
        <w:tc>
          <w:tcPr>
            <w:tcW w:w="9000" w:type="dxa"/>
          </w:tcPr>
          <w:p w14:paraId="0AEA72BF" w14:textId="2C037060" w:rsidR="003E0E5D" w:rsidRDefault="1EEC3E92" w:rsidP="1EEC3E92">
            <w:pPr>
              <w:pStyle w:val="NoSpacing"/>
              <w:rPr>
                <w:rFonts w:ascii="Times New Roman" w:hAnsi="Times New Roman" w:cs="Times New Roman"/>
                <w:color w:val="C00000"/>
              </w:rPr>
            </w:pPr>
            <w:r w:rsidRPr="1EEC3E92">
              <w:rPr>
                <w:rFonts w:ascii="Times New Roman" w:hAnsi="Times New Roman" w:cs="Times New Roman"/>
                <w:color w:val="00B050"/>
              </w:rPr>
              <w:t>AJ: GREEN</w:t>
            </w:r>
            <w:r w:rsidRPr="1EEC3E92">
              <w:rPr>
                <w:rStyle w:val="Emphasis"/>
                <w:rFonts w:ascii="Times New Roman" w:eastAsia="Times New Roman" w:hAnsi="Times New Roman" w:cs="Times New Roman"/>
                <w:i w:val="0"/>
                <w:iCs w:val="0"/>
                <w:sz w:val="24"/>
                <w:szCs w:val="24"/>
              </w:rPr>
              <w:t xml:space="preserve">&amp; </w:t>
            </w:r>
            <w:r w:rsidRPr="1EEC3E92">
              <w:rPr>
                <w:rFonts w:ascii="Times New Roman" w:hAnsi="Times New Roman" w:cs="Times New Roman"/>
                <w:color w:val="1F497D" w:themeColor="text2"/>
              </w:rPr>
              <w:t>AK: D. BLUE</w:t>
            </w:r>
            <w:r w:rsidRPr="1EEC3E92">
              <w:rPr>
                <w:rStyle w:val="Emphasis"/>
                <w:rFonts w:ascii="Times New Roman" w:eastAsia="Times New Roman" w:hAnsi="Times New Roman" w:cs="Times New Roman"/>
                <w:i w:val="0"/>
                <w:iCs w:val="0"/>
                <w:sz w:val="24"/>
                <w:szCs w:val="24"/>
              </w:rPr>
              <w:t xml:space="preserve"> &amp; </w:t>
            </w:r>
            <w:r w:rsidRPr="1EEC3E92">
              <w:rPr>
                <w:rStyle w:val="Emphasis"/>
                <w:rFonts w:ascii="Times New Roman" w:eastAsia="Times New Roman" w:hAnsi="Times New Roman" w:cs="Times New Roman"/>
                <w:i w:val="0"/>
                <w:iCs w:val="0"/>
                <w:sz w:val="24"/>
                <w:szCs w:val="24"/>
                <w:highlight w:val="yellow"/>
              </w:rPr>
              <w:t>MQ YELLOW</w:t>
            </w:r>
            <w:r w:rsidRPr="1EEC3E92">
              <w:rPr>
                <w:rStyle w:val="Emphasis"/>
                <w:rFonts w:ascii="Times New Roman" w:eastAsia="Times New Roman" w:hAnsi="Times New Roman" w:cs="Times New Roman"/>
                <w:i w:val="0"/>
                <w:iCs w:val="0"/>
                <w:sz w:val="24"/>
                <w:szCs w:val="24"/>
              </w:rPr>
              <w:t xml:space="preserve"> &amp; </w:t>
            </w:r>
            <w:r w:rsidRPr="1EEC3E92">
              <w:rPr>
                <w:rFonts w:ascii="Times New Roman" w:hAnsi="Times New Roman" w:cs="Times New Roman"/>
                <w:color w:val="C00000"/>
              </w:rPr>
              <w:t>SN: RED</w:t>
            </w:r>
          </w:p>
          <w:p w14:paraId="51593487" w14:textId="40062CEE" w:rsidR="00764333" w:rsidRPr="00D03852" w:rsidRDefault="1EEC3E92" w:rsidP="1EEC3E92">
            <w:pPr>
              <w:pStyle w:val="Footer"/>
              <w:rPr>
                <w:rStyle w:val="Emphasis"/>
                <w:rFonts w:ascii="Arial" w:hAnsi="Arial" w:cs="Arial"/>
                <w:sz w:val="20"/>
                <w:szCs w:val="20"/>
              </w:rPr>
            </w:pPr>
            <w:r w:rsidRPr="1EEC3E92">
              <w:rPr>
                <w:rFonts w:ascii="Arial" w:eastAsiaTheme="majorEastAsia" w:hAnsi="Arial" w:cs="Arial"/>
                <w:i/>
                <w:iCs/>
                <w:sz w:val="16"/>
                <w:szCs w:val="16"/>
              </w:rPr>
              <w:t>Aaleyah Joseph, Adefemi Kolawole, Matteo Quintero, Scott Nguyen</w:t>
            </w:r>
          </w:p>
        </w:tc>
      </w:tr>
      <w:tr w:rsidR="003E0E5D" w:rsidRPr="00F70F12" w14:paraId="11D0EEC2" w14:textId="77777777" w:rsidTr="1EEC3E92">
        <w:tc>
          <w:tcPr>
            <w:tcW w:w="14395" w:type="dxa"/>
            <w:gridSpan w:val="4"/>
          </w:tcPr>
          <w:p w14:paraId="3A3802D1"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4EA461A0" w14:textId="77777777" w:rsidTr="1EEC3E92">
        <w:tc>
          <w:tcPr>
            <w:tcW w:w="805" w:type="dxa"/>
          </w:tcPr>
          <w:p w14:paraId="66A13BE0" w14:textId="1C6F6190" w:rsidR="003E0E5D" w:rsidRPr="00F70F12" w:rsidRDefault="003E0E5D" w:rsidP="00982FD5">
            <w:pPr>
              <w:pStyle w:val="NoSpacing"/>
              <w:rPr>
                <w:rStyle w:val="Emphasis"/>
                <w:rFonts w:ascii="Times New Roman" w:eastAsia="Times New Roman" w:hAnsi="Times New Roman" w:cs="Times New Roman"/>
                <w:i w:val="0"/>
                <w:sz w:val="24"/>
                <w:szCs w:val="24"/>
              </w:rPr>
            </w:pPr>
          </w:p>
        </w:tc>
        <w:tc>
          <w:tcPr>
            <w:tcW w:w="1260" w:type="dxa"/>
          </w:tcPr>
          <w:p w14:paraId="5282DE42"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3330" w:type="dxa"/>
          </w:tcPr>
          <w:p w14:paraId="01957AAC"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9000" w:type="dxa"/>
          </w:tcPr>
          <w:p w14:paraId="5E8FD327" w14:textId="6F206DB6"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629912C6" w14:textId="77777777" w:rsidTr="1EEC3E92">
        <w:tc>
          <w:tcPr>
            <w:tcW w:w="14395" w:type="dxa"/>
            <w:gridSpan w:val="4"/>
          </w:tcPr>
          <w:p w14:paraId="26428FF3"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bl>
    <w:p w14:paraId="13420FFE" w14:textId="77777777" w:rsidR="001722B1" w:rsidRPr="00F70F12" w:rsidRDefault="001722B1" w:rsidP="00982FD5">
      <w:pPr>
        <w:pStyle w:val="NoSpacing"/>
        <w:rPr>
          <w:rStyle w:val="Emphasis"/>
          <w:rFonts w:ascii="Times New Roman" w:eastAsia="Times New Roman" w:hAnsi="Times New Roman" w:cs="Times New Roman"/>
          <w:sz w:val="24"/>
          <w:szCs w:val="24"/>
        </w:rPr>
      </w:pPr>
    </w:p>
    <w:p w14:paraId="6ADDFBF8" w14:textId="46DE8326" w:rsidR="006F3C6F" w:rsidRDefault="006F3C6F" w:rsidP="00982FD5">
      <w:pPr>
        <w:pStyle w:val="NoSpacing"/>
        <w:jc w:val="center"/>
        <w:rPr>
          <w:rStyle w:val="Emphasis"/>
          <w:rFonts w:ascii="Arial" w:hAnsi="Arial" w:cs="Arial"/>
          <w:b/>
          <w:i w:val="0"/>
        </w:rPr>
      </w:pPr>
    </w:p>
    <w:p w14:paraId="615A1382" w14:textId="5E000496" w:rsidR="004B72CA" w:rsidRDefault="004B72CA" w:rsidP="00982FD5">
      <w:pPr>
        <w:pStyle w:val="NoSpacing"/>
        <w:jc w:val="center"/>
        <w:rPr>
          <w:rStyle w:val="Emphasis"/>
          <w:rFonts w:ascii="Arial" w:hAnsi="Arial" w:cs="Arial"/>
          <w:b/>
          <w:i w:val="0"/>
        </w:rPr>
      </w:pPr>
    </w:p>
    <w:p w14:paraId="41BCC70F" w14:textId="77777777" w:rsidR="00685BB7" w:rsidRDefault="00685BB7" w:rsidP="00982FD5">
      <w:pPr>
        <w:pStyle w:val="NoSpacing"/>
        <w:jc w:val="center"/>
        <w:rPr>
          <w:rStyle w:val="Emphasis"/>
          <w:rFonts w:ascii="Arial" w:hAnsi="Arial" w:cs="Arial"/>
          <w:b/>
          <w:i w:val="0"/>
        </w:rPr>
      </w:pPr>
    </w:p>
    <w:p w14:paraId="39B85410" w14:textId="32A2AF56" w:rsidR="004B72CA" w:rsidRDefault="00764333" w:rsidP="00764333">
      <w:pPr>
        <w:pStyle w:val="NoSpacing"/>
        <w:tabs>
          <w:tab w:val="left" w:pos="5176"/>
        </w:tabs>
        <w:rPr>
          <w:rStyle w:val="Emphasis"/>
          <w:rFonts w:ascii="Arial" w:hAnsi="Arial" w:cs="Arial"/>
          <w:b/>
          <w:i w:val="0"/>
        </w:rPr>
      </w:pPr>
      <w:r>
        <w:rPr>
          <w:rStyle w:val="Emphasis"/>
          <w:rFonts w:ascii="Arial" w:hAnsi="Arial" w:cs="Arial"/>
          <w:b/>
          <w:i w:val="0"/>
        </w:rPr>
        <w:tab/>
      </w:r>
    </w:p>
    <w:p w14:paraId="30DE9A62" w14:textId="570C2FAB" w:rsidR="004B72CA" w:rsidRDefault="004B72CA" w:rsidP="006F77C6">
      <w:pPr>
        <w:pStyle w:val="NoSpacing"/>
        <w:rPr>
          <w:rStyle w:val="Emphasis"/>
          <w:rFonts w:ascii="Arial" w:hAnsi="Arial" w:cs="Arial"/>
          <w:b/>
          <w:i w:val="0"/>
        </w:rPr>
      </w:pPr>
    </w:p>
    <w:p w14:paraId="79AE7DD3" w14:textId="2DF218B0" w:rsidR="006F3C6F" w:rsidRPr="00F70F12" w:rsidRDefault="004B72CA" w:rsidP="004B72CA">
      <w:pPr>
        <w:pStyle w:val="NoSpacing"/>
        <w:tabs>
          <w:tab w:val="left" w:pos="2385"/>
        </w:tabs>
        <w:rPr>
          <w:rStyle w:val="Emphasis"/>
          <w:rFonts w:ascii="Times New Roman" w:eastAsia="Times New Roman" w:hAnsi="Times New Roman" w:cs="Times New Roman"/>
          <w:b/>
          <w:i w:val="0"/>
          <w:sz w:val="24"/>
          <w:szCs w:val="24"/>
        </w:rPr>
      </w:pPr>
      <w:r>
        <w:rPr>
          <w:rStyle w:val="Emphasis"/>
          <w:rFonts w:ascii="Arial" w:hAnsi="Arial" w:cs="Arial"/>
          <w:b/>
          <w:i w:val="0"/>
        </w:rPr>
        <w:tab/>
      </w:r>
    </w:p>
    <w:p w14:paraId="145FB239" w14:textId="61183B79" w:rsidR="007662E0" w:rsidRPr="00F70F12" w:rsidRDefault="1EEC3E92" w:rsidP="1EEC3E92">
      <w:pPr>
        <w:pStyle w:val="NoSpacing"/>
        <w:jc w:val="center"/>
        <w:rPr>
          <w:rStyle w:val="Emphasis"/>
          <w:rFonts w:ascii="Times New Roman" w:eastAsia="Times New Roman" w:hAnsi="Times New Roman" w:cs="Times New Roman"/>
          <w:b/>
          <w:bCs/>
          <w:i w:val="0"/>
          <w:iCs w:val="0"/>
          <w:sz w:val="24"/>
          <w:szCs w:val="24"/>
        </w:rPr>
      </w:pPr>
      <w:r w:rsidRPr="1EEC3E92">
        <w:rPr>
          <w:rStyle w:val="Emphasis"/>
          <w:rFonts w:ascii="Times New Roman" w:eastAsia="Times New Roman" w:hAnsi="Times New Roman" w:cs="Times New Roman"/>
          <w:b/>
          <w:bCs/>
          <w:i w:val="0"/>
          <w:iCs w:val="0"/>
          <w:sz w:val="24"/>
          <w:szCs w:val="24"/>
        </w:rPr>
        <w:t>ITEC 3860- Software Development1: Game Narrative</w:t>
      </w:r>
    </w:p>
    <w:p w14:paraId="6C885664" w14:textId="497BDD21" w:rsidR="00DA3F98" w:rsidRPr="00F70F12" w:rsidRDefault="00DA3F98" w:rsidP="00982FD5">
      <w:pPr>
        <w:pStyle w:val="NoSpacing"/>
        <w:jc w:val="center"/>
        <w:rPr>
          <w:rStyle w:val="Emphasis"/>
          <w:rFonts w:ascii="Times New Roman" w:eastAsia="Times New Roman" w:hAnsi="Times New Roman" w:cs="Times New Roman"/>
          <w:b/>
          <w:i w:val="0"/>
          <w:sz w:val="24"/>
          <w:szCs w:val="24"/>
        </w:rPr>
      </w:pPr>
    </w:p>
    <w:p w14:paraId="735828A7" w14:textId="485A612B" w:rsidR="00AA39A6"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PROBLEM STATEMENT</w:t>
      </w:r>
    </w:p>
    <w:p w14:paraId="21709906" w14:textId="08B77730" w:rsidR="00C15EB8" w:rsidRDefault="00D073C4" w:rsidP="1EEC3E92">
      <w:pPr>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i/>
          <w:iCs/>
          <w:sz w:val="24"/>
          <w:szCs w:val="24"/>
        </w:rPr>
        <w:t xml:space="preserve"> </w:t>
      </w:r>
      <w:r w:rsidR="00C405C2" w:rsidRPr="1EEC3E92">
        <w:rPr>
          <w:rFonts w:ascii="Times New Roman" w:eastAsia="Times New Roman" w:hAnsi="Times New Roman" w:cs="Times New Roman"/>
          <w:i/>
          <w:iCs/>
          <w:sz w:val="24"/>
          <w:szCs w:val="24"/>
        </w:rPr>
        <w:t>“</w:t>
      </w:r>
      <w:r w:rsidR="00AA39A6" w:rsidRPr="1EEC3E92">
        <w:rPr>
          <w:rFonts w:ascii="Times New Roman" w:eastAsia="Times New Roman" w:hAnsi="Times New Roman" w:cs="Times New Roman"/>
          <w:i/>
          <w:iCs/>
          <w:sz w:val="24"/>
          <w:szCs w:val="24"/>
        </w:rPr>
        <w:t xml:space="preserve">A crime has just occurred, </w:t>
      </w:r>
      <w:r w:rsidR="00CE24B6" w:rsidRPr="1EEC3E92">
        <w:rPr>
          <w:rFonts w:ascii="Times New Roman" w:eastAsia="Times New Roman" w:hAnsi="Times New Roman" w:cs="Times New Roman"/>
          <w:i/>
          <w:iCs/>
          <w:sz w:val="24"/>
          <w:szCs w:val="24"/>
        </w:rPr>
        <w:t xml:space="preserve">several </w:t>
      </w:r>
      <w:r w:rsidR="005C7C7E" w:rsidRPr="1EEC3E92">
        <w:rPr>
          <w:rFonts w:ascii="Times New Roman" w:eastAsia="Times New Roman" w:hAnsi="Times New Roman" w:cs="Times New Roman"/>
          <w:i/>
          <w:iCs/>
          <w:sz w:val="24"/>
          <w:szCs w:val="24"/>
        </w:rPr>
        <w:t xml:space="preserve">people </w:t>
      </w:r>
      <w:r w:rsidR="00CE24B6" w:rsidRPr="1EEC3E92">
        <w:rPr>
          <w:rFonts w:ascii="Times New Roman" w:eastAsia="Times New Roman" w:hAnsi="Times New Roman" w:cs="Times New Roman"/>
          <w:i/>
          <w:iCs/>
          <w:sz w:val="24"/>
          <w:szCs w:val="24"/>
        </w:rPr>
        <w:t xml:space="preserve">are </w:t>
      </w:r>
      <w:r w:rsidR="002F6C20" w:rsidRPr="1EEC3E92">
        <w:rPr>
          <w:rFonts w:ascii="Times New Roman" w:eastAsia="Times New Roman" w:hAnsi="Times New Roman" w:cs="Times New Roman"/>
          <w:i/>
          <w:iCs/>
          <w:sz w:val="24"/>
          <w:szCs w:val="24"/>
        </w:rPr>
        <w:t>injured,</w:t>
      </w:r>
      <w:r w:rsidR="00CE24B6" w:rsidRPr="1EEC3E92">
        <w:rPr>
          <w:rFonts w:ascii="Times New Roman" w:eastAsia="Times New Roman" w:hAnsi="Times New Roman" w:cs="Times New Roman"/>
          <w:i/>
          <w:iCs/>
          <w:sz w:val="24"/>
          <w:szCs w:val="24"/>
        </w:rPr>
        <w:t xml:space="preserve"> and some are dead</w:t>
      </w:r>
      <w:r w:rsidR="00F85731" w:rsidRPr="1EEC3E92">
        <w:rPr>
          <w:rFonts w:ascii="Times New Roman" w:eastAsia="Times New Roman" w:hAnsi="Times New Roman" w:cs="Times New Roman"/>
          <w:i/>
          <w:iCs/>
          <w:sz w:val="24"/>
          <w:szCs w:val="24"/>
        </w:rPr>
        <w:t>.</w:t>
      </w:r>
      <w:r w:rsidR="00CE24B6"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You (th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player</w:t>
      </w:r>
      <w:r w:rsidR="00BE6D5A" w:rsidRPr="1EEC3E92">
        <w:rPr>
          <w:rFonts w:ascii="Times New Roman" w:eastAsia="Times New Roman" w:hAnsi="Times New Roman" w:cs="Times New Roman"/>
          <w:i/>
          <w:iCs/>
          <w:sz w:val="24"/>
          <w:szCs w:val="24"/>
        </w:rPr>
        <w:t>)</w:t>
      </w:r>
      <w:r w:rsidR="002F6C20"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are</w:t>
      </w:r>
      <w:r w:rsidR="002F6C20" w:rsidRPr="1EEC3E92">
        <w:rPr>
          <w:rFonts w:ascii="Times New Roman" w:eastAsia="Times New Roman" w:hAnsi="Times New Roman" w:cs="Times New Roman"/>
          <w:i/>
          <w:iCs/>
          <w:sz w:val="24"/>
          <w:szCs w:val="24"/>
        </w:rPr>
        <w:t xml:space="preserve"> lucky to be </w:t>
      </w:r>
      <w:r w:rsidR="00F85731" w:rsidRPr="1EEC3E92">
        <w:rPr>
          <w:rFonts w:ascii="Times New Roman" w:eastAsia="Times New Roman" w:hAnsi="Times New Roman" w:cs="Times New Roman"/>
          <w:i/>
          <w:iCs/>
          <w:sz w:val="24"/>
          <w:szCs w:val="24"/>
        </w:rPr>
        <w:t>alive,</w:t>
      </w:r>
      <w:r w:rsidR="002F6C20" w:rsidRPr="1EEC3E92">
        <w:rPr>
          <w:rFonts w:ascii="Times New Roman" w:eastAsia="Times New Roman" w:hAnsi="Times New Roman" w:cs="Times New Roman"/>
          <w:i/>
          <w:iCs/>
          <w:sz w:val="24"/>
          <w:szCs w:val="24"/>
        </w:rPr>
        <w:t xml:space="preserve"> but </w:t>
      </w:r>
      <w:r w:rsidR="001037D8" w:rsidRPr="1EEC3E92">
        <w:rPr>
          <w:rFonts w:ascii="Times New Roman" w:eastAsia="Times New Roman" w:hAnsi="Times New Roman" w:cs="Times New Roman"/>
          <w:i/>
          <w:iCs/>
          <w:sz w:val="24"/>
          <w:szCs w:val="24"/>
        </w:rPr>
        <w:t>your</w:t>
      </w:r>
      <w:r w:rsidR="00EE6230"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spouse</w:t>
      </w:r>
      <w:r w:rsidR="002F6C20" w:rsidRPr="1EEC3E92">
        <w:rPr>
          <w:rFonts w:ascii="Times New Roman" w:eastAsia="Times New Roman" w:hAnsi="Times New Roman" w:cs="Times New Roman"/>
          <w:i/>
          <w:iCs/>
          <w:sz w:val="24"/>
          <w:szCs w:val="24"/>
        </w:rPr>
        <w:t xml:space="preserve"> has been captured and the </w:t>
      </w:r>
      <w:r w:rsidR="00CE24B6" w:rsidRPr="1EEC3E92">
        <w:rPr>
          <w:rFonts w:ascii="Times New Roman" w:eastAsia="Times New Roman" w:hAnsi="Times New Roman" w:cs="Times New Roman"/>
          <w:i/>
          <w:iCs/>
          <w:sz w:val="24"/>
          <w:szCs w:val="24"/>
        </w:rPr>
        <w:t>assailant</w:t>
      </w:r>
      <w:r w:rsidR="001037D8" w:rsidRPr="1EEC3E92">
        <w:rPr>
          <w:rFonts w:ascii="Times New Roman" w:eastAsia="Times New Roman" w:hAnsi="Times New Roman" w:cs="Times New Roman"/>
          <w:i/>
          <w:iCs/>
          <w:sz w:val="24"/>
          <w:szCs w:val="24"/>
        </w:rPr>
        <w:t>s hav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 xml:space="preserve">escaped before </w:t>
      </w:r>
      <w:r w:rsidR="00BE6D5A" w:rsidRPr="1EEC3E92">
        <w:rPr>
          <w:rFonts w:ascii="Times New Roman" w:eastAsia="Times New Roman" w:hAnsi="Times New Roman" w:cs="Times New Roman"/>
          <w:i/>
          <w:iCs/>
          <w:sz w:val="24"/>
          <w:szCs w:val="24"/>
        </w:rPr>
        <w:t xml:space="preserve">the </w:t>
      </w:r>
      <w:r w:rsidR="002F6C20" w:rsidRPr="1EEC3E92">
        <w:rPr>
          <w:rFonts w:ascii="Times New Roman" w:eastAsia="Times New Roman" w:hAnsi="Times New Roman" w:cs="Times New Roman"/>
          <w:i/>
          <w:iCs/>
          <w:sz w:val="24"/>
          <w:szCs w:val="24"/>
        </w:rPr>
        <w:t xml:space="preserve">rescue team got to the scene. </w:t>
      </w:r>
      <w:r w:rsidR="001037D8" w:rsidRPr="1EEC3E92">
        <w:rPr>
          <w:rFonts w:ascii="Times New Roman" w:eastAsia="Times New Roman" w:hAnsi="Times New Roman" w:cs="Times New Roman"/>
          <w:i/>
          <w:iCs/>
          <w:sz w:val="24"/>
          <w:szCs w:val="24"/>
        </w:rPr>
        <w:t>You are</w:t>
      </w:r>
      <w:r w:rsidR="005F436F" w:rsidRPr="1EEC3E92">
        <w:rPr>
          <w:rFonts w:ascii="Times New Roman" w:eastAsia="Times New Roman" w:hAnsi="Times New Roman" w:cs="Times New Roman"/>
          <w:i/>
          <w:iCs/>
          <w:sz w:val="24"/>
          <w:szCs w:val="24"/>
        </w:rPr>
        <w:t xml:space="preserve"> determined to rescue </w:t>
      </w:r>
      <w:r w:rsidR="001037D8" w:rsidRPr="1EEC3E92">
        <w:rPr>
          <w:rFonts w:ascii="Times New Roman" w:eastAsia="Times New Roman" w:hAnsi="Times New Roman" w:cs="Times New Roman"/>
          <w:i/>
          <w:iCs/>
          <w:sz w:val="24"/>
          <w:szCs w:val="24"/>
        </w:rPr>
        <w:t>your</w:t>
      </w:r>
      <w:r w:rsidR="00BE6D5A" w:rsidRPr="1EEC3E92">
        <w:rPr>
          <w:rFonts w:ascii="Times New Roman" w:eastAsia="Times New Roman" w:hAnsi="Times New Roman" w:cs="Times New Roman"/>
          <w:i/>
          <w:iCs/>
          <w:sz w:val="24"/>
          <w:szCs w:val="24"/>
        </w:rPr>
        <w:t xml:space="preserve"> spouse</w:t>
      </w:r>
      <w:r w:rsidR="00F85731" w:rsidRPr="1EEC3E92">
        <w:rPr>
          <w:rFonts w:ascii="Times New Roman" w:eastAsia="Times New Roman" w:hAnsi="Times New Roman" w:cs="Times New Roman"/>
          <w:i/>
          <w:iCs/>
          <w:sz w:val="24"/>
          <w:szCs w:val="24"/>
        </w:rPr>
        <w:t xml:space="preserve"> at all cost</w:t>
      </w:r>
      <w:r w:rsidR="005F436F" w:rsidRPr="1EEC3E92">
        <w:rPr>
          <w:rFonts w:ascii="Times New Roman" w:eastAsia="Times New Roman" w:hAnsi="Times New Roman" w:cs="Times New Roman"/>
          <w:i/>
          <w:iCs/>
          <w:sz w:val="24"/>
          <w:szCs w:val="24"/>
        </w:rPr>
        <w:t>.</w:t>
      </w:r>
      <w:r w:rsidR="00F85731"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 xml:space="preserve">To </w:t>
      </w:r>
      <w:r w:rsidR="00143F7F" w:rsidRPr="1EEC3E92">
        <w:rPr>
          <w:rFonts w:ascii="Times New Roman" w:eastAsia="Times New Roman" w:hAnsi="Times New Roman" w:cs="Times New Roman"/>
          <w:i/>
          <w:iCs/>
          <w:sz w:val="24"/>
          <w:szCs w:val="24"/>
        </w:rPr>
        <w:t>get to your spouse safely</w:t>
      </w:r>
      <w:r w:rsidR="00BE6D5A" w:rsidRPr="1EEC3E92">
        <w:rPr>
          <w:rFonts w:ascii="Times New Roman" w:eastAsia="Times New Roman" w:hAnsi="Times New Roman" w:cs="Times New Roman"/>
          <w:i/>
          <w:iCs/>
          <w:sz w:val="24"/>
          <w:szCs w:val="24"/>
        </w:rPr>
        <w:t xml:space="preserve">, </w:t>
      </w:r>
      <w:r w:rsidR="006718DA" w:rsidRPr="1EEC3E92">
        <w:rPr>
          <w:rFonts w:ascii="Times New Roman" w:eastAsia="Times New Roman" w:hAnsi="Times New Roman" w:cs="Times New Roman"/>
          <w:i/>
          <w:iCs/>
          <w:sz w:val="24"/>
          <w:szCs w:val="24"/>
        </w:rPr>
        <w:t>you</w:t>
      </w:r>
      <w:r w:rsidR="00F85731"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must</w:t>
      </w:r>
      <w:r w:rsidR="00F85731" w:rsidRPr="1EEC3E92">
        <w:rPr>
          <w:rFonts w:ascii="Times New Roman" w:eastAsia="Times New Roman" w:hAnsi="Times New Roman" w:cs="Times New Roman"/>
          <w:i/>
          <w:iCs/>
          <w:sz w:val="24"/>
          <w:szCs w:val="24"/>
        </w:rPr>
        <w:t xml:space="preserve"> </w:t>
      </w:r>
      <w:r w:rsidR="00793564" w:rsidRPr="1EEC3E92">
        <w:rPr>
          <w:rFonts w:ascii="Times New Roman" w:eastAsia="Times New Roman" w:hAnsi="Times New Roman" w:cs="Times New Roman"/>
          <w:i/>
          <w:iCs/>
          <w:sz w:val="24"/>
          <w:szCs w:val="24"/>
        </w:rPr>
        <w:t xml:space="preserve">make </w:t>
      </w:r>
      <w:r w:rsidR="00701B72" w:rsidRPr="1EEC3E92">
        <w:rPr>
          <w:rFonts w:ascii="Times New Roman" w:eastAsia="Times New Roman" w:hAnsi="Times New Roman" w:cs="Times New Roman"/>
          <w:i/>
          <w:iCs/>
          <w:sz w:val="24"/>
          <w:szCs w:val="24"/>
        </w:rPr>
        <w:t xml:space="preserve">several </w:t>
      </w:r>
      <w:r w:rsidR="00F85731" w:rsidRPr="1EEC3E92">
        <w:rPr>
          <w:rFonts w:ascii="Times New Roman" w:eastAsia="Times New Roman" w:hAnsi="Times New Roman" w:cs="Times New Roman"/>
          <w:i/>
          <w:iCs/>
          <w:sz w:val="24"/>
          <w:szCs w:val="24"/>
        </w:rPr>
        <w:t>choice</w:t>
      </w:r>
      <w:r w:rsidR="00701B72" w:rsidRPr="1EEC3E92">
        <w:rPr>
          <w:rFonts w:ascii="Times New Roman" w:eastAsia="Times New Roman" w:hAnsi="Times New Roman" w:cs="Times New Roman"/>
          <w:i/>
          <w:iCs/>
          <w:sz w:val="24"/>
          <w:szCs w:val="24"/>
        </w:rPr>
        <w:t>s, solve several puzzles, endure</w:t>
      </w:r>
      <w:r w:rsidR="00793564" w:rsidRPr="1EEC3E92">
        <w:rPr>
          <w:rFonts w:ascii="Times New Roman" w:eastAsia="Times New Roman" w:hAnsi="Times New Roman" w:cs="Times New Roman"/>
          <w:i/>
          <w:iCs/>
          <w:sz w:val="24"/>
          <w:szCs w:val="24"/>
        </w:rPr>
        <w:t>/sustain</w:t>
      </w:r>
      <w:r w:rsidR="00701B72" w:rsidRPr="1EEC3E92">
        <w:rPr>
          <w:rFonts w:ascii="Times New Roman" w:eastAsia="Times New Roman" w:hAnsi="Times New Roman" w:cs="Times New Roman"/>
          <w:i/>
          <w:iCs/>
          <w:sz w:val="24"/>
          <w:szCs w:val="24"/>
        </w:rPr>
        <w:t xml:space="preserve"> several injuries, </w:t>
      </w:r>
      <w:r w:rsidR="00D82B60" w:rsidRPr="1EEC3E92">
        <w:rPr>
          <w:rFonts w:ascii="Times New Roman" w:eastAsia="Times New Roman" w:hAnsi="Times New Roman" w:cs="Times New Roman"/>
          <w:i/>
          <w:iCs/>
          <w:sz w:val="24"/>
          <w:szCs w:val="24"/>
        </w:rPr>
        <w:t>use several weapons</w:t>
      </w:r>
      <w:r w:rsidR="00793564"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and</w:t>
      </w:r>
      <w:r w:rsidR="00D82B60" w:rsidRPr="1EEC3E92">
        <w:rPr>
          <w:rFonts w:ascii="Times New Roman" w:eastAsia="Times New Roman" w:hAnsi="Times New Roman" w:cs="Times New Roman"/>
          <w:i/>
          <w:iCs/>
          <w:sz w:val="24"/>
          <w:szCs w:val="24"/>
        </w:rPr>
        <w:t xml:space="preserve"> conquer several enemies</w:t>
      </w:r>
      <w:r w:rsidR="00793564" w:rsidRPr="1EEC3E92">
        <w:rPr>
          <w:rFonts w:ascii="Times New Roman" w:eastAsia="Times New Roman" w:hAnsi="Times New Roman" w:cs="Times New Roman"/>
          <w:i/>
          <w:iCs/>
          <w:sz w:val="24"/>
          <w:szCs w:val="24"/>
        </w:rPr>
        <w:t>.</w:t>
      </w:r>
      <w:r w:rsidR="005318F7" w:rsidRPr="1EEC3E92">
        <w:rPr>
          <w:rFonts w:ascii="Times New Roman" w:eastAsia="Times New Roman" w:hAnsi="Times New Roman" w:cs="Times New Roman"/>
          <w:i/>
          <w:iCs/>
          <w:sz w:val="24"/>
          <w:szCs w:val="24"/>
        </w:rPr>
        <w:t xml:space="preserve"> The choices you make can be for or against you </w:t>
      </w:r>
      <w:r w:rsidR="003F65D7" w:rsidRPr="1EEC3E92">
        <w:rPr>
          <w:rFonts w:ascii="Times New Roman" w:eastAsia="Times New Roman" w:hAnsi="Times New Roman" w:cs="Times New Roman"/>
          <w:i/>
          <w:iCs/>
          <w:sz w:val="24"/>
          <w:szCs w:val="24"/>
        </w:rPr>
        <w:t>on this mission</w:t>
      </w:r>
      <w:r w:rsidR="00531064" w:rsidRPr="1EEC3E92">
        <w:rPr>
          <w:rFonts w:ascii="Times New Roman" w:eastAsia="Times New Roman" w:hAnsi="Times New Roman" w:cs="Times New Roman"/>
          <w:i/>
          <w:iCs/>
          <w:sz w:val="24"/>
          <w:szCs w:val="24"/>
        </w:rPr>
        <w:t xml:space="preserve"> to rescue your wife.</w:t>
      </w:r>
      <w:r w:rsidR="00F1189C" w:rsidRPr="1EEC3E92">
        <w:rPr>
          <w:rFonts w:ascii="Times New Roman" w:eastAsia="Times New Roman" w:hAnsi="Times New Roman" w:cs="Times New Roman"/>
          <w:i/>
          <w:iCs/>
          <w:sz w:val="24"/>
          <w:szCs w:val="24"/>
        </w:rPr>
        <w:t>”</w:t>
      </w:r>
      <w:r w:rsidR="00693911" w:rsidRPr="00F70F12">
        <w:rPr>
          <w:rFonts w:ascii="Arial" w:hAnsi="Arial" w:cs="Arial"/>
        </w:rPr>
        <w:tab/>
      </w:r>
    </w:p>
    <w:p w14:paraId="145FB2B7" w14:textId="77777777" w:rsidR="000C1DE4" w:rsidRPr="00F70F12" w:rsidRDefault="1EEC3E92" w:rsidP="1EEC3E92">
      <w:pPr>
        <w:pStyle w:val="IntenseQuote"/>
        <w:rPr>
          <w:rStyle w:val="Emphasis"/>
          <w:rFonts w:ascii="Times New Roman" w:eastAsia="Times New Roman" w:hAnsi="Times New Roman" w:cs="Times New Roman"/>
          <w:i/>
          <w:iCs/>
          <w:sz w:val="24"/>
          <w:szCs w:val="24"/>
        </w:rPr>
      </w:pPr>
      <w:bookmarkStart w:id="0" w:name="_Toc515737549"/>
      <w:r w:rsidRPr="1EEC3E92">
        <w:rPr>
          <w:rFonts w:ascii="Times New Roman" w:eastAsia="Times New Roman" w:hAnsi="Times New Roman" w:cs="Times New Roman"/>
          <w:color w:val="auto"/>
          <w:sz w:val="24"/>
          <w:szCs w:val="24"/>
        </w:rPr>
        <w:t xml:space="preserve">SCOPE </w:t>
      </w:r>
      <w:bookmarkEnd w:id="0"/>
    </w:p>
    <w:p w14:paraId="539B948B" w14:textId="77777777" w:rsidR="00185874" w:rsidRDefault="1EEC3E92" w:rsidP="1EEC3E92">
      <w:pPr>
        <w:pStyle w:val="BodyText"/>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2280F56" w14:textId="77777777" w:rsidR="00185874" w:rsidRDefault="00185874" w:rsidP="00185874">
      <w:pPr>
        <w:pStyle w:val="BodyText"/>
        <w:spacing w:after="0" w:line="240" w:lineRule="auto"/>
        <w:rPr>
          <w:rFonts w:ascii="Times New Roman" w:eastAsia="Times New Roman" w:hAnsi="Times New Roman" w:cs="Times New Roman"/>
          <w:sz w:val="24"/>
          <w:szCs w:val="24"/>
        </w:rPr>
      </w:pPr>
    </w:p>
    <w:p w14:paraId="206492F0" w14:textId="42964501" w:rsidR="00185874"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The player will have the option to </w:t>
      </w:r>
      <w:r w:rsidRPr="1EEC3E92">
        <w:rPr>
          <w:rFonts w:ascii="Times New Roman" w:eastAsia="Times New Roman" w:hAnsi="Times New Roman" w:cs="Times New Roman"/>
          <w:i/>
          <w:iCs/>
          <w:sz w:val="24"/>
          <w:szCs w:val="24"/>
        </w:rPr>
        <w:t>call for/purchase available artifact</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xit a current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nter a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pause the mission</w:t>
      </w:r>
      <w:r w:rsidRPr="1EEC3E92">
        <w:rPr>
          <w:rFonts w:ascii="Times New Roman" w:eastAsia="Times New Roman" w:hAnsi="Times New Roman" w:cs="Times New Roman"/>
          <w:sz w:val="24"/>
          <w:szCs w:val="24"/>
        </w:rPr>
        <w:t xml:space="preserve">, and </w:t>
      </w:r>
      <w:r w:rsidRPr="1EEC3E92">
        <w:rPr>
          <w:rFonts w:ascii="Times New Roman" w:eastAsia="Times New Roman" w:hAnsi="Times New Roman" w:cs="Times New Roman"/>
          <w:i/>
          <w:iCs/>
          <w:sz w:val="24"/>
          <w:szCs w:val="24"/>
        </w:rPr>
        <w:t>continue with a mission</w:t>
      </w:r>
      <w:r w:rsidRPr="1EEC3E92">
        <w:rPr>
          <w:rFonts w:ascii="Times New Roman" w:eastAsia="Times New Roman" w:hAnsi="Times New Roman" w:cs="Times New Roman"/>
          <w:sz w:val="24"/>
          <w:szCs w:val="24"/>
        </w:rPr>
        <w:t>.</w:t>
      </w:r>
    </w:p>
    <w:p w14:paraId="2A7A949D" w14:textId="77777777" w:rsidR="00956147" w:rsidRDefault="00956147" w:rsidP="7984ECE7">
      <w:pPr>
        <w:spacing w:after="0" w:line="240" w:lineRule="auto"/>
        <w:rPr>
          <w:rStyle w:val="Emphasis"/>
          <w:rFonts w:ascii="Times New Roman" w:eastAsia="Times New Roman" w:hAnsi="Times New Roman" w:cs="Times New Roman"/>
          <w:i w:val="0"/>
          <w:sz w:val="24"/>
          <w:szCs w:val="24"/>
        </w:rPr>
      </w:pPr>
    </w:p>
    <w:p w14:paraId="0C7A0E2C" w14:textId="137E725F" w:rsidR="00E90038"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28793D06" w14:textId="77777777" w:rsidR="00E90038" w:rsidRDefault="00E90038" w:rsidP="7984ECE7">
      <w:pPr>
        <w:spacing w:after="0" w:line="240" w:lineRule="auto"/>
        <w:rPr>
          <w:rStyle w:val="Emphasis"/>
          <w:rFonts w:ascii="Times New Roman" w:eastAsia="Times New Roman" w:hAnsi="Times New Roman" w:cs="Times New Roman"/>
          <w:i w:val="0"/>
          <w:sz w:val="24"/>
          <w:szCs w:val="24"/>
        </w:rPr>
      </w:pPr>
    </w:p>
    <w:p w14:paraId="145FB2B8" w14:textId="45FEA2E3" w:rsidR="000C1DE4"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732D8D5F" w14:textId="77777777" w:rsidR="00DA1A8A" w:rsidRPr="00366489"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SETTING</w:t>
      </w:r>
    </w:p>
    <w:p w14:paraId="648CE055" w14:textId="0777C5B2" w:rsidR="00DA1A8A"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A90F5AE" w14:textId="77777777" w:rsidR="006F77C6" w:rsidRPr="00DA1A8A"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145FB2B9" w14:textId="1AF874C0" w:rsidR="000C1DE4" w:rsidRPr="00F7618F" w:rsidRDefault="1EEC3E92" w:rsidP="1EEC3E92">
      <w:pPr>
        <w:pStyle w:val="IntenseQuote"/>
        <w:rPr>
          <w:rFonts w:ascii="Times New Roman" w:eastAsia="Times New Roman" w:hAnsi="Times New Roman" w:cs="Times New Roman"/>
          <w:color w:val="auto"/>
          <w:sz w:val="24"/>
          <w:szCs w:val="24"/>
        </w:rPr>
      </w:pPr>
      <w:bookmarkStart w:id="1" w:name="_Toc515737550"/>
      <w:r w:rsidRPr="1EEC3E92">
        <w:rPr>
          <w:rFonts w:ascii="Times New Roman" w:eastAsia="Times New Roman" w:hAnsi="Times New Roman" w:cs="Times New Roman"/>
          <w:i w:val="0"/>
          <w:iCs w:val="0"/>
          <w:color w:val="auto"/>
          <w:sz w:val="24"/>
          <w:szCs w:val="24"/>
        </w:rPr>
        <w:t xml:space="preserve">GENERAL OVERVIEW OF THE RESCUE MISSION GAME </w:t>
      </w:r>
      <w:bookmarkEnd w:id="1"/>
    </w:p>
    <w:p w14:paraId="2051B5E4" w14:textId="3994C82A" w:rsidR="001A33E5"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25BA0616" w14:textId="77777777" w:rsidR="001A33E5" w:rsidRDefault="001A33E5" w:rsidP="00982FD5">
      <w:pPr>
        <w:pStyle w:val="BodyText"/>
        <w:spacing w:after="0" w:line="240" w:lineRule="auto"/>
        <w:rPr>
          <w:rFonts w:ascii="Times New Roman" w:eastAsia="Times New Roman" w:hAnsi="Times New Roman" w:cs="Times New Roman"/>
          <w:sz w:val="24"/>
          <w:szCs w:val="24"/>
        </w:rPr>
      </w:pPr>
    </w:p>
    <w:p w14:paraId="210BD2F2" w14:textId="273A3522" w:rsidR="00217ACF"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7FCA7D3E" w14:textId="7A405F56" w:rsidR="00D25696" w:rsidRDefault="00D25696" w:rsidP="00982FD5">
      <w:pPr>
        <w:pStyle w:val="BodyText"/>
        <w:spacing w:after="0" w:line="240" w:lineRule="auto"/>
        <w:rPr>
          <w:rFonts w:ascii="Times New Roman" w:eastAsia="Times New Roman" w:hAnsi="Times New Roman" w:cs="Times New Roman"/>
          <w:sz w:val="24"/>
          <w:szCs w:val="24"/>
        </w:rPr>
      </w:pPr>
    </w:p>
    <w:p w14:paraId="3FAB2465" w14:textId="7035D38D" w:rsidR="00E06681" w:rsidRPr="00F7618F" w:rsidRDefault="1EEC3E92" w:rsidP="1EEC3E92">
      <w:pPr>
        <w:pStyle w:val="IntenseQuote"/>
        <w:rPr>
          <w:rFonts w:ascii="Times New Roman" w:eastAsia="Times New Roman" w:hAnsi="Times New Roman" w:cs="Times New Roman"/>
          <w:color w:val="auto"/>
          <w:sz w:val="24"/>
          <w:szCs w:val="24"/>
        </w:rPr>
      </w:pPr>
      <w:bookmarkStart w:id="2" w:name="_Toc515737551"/>
      <w:r w:rsidRPr="1EEC3E92">
        <w:rPr>
          <w:rFonts w:ascii="Times New Roman" w:eastAsia="Times New Roman" w:hAnsi="Times New Roman" w:cs="Times New Roman"/>
          <w:color w:val="auto"/>
          <w:sz w:val="24"/>
          <w:szCs w:val="24"/>
        </w:rPr>
        <w:t>LIST OF FUNCTIONAL REQUIREMENTS – to be completed</w:t>
      </w:r>
      <w:bookmarkStart w:id="3" w:name="_Toc515737556"/>
      <w:bookmarkEnd w:id="2"/>
    </w:p>
    <w:bookmarkEnd w:id="3"/>
    <w:p w14:paraId="7AFE3497"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50A1A812"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48318D16" w14:textId="2475A758" w:rsidR="1E704CF9"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LIST OF NON - FUNCTIONAL REQUIREMENTS – to be completed</w:t>
      </w:r>
    </w:p>
    <w:p w14:paraId="6F2BF6AD" w14:textId="3413FD2E" w:rsidR="00AF7CE2" w:rsidRDefault="00AF7CE2" w:rsidP="00AF7CE2">
      <w:pPr>
        <w:pStyle w:val="BodyText"/>
        <w:rPr>
          <w:rFonts w:ascii="Times New Roman" w:eastAsia="Times New Roman" w:hAnsi="Times New Roman" w:cs="Times New Roman"/>
          <w:sz w:val="24"/>
          <w:szCs w:val="24"/>
        </w:rPr>
      </w:pPr>
    </w:p>
    <w:p w14:paraId="7DE49FD4" w14:textId="50104457" w:rsidR="00AF7CE2" w:rsidRDefault="00AF7CE2" w:rsidP="00AF7CE2">
      <w:pPr>
        <w:pStyle w:val="BodyText"/>
      </w:pPr>
    </w:p>
    <w:p w14:paraId="1B1A96B3" w14:textId="66140361" w:rsidR="00AF7CE2" w:rsidRDefault="00AF7CE2" w:rsidP="00AF7CE2">
      <w:pPr>
        <w:pStyle w:val="BodyText"/>
      </w:pPr>
    </w:p>
    <w:p w14:paraId="28D27C7A" w14:textId="2DFE1ECD" w:rsidR="00AF7CE2" w:rsidRDefault="00AF7CE2" w:rsidP="00AF7CE2">
      <w:pPr>
        <w:pStyle w:val="BodyText"/>
      </w:pPr>
    </w:p>
    <w:p w14:paraId="55B19BC4" w14:textId="79CF991B" w:rsidR="6B65B6A6" w:rsidRPr="00F7618F"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MONSTERS</w:t>
      </w:r>
    </w:p>
    <w:p w14:paraId="2C31A0A3" w14:textId="77777777" w:rsidR="00F7618F" w:rsidRPr="00F7618F" w:rsidRDefault="00F7618F" w:rsidP="00982FD5">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376"/>
        <w:gridCol w:w="1376"/>
        <w:gridCol w:w="1376"/>
        <w:gridCol w:w="1537"/>
        <w:gridCol w:w="13369"/>
      </w:tblGrid>
      <w:tr w:rsidR="6B65B6A6" w:rsidRPr="00B866A2" w14:paraId="276A028C" w14:textId="620DA87A" w:rsidTr="2DB12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tcBorders>
              <w:bottom w:val="none" w:sz="0" w:space="0" w:color="auto"/>
            </w:tcBorders>
          </w:tcPr>
          <w:p w14:paraId="33536AD9" w14:textId="2C0CD8B5" w:rsidR="6B65B6A6" w:rsidRPr="008E4F30" w:rsidRDefault="1EEC3E92" w:rsidP="1EEC3E92">
            <w:pPr>
              <w:pStyle w:val="BodyText"/>
              <w:spacing w:after="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Monster Name</w:t>
            </w:r>
          </w:p>
        </w:tc>
        <w:tc>
          <w:tcPr>
            <w:tcW w:w="1376" w:type="dxa"/>
            <w:tcBorders>
              <w:bottom w:val="none" w:sz="0" w:space="0" w:color="auto"/>
            </w:tcBorders>
          </w:tcPr>
          <w:p w14:paraId="3630B87F" w14:textId="239AAE98" w:rsidR="6B65B6A6"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Monster ID</w:t>
            </w:r>
          </w:p>
        </w:tc>
        <w:tc>
          <w:tcPr>
            <w:tcW w:w="1376" w:type="dxa"/>
            <w:tcBorders>
              <w:bottom w:val="none" w:sz="0" w:space="0" w:color="auto"/>
            </w:tcBorders>
          </w:tcPr>
          <w:p w14:paraId="1CC46726" w14:textId="239AAE98" w:rsidR="6B65B6A6"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Monster Room ID</w:t>
            </w:r>
          </w:p>
        </w:tc>
        <w:tc>
          <w:tcPr>
            <w:tcW w:w="1537" w:type="dxa"/>
            <w:tcBorders>
              <w:bottom w:val="none" w:sz="0" w:space="0" w:color="auto"/>
            </w:tcBorders>
          </w:tcPr>
          <w:p w14:paraId="01B84E69" w14:textId="17D6C4E7" w:rsidR="6B65B6A6"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Items Dropped</w:t>
            </w:r>
          </w:p>
        </w:tc>
        <w:tc>
          <w:tcPr>
            <w:tcW w:w="13369" w:type="dxa"/>
            <w:tcBorders>
              <w:bottom w:val="none" w:sz="0" w:space="0" w:color="auto"/>
            </w:tcBorders>
          </w:tcPr>
          <w:p w14:paraId="4D9B7AD9" w14:textId="19E456E8" w:rsidR="513853D9"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Chance (Player will win or lose)</w:t>
            </w:r>
          </w:p>
        </w:tc>
      </w:tr>
      <w:tr w:rsidR="6B65B6A6" w:rsidRPr="00B866A2" w14:paraId="0370099F" w14:textId="00842037" w:rsidTr="2DB12586">
        <w:tc>
          <w:tcPr>
            <w:cnfStyle w:val="001000000000" w:firstRow="0" w:lastRow="0" w:firstColumn="1" w:lastColumn="0" w:oddVBand="0" w:evenVBand="0" w:oddHBand="0" w:evenHBand="0" w:firstRowFirstColumn="0" w:firstRowLastColumn="0" w:lastRowFirstColumn="0" w:lastRowLastColumn="0"/>
            <w:tcW w:w="1376" w:type="dxa"/>
          </w:tcPr>
          <w:p w14:paraId="626B230A" w14:textId="0E753FAD" w:rsidR="6B65B6A6"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ger</w:t>
            </w:r>
          </w:p>
        </w:tc>
        <w:tc>
          <w:tcPr>
            <w:tcW w:w="1376" w:type="dxa"/>
          </w:tcPr>
          <w:p w14:paraId="49B208AD" w14:textId="1CAE7B7C"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G01</w:t>
            </w:r>
          </w:p>
        </w:tc>
        <w:tc>
          <w:tcPr>
            <w:tcW w:w="1376" w:type="dxa"/>
          </w:tcPr>
          <w:p w14:paraId="51A11810"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15B29EEC" w14:textId="20893D84"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 no bullets</w:t>
            </w:r>
          </w:p>
        </w:tc>
        <w:tc>
          <w:tcPr>
            <w:tcW w:w="13369" w:type="dxa"/>
          </w:tcPr>
          <w:p w14:paraId="353228AF" w14:textId="2021DDA0" w:rsidR="513853D9"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6B65B6A6" w:rsidRPr="00B866A2" w14:paraId="7FF267A8" w14:textId="1D65243E" w:rsidTr="2DB12586">
        <w:tc>
          <w:tcPr>
            <w:cnfStyle w:val="001000000000" w:firstRow="0" w:lastRow="0" w:firstColumn="1" w:lastColumn="0" w:oddVBand="0" w:evenVBand="0" w:oddHBand="0" w:evenHBand="0" w:firstRowFirstColumn="0" w:firstRowLastColumn="0" w:lastRowFirstColumn="0" w:lastRowLastColumn="0"/>
            <w:tcW w:w="1376" w:type="dxa"/>
          </w:tcPr>
          <w:p w14:paraId="4BF4D0F3" w14:textId="145E11DB" w:rsidR="6B65B6A6"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Scorpion</w:t>
            </w:r>
          </w:p>
        </w:tc>
        <w:tc>
          <w:tcPr>
            <w:tcW w:w="1376" w:type="dxa"/>
          </w:tcPr>
          <w:p w14:paraId="291F9724" w14:textId="296DAF0B"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CR93</w:t>
            </w:r>
          </w:p>
        </w:tc>
        <w:tc>
          <w:tcPr>
            <w:tcW w:w="1376" w:type="dxa"/>
          </w:tcPr>
          <w:p w14:paraId="2DFB3E64"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875A208" w14:textId="1A0B6251"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ntidote Potion</w:t>
            </w:r>
          </w:p>
        </w:tc>
        <w:tc>
          <w:tcPr>
            <w:tcW w:w="13369" w:type="dxa"/>
          </w:tcPr>
          <w:p w14:paraId="48F91CF1" w14:textId="488EE9AA" w:rsidR="513853D9"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25% of getting poison, 50% to win, and 25% to lose</w:t>
            </w:r>
          </w:p>
        </w:tc>
      </w:tr>
      <w:tr w:rsidR="6B65B6A6" w:rsidRPr="00B866A2" w14:paraId="1EA9E3BC" w14:textId="6F2F61D6" w:rsidTr="2DB12586">
        <w:tc>
          <w:tcPr>
            <w:cnfStyle w:val="001000000000" w:firstRow="0" w:lastRow="0" w:firstColumn="1" w:lastColumn="0" w:oddVBand="0" w:evenVBand="0" w:oddHBand="0" w:evenHBand="0" w:firstRowFirstColumn="0" w:firstRowLastColumn="0" w:lastRowFirstColumn="0" w:lastRowLastColumn="0"/>
            <w:tcW w:w="1376" w:type="dxa"/>
          </w:tcPr>
          <w:p w14:paraId="08E18EE5" w14:textId="59B259CC" w:rsidR="6B65B6A6"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Cheetah</w:t>
            </w:r>
          </w:p>
        </w:tc>
        <w:tc>
          <w:tcPr>
            <w:tcW w:w="1376" w:type="dxa"/>
          </w:tcPr>
          <w:p w14:paraId="5150DDA1" w14:textId="3B0CEE8F"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CHE87</w:t>
            </w:r>
          </w:p>
        </w:tc>
        <w:tc>
          <w:tcPr>
            <w:tcW w:w="1376" w:type="dxa"/>
          </w:tcPr>
          <w:p w14:paraId="4C0C2BFB" w14:textId="3B590DB9"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1537" w:type="dxa"/>
          </w:tcPr>
          <w:p w14:paraId="01364ACA" w14:textId="347B3491" w:rsidR="6B65B6A6" w:rsidRPr="008E4F30" w:rsidRDefault="2DB12586" w:rsidP="2DB1258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rPr>
              <w:t xml:space="preserve">Drop 7 </w:t>
            </w:r>
            <w:r w:rsidRPr="2DB12586">
              <w:rPr>
                <w:rFonts w:ascii="Times New Roman" w:eastAsia="Times New Roman" w:hAnsi="Times New Roman" w:cs="Times New Roman"/>
                <w:sz w:val="24"/>
                <w:szCs w:val="24"/>
                <w:highlight w:val="yellow"/>
              </w:rPr>
              <w:t>Bullets</w:t>
            </w:r>
          </w:p>
        </w:tc>
        <w:tc>
          <w:tcPr>
            <w:tcW w:w="13369" w:type="dxa"/>
          </w:tcPr>
          <w:p w14:paraId="2713EDF8" w14:textId="0790AE0A" w:rsidR="513853D9"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40% chance to win vs 60% to lose. (Depend on the weapon chance may go up 52%-win vs 48% lost)</w:t>
            </w:r>
          </w:p>
        </w:tc>
      </w:tr>
      <w:tr w:rsidR="00875033" w:rsidRPr="00B866A2" w14:paraId="77760854"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64D1227A" w14:textId="62A44DF5" w:rsidR="00875033" w:rsidRPr="008E4F30" w:rsidRDefault="1EEC3E92" w:rsidP="1EEC3E92">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lastRenderedPageBreak/>
              <w:t>Snake</w:t>
            </w:r>
          </w:p>
        </w:tc>
        <w:tc>
          <w:tcPr>
            <w:tcW w:w="1376" w:type="dxa"/>
          </w:tcPr>
          <w:p w14:paraId="46249BDB" w14:textId="39CCC281"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SNK78</w:t>
            </w:r>
          </w:p>
        </w:tc>
        <w:tc>
          <w:tcPr>
            <w:tcW w:w="1376" w:type="dxa"/>
          </w:tcPr>
          <w:p w14:paraId="057BEBD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7E1445D0" w14:textId="414D1536"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Knife</w:t>
            </w:r>
          </w:p>
        </w:tc>
        <w:tc>
          <w:tcPr>
            <w:tcW w:w="13369" w:type="dxa"/>
          </w:tcPr>
          <w:p w14:paraId="6AC7362B" w14:textId="62A44DF5"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of getting poison, 50% to win, and 25% to lose</w:t>
            </w:r>
          </w:p>
        </w:tc>
      </w:tr>
      <w:tr w:rsidR="00875033" w:rsidRPr="00B866A2" w14:paraId="380A97A1"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5AC3EE8D" w14:textId="7F31DCAD" w:rsidR="00875033" w:rsidRPr="008E4F30" w:rsidRDefault="1EEC3E92" w:rsidP="1EEC3E92">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habilis</w:t>
            </w:r>
          </w:p>
        </w:tc>
        <w:tc>
          <w:tcPr>
            <w:tcW w:w="1376" w:type="dxa"/>
          </w:tcPr>
          <w:p w14:paraId="29A3775B" w14:textId="6BC42A99"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HOM32</w:t>
            </w:r>
          </w:p>
        </w:tc>
        <w:tc>
          <w:tcPr>
            <w:tcW w:w="1376" w:type="dxa"/>
          </w:tcPr>
          <w:p w14:paraId="7F26B99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BABE141" w14:textId="47608761"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nd aid or Umbrella</w:t>
            </w:r>
          </w:p>
        </w:tc>
        <w:tc>
          <w:tcPr>
            <w:tcW w:w="13369" w:type="dxa"/>
          </w:tcPr>
          <w:p w14:paraId="5BED4205" w14:textId="134D145F"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64% chance to win vs 36% to lose.</w:t>
            </w:r>
          </w:p>
        </w:tc>
      </w:tr>
      <w:tr w:rsidR="00875033" w:rsidRPr="00B866A2" w14:paraId="301D794F"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3CB1059A" w14:textId="1AD612AD" w:rsidR="00875033" w:rsidRPr="008E4F30" w:rsidRDefault="1EEC3E92" w:rsidP="1EEC3E92">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erectus</w:t>
            </w:r>
          </w:p>
        </w:tc>
        <w:tc>
          <w:tcPr>
            <w:tcW w:w="1376" w:type="dxa"/>
          </w:tcPr>
          <w:p w14:paraId="6E30A934" w14:textId="2113126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ERE31</w:t>
            </w:r>
          </w:p>
        </w:tc>
        <w:tc>
          <w:tcPr>
            <w:tcW w:w="1376" w:type="dxa"/>
          </w:tcPr>
          <w:p w14:paraId="5BD81BF0" w14:textId="4CA1433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1537" w:type="dxa"/>
          </w:tcPr>
          <w:p w14:paraId="75E406F7" w14:textId="183182C9"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anket</w:t>
            </w:r>
          </w:p>
          <w:p w14:paraId="0CB49D55" w14:textId="74D8867C"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7D093C19" w14:textId="134D145F"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41% chance to win vs 59% to lose.</w:t>
            </w:r>
          </w:p>
          <w:p w14:paraId="080482E0" w14:textId="134D145F"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70536" w:rsidRPr="00B866A2" w14:paraId="070AA30F"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19FA371F" w14:textId="3AD62D15" w:rsidR="00470536" w:rsidRPr="00B84A56" w:rsidRDefault="00470536" w:rsidP="1EEC3E92">
            <w:pPr>
              <w:pStyle w:val="BodyText"/>
              <w:spacing w:after="0"/>
              <w:rPr>
                <w:rFonts w:ascii="Times New Roman" w:eastAsia="Times New Roman" w:hAnsi="Times New Roman" w:cs="Times New Roman"/>
                <w:b w:val="0"/>
                <w:bCs w:val="0"/>
                <w:color w:val="0070C0"/>
                <w:sz w:val="24"/>
                <w:szCs w:val="24"/>
              </w:rPr>
            </w:pPr>
            <w:r w:rsidRPr="00B84A56">
              <w:rPr>
                <w:rFonts w:ascii="Times New Roman" w:eastAsia="Times New Roman" w:hAnsi="Times New Roman" w:cs="Times New Roman"/>
                <w:b w:val="0"/>
                <w:bCs w:val="0"/>
                <w:color w:val="0070C0"/>
                <w:sz w:val="24"/>
                <w:szCs w:val="24"/>
              </w:rPr>
              <w:t>Bees</w:t>
            </w:r>
          </w:p>
        </w:tc>
        <w:tc>
          <w:tcPr>
            <w:tcW w:w="1376" w:type="dxa"/>
          </w:tcPr>
          <w:p w14:paraId="2F215ADB" w14:textId="6E300D3E" w:rsidR="00470536" w:rsidRPr="1EEC3E92" w:rsidRDefault="00470536"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BE755</w:t>
            </w:r>
          </w:p>
        </w:tc>
        <w:tc>
          <w:tcPr>
            <w:tcW w:w="1376" w:type="dxa"/>
          </w:tcPr>
          <w:p w14:paraId="2DA75F0C" w14:textId="2CE2E845" w:rsidR="00470536" w:rsidRPr="1EEC3E92" w:rsidRDefault="000C7398"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RM09</w:t>
            </w:r>
          </w:p>
        </w:tc>
        <w:tc>
          <w:tcPr>
            <w:tcW w:w="1537" w:type="dxa"/>
          </w:tcPr>
          <w:p w14:paraId="08F620E3" w14:textId="24EB3ECF" w:rsidR="00470536" w:rsidRPr="00B84A56" w:rsidRDefault="000C7398"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Blanket</w:t>
            </w:r>
          </w:p>
        </w:tc>
        <w:tc>
          <w:tcPr>
            <w:tcW w:w="13369" w:type="dxa"/>
          </w:tcPr>
          <w:p w14:paraId="6558498D" w14:textId="050A7D94" w:rsidR="00470536" w:rsidRPr="00B84A56" w:rsidRDefault="00B2072D"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 xml:space="preserve">65% chance of winning </w:t>
            </w:r>
            <w:r w:rsidR="00B84A56" w:rsidRPr="00B84A56">
              <w:rPr>
                <w:rFonts w:ascii="Times New Roman" w:eastAsia="Times New Roman" w:hAnsi="Times New Roman" w:cs="Times New Roman"/>
                <w:color w:val="0070C0"/>
                <w:sz w:val="24"/>
                <w:szCs w:val="24"/>
              </w:rPr>
              <w:t>35 % losing</w:t>
            </w:r>
          </w:p>
        </w:tc>
      </w:tr>
      <w:tr w:rsidR="00875033" w:rsidRPr="00B866A2" w14:paraId="14B2DA8C"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2F9483BF" w14:textId="4F9AABAD" w:rsidR="00875033"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m King of the Jungle</w:t>
            </w:r>
          </w:p>
        </w:tc>
        <w:tc>
          <w:tcPr>
            <w:tcW w:w="1376" w:type="dxa"/>
          </w:tcPr>
          <w:p w14:paraId="6F8EF147" w14:textId="7F900ED2"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M76</w:t>
            </w:r>
          </w:p>
        </w:tc>
        <w:tc>
          <w:tcPr>
            <w:tcW w:w="1376" w:type="dxa"/>
          </w:tcPr>
          <w:p w14:paraId="59CB2827"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61D047A4" w14:textId="697FA4FD"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ullets</w:t>
            </w:r>
          </w:p>
        </w:tc>
        <w:tc>
          <w:tcPr>
            <w:tcW w:w="13369" w:type="dxa"/>
          </w:tcPr>
          <w:p w14:paraId="0E5958DD" w14:textId="35944E8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46% chance to win vs 54% to lose.</w:t>
            </w:r>
          </w:p>
        </w:tc>
      </w:tr>
      <w:tr w:rsidR="00875033" w:rsidRPr="00B866A2" w14:paraId="5696E4E6"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5DAE4EE3" w14:textId="7F74C5B0" w:rsidR="00875033" w:rsidRPr="008E4F30" w:rsidRDefault="1EEC3E92" w:rsidP="1EEC3E92">
            <w:pPr>
              <w:pStyle w:val="BodyText"/>
              <w:spacing w:after="0"/>
              <w:rPr>
                <w:rFonts w:ascii="Times New Roman" w:eastAsia="Times New Roman" w:hAnsi="Times New Roman" w:cs="Times New Roman"/>
                <w:b w:val="0"/>
                <w:bCs w:val="0"/>
                <w:color w:val="C00000"/>
                <w:sz w:val="24"/>
                <w:szCs w:val="24"/>
              </w:rPr>
            </w:pPr>
            <w:r w:rsidRPr="1EEC3E92">
              <w:rPr>
                <w:rFonts w:ascii="Times New Roman" w:eastAsia="Times New Roman" w:hAnsi="Times New Roman" w:cs="Times New Roman"/>
                <w:b w:val="0"/>
                <w:bCs w:val="0"/>
                <w:color w:val="C00000"/>
                <w:sz w:val="24"/>
                <w:szCs w:val="24"/>
              </w:rPr>
              <w:t>Jack the Overlord</w:t>
            </w:r>
          </w:p>
        </w:tc>
        <w:tc>
          <w:tcPr>
            <w:tcW w:w="1376" w:type="dxa"/>
          </w:tcPr>
          <w:p w14:paraId="0315362E" w14:textId="01FD030F"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376" w:type="dxa"/>
          </w:tcPr>
          <w:p w14:paraId="5FCC42C6"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1D12007B" w14:textId="4F4DF21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ife/Spouse</w:t>
            </w:r>
          </w:p>
          <w:p w14:paraId="3A2A8B63" w14:textId="6D6B4F20"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3A020B52" w14:textId="56107EF8"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Boss of the Game] 25% chance to win vs 75% to lose (Depend on the weapon chance may go up 75% win vs 25% lost) YOU WIN THE GAME</w:t>
            </w:r>
          </w:p>
          <w:p w14:paraId="0D321D33" w14:textId="47F3CA48"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23BF7971" w14:textId="17D6C4E7" w:rsidR="00336041" w:rsidRPr="00F70F12" w:rsidRDefault="00336041" w:rsidP="00982FD5">
      <w:pPr>
        <w:pStyle w:val="BodyText"/>
        <w:spacing w:after="0" w:line="240" w:lineRule="auto"/>
        <w:rPr>
          <w:rFonts w:ascii="Arial" w:hAnsi="Arial" w:cs="Arial"/>
        </w:rPr>
      </w:pPr>
    </w:p>
    <w:p w14:paraId="551BC93B" w14:textId="17D6C4E7" w:rsidR="005203F9" w:rsidRPr="00F70F12" w:rsidRDefault="005203F9" w:rsidP="00982FD5">
      <w:pPr>
        <w:pStyle w:val="BodyText"/>
        <w:spacing w:after="0" w:line="240" w:lineRule="auto"/>
        <w:rPr>
          <w:rFonts w:ascii="Arial" w:hAnsi="Arial" w:cs="Arial"/>
        </w:rPr>
      </w:pPr>
    </w:p>
    <w:p w14:paraId="48A974F1" w14:textId="17D6C4E7" w:rsidR="005203F9" w:rsidRPr="00F70F12" w:rsidRDefault="005203F9" w:rsidP="00982FD5">
      <w:pPr>
        <w:pStyle w:val="BodyText"/>
        <w:spacing w:after="0" w:line="240" w:lineRule="auto"/>
        <w:rPr>
          <w:rFonts w:ascii="Arial" w:hAnsi="Arial" w:cs="Arial"/>
        </w:rPr>
      </w:pPr>
    </w:p>
    <w:p w14:paraId="749B98DC" w14:textId="17D6C4E7" w:rsidR="005203F9" w:rsidRPr="00F70F12" w:rsidRDefault="005203F9" w:rsidP="00982FD5">
      <w:pPr>
        <w:pStyle w:val="BodyText"/>
        <w:spacing w:after="0" w:line="240" w:lineRule="auto"/>
        <w:rPr>
          <w:rFonts w:ascii="Arial" w:hAnsi="Arial" w:cs="Arial"/>
        </w:rPr>
      </w:pPr>
    </w:p>
    <w:p w14:paraId="13FCDB20" w14:textId="4A145CCE" w:rsidR="00221121" w:rsidRPr="00F7618F"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ARTIFATCS TABLE</w:t>
      </w:r>
    </w:p>
    <w:tbl>
      <w:tblPr>
        <w:tblStyle w:val="TableGrid"/>
        <w:tblW w:w="17976" w:type="dxa"/>
        <w:tblLook w:val="04A0" w:firstRow="1" w:lastRow="0" w:firstColumn="1" w:lastColumn="0" w:noHBand="0" w:noVBand="1"/>
      </w:tblPr>
      <w:tblGrid>
        <w:gridCol w:w="1975"/>
        <w:gridCol w:w="1175"/>
        <w:gridCol w:w="2044"/>
        <w:gridCol w:w="3981"/>
        <w:gridCol w:w="8801"/>
      </w:tblGrid>
      <w:tr w:rsidR="00B05573" w:rsidRPr="00B866A2" w14:paraId="35CCEB18" w14:textId="77777777" w:rsidTr="1EEC3E92">
        <w:tc>
          <w:tcPr>
            <w:tcW w:w="1975" w:type="dxa"/>
          </w:tcPr>
          <w:p w14:paraId="57C9AD56" w14:textId="4A145CCE"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rtifact Name</w:t>
            </w:r>
          </w:p>
        </w:tc>
        <w:tc>
          <w:tcPr>
            <w:tcW w:w="1175" w:type="dxa"/>
          </w:tcPr>
          <w:p w14:paraId="6F0BA032" w14:textId="4A145CCE"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ID</w:t>
            </w:r>
          </w:p>
        </w:tc>
        <w:tc>
          <w:tcPr>
            <w:tcW w:w="2044" w:type="dxa"/>
          </w:tcPr>
          <w:p w14:paraId="2C0D83D8" w14:textId="4A145CCE"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rtifact Room ID</w:t>
            </w:r>
          </w:p>
        </w:tc>
        <w:tc>
          <w:tcPr>
            <w:tcW w:w="3981" w:type="dxa"/>
          </w:tcPr>
          <w:p w14:paraId="1D87BBAE"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Description</w:t>
            </w:r>
          </w:p>
        </w:tc>
        <w:tc>
          <w:tcPr>
            <w:tcW w:w="8801" w:type="dxa"/>
          </w:tcPr>
          <w:p w14:paraId="2464458D"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Value / Worth</w:t>
            </w:r>
          </w:p>
        </w:tc>
      </w:tr>
      <w:tr w:rsidR="00B05573" w:rsidRPr="00B866A2" w14:paraId="1F89E48E" w14:textId="77777777" w:rsidTr="1EEC3E92">
        <w:trPr>
          <w:trHeight w:val="800"/>
        </w:trPr>
        <w:tc>
          <w:tcPr>
            <w:tcW w:w="1975" w:type="dxa"/>
          </w:tcPr>
          <w:p w14:paraId="1163CC64"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ntidote Potion</w:t>
            </w:r>
          </w:p>
        </w:tc>
        <w:tc>
          <w:tcPr>
            <w:tcW w:w="1175" w:type="dxa"/>
          </w:tcPr>
          <w:p w14:paraId="3CA4D58C"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OR78</w:t>
            </w:r>
          </w:p>
        </w:tc>
        <w:tc>
          <w:tcPr>
            <w:tcW w:w="2044" w:type="dxa"/>
          </w:tcPr>
          <w:p w14:paraId="1AA11EB3"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32236D67" w14:textId="34C453AF"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Players calls this whenever he gets bitten by a creature in the jungle (SCR93 or SNK78).</w:t>
            </w:r>
            <w:r w:rsidRPr="1EEC3E92">
              <w:rPr>
                <w:rFonts w:ascii="Times New Roman" w:eastAsia="Times New Roman" w:hAnsi="Times New Roman" w:cs="Times New Roman"/>
                <w:sz w:val="24"/>
                <w:szCs w:val="24"/>
              </w:rPr>
              <w:t xml:space="preserve"> </w:t>
            </w:r>
          </w:p>
        </w:tc>
        <w:tc>
          <w:tcPr>
            <w:tcW w:w="8801" w:type="dxa"/>
          </w:tcPr>
          <w:p w14:paraId="7F4BF1D8" w14:textId="3522DA5B" w:rsidR="00B05573" w:rsidRPr="00B866A2" w:rsidRDefault="1EEC3E92" w:rsidP="1EEC3E92">
            <w:pPr>
              <w:pStyle w:val="BodyText"/>
              <w:numPr>
                <w:ilvl w:val="0"/>
                <w:numId w:val="27"/>
              </w:numPr>
              <w:spacing w:after="0"/>
              <w:ind w:left="340"/>
              <w:rPr>
                <w:rFonts w:ascii="Arial" w:hAnsi="Arial" w:cs="Arial"/>
                <w:sz w:val="24"/>
                <w:szCs w:val="24"/>
              </w:rPr>
            </w:pPr>
            <w:r w:rsidRPr="1EEC3E92">
              <w:rPr>
                <w:rFonts w:ascii="Times New Roman" w:eastAsia="Times New Roman" w:hAnsi="Times New Roman" w:cs="Times New Roman"/>
                <w:sz w:val="24"/>
                <w:szCs w:val="24"/>
              </w:rPr>
              <w:t>5 points every single call</w:t>
            </w:r>
          </w:p>
        </w:tc>
      </w:tr>
      <w:tr w:rsidR="00B05573" w:rsidRPr="00B866A2" w14:paraId="07296AD3" w14:textId="77777777" w:rsidTr="1EEC3E92">
        <w:tc>
          <w:tcPr>
            <w:tcW w:w="1975" w:type="dxa"/>
          </w:tcPr>
          <w:p w14:paraId="0811E372"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Knife</w:t>
            </w:r>
          </w:p>
        </w:tc>
        <w:tc>
          <w:tcPr>
            <w:tcW w:w="1175" w:type="dxa"/>
          </w:tcPr>
          <w:p w14:paraId="314F474F"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UT89</w:t>
            </w:r>
          </w:p>
        </w:tc>
        <w:tc>
          <w:tcPr>
            <w:tcW w:w="2044" w:type="dxa"/>
          </w:tcPr>
          <w:p w14:paraId="496F72B2"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538FFE10"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Uncommon. Very sharp object to protect from creatures in the jungle and to cut items as needed</w:t>
            </w:r>
          </w:p>
        </w:tc>
        <w:tc>
          <w:tcPr>
            <w:tcW w:w="8801" w:type="dxa"/>
          </w:tcPr>
          <w:p w14:paraId="236F7D5F" w14:textId="56107EF8" w:rsidR="00B05573" w:rsidRPr="00B866A2" w:rsidRDefault="1EEC3E92" w:rsidP="1EEC3E92">
            <w:pPr>
              <w:pStyle w:val="BodyText"/>
              <w:numPr>
                <w:ilvl w:val="0"/>
                <w:numId w:val="28"/>
              </w:numPr>
              <w:spacing w:after="0"/>
              <w:rPr>
                <w:color w:val="C00000"/>
                <w:sz w:val="24"/>
                <w:szCs w:val="24"/>
              </w:rPr>
            </w:pPr>
            <w:r w:rsidRPr="1EEC3E92">
              <w:rPr>
                <w:rFonts w:ascii="Times New Roman" w:eastAsia="Times New Roman" w:hAnsi="Times New Roman" w:cs="Times New Roman"/>
                <w:color w:val="C00000"/>
                <w:sz w:val="24"/>
                <w:szCs w:val="24"/>
              </w:rPr>
              <w:t>5points to use</w:t>
            </w:r>
          </w:p>
        </w:tc>
      </w:tr>
      <w:tr w:rsidR="00B05573" w:rsidRPr="00B866A2" w14:paraId="7EDD50DB" w14:textId="77777777" w:rsidTr="1EEC3E92">
        <w:tc>
          <w:tcPr>
            <w:tcW w:w="1975" w:type="dxa"/>
          </w:tcPr>
          <w:p w14:paraId="5AF3D4CD"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ter</w:t>
            </w:r>
          </w:p>
        </w:tc>
        <w:tc>
          <w:tcPr>
            <w:tcW w:w="1175" w:type="dxa"/>
          </w:tcPr>
          <w:p w14:paraId="5737A67F"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2O82</w:t>
            </w:r>
          </w:p>
        </w:tc>
        <w:tc>
          <w:tcPr>
            <w:tcW w:w="2044" w:type="dxa"/>
          </w:tcPr>
          <w:p w14:paraId="0CFB30CE"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B8BFA12"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w:t>
            </w:r>
          </w:p>
        </w:tc>
        <w:tc>
          <w:tcPr>
            <w:tcW w:w="8801" w:type="dxa"/>
          </w:tcPr>
          <w:p w14:paraId="3BE5EDB7"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3 point to use</w:t>
            </w:r>
          </w:p>
        </w:tc>
      </w:tr>
      <w:tr w:rsidR="00B05573" w:rsidRPr="00B866A2" w14:paraId="0F1DF1B3" w14:textId="77777777" w:rsidTr="1EEC3E92">
        <w:tc>
          <w:tcPr>
            <w:tcW w:w="1975" w:type="dxa"/>
          </w:tcPr>
          <w:p w14:paraId="0B73D76D"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istol</w:t>
            </w:r>
          </w:p>
        </w:tc>
        <w:tc>
          <w:tcPr>
            <w:tcW w:w="1175" w:type="dxa"/>
          </w:tcPr>
          <w:p w14:paraId="761C196E"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78</w:t>
            </w:r>
          </w:p>
        </w:tc>
        <w:tc>
          <w:tcPr>
            <w:tcW w:w="2044" w:type="dxa"/>
          </w:tcPr>
          <w:p w14:paraId="2F0890F1"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76AD2A51" w14:textId="3522DA5B" w:rsidR="00B05573"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Very rare. Strongest weapon in the game.</w:t>
            </w:r>
          </w:p>
        </w:tc>
        <w:tc>
          <w:tcPr>
            <w:tcW w:w="8801" w:type="dxa"/>
          </w:tcPr>
          <w:p w14:paraId="0679F0F7" w14:textId="3522DA5B" w:rsidR="00B05573" w:rsidRPr="00B866A2" w:rsidRDefault="1EEC3E92" w:rsidP="1EEC3E92">
            <w:pPr>
              <w:pStyle w:val="BodyText"/>
              <w:numPr>
                <w:ilvl w:val="0"/>
                <w:numId w:val="32"/>
              </w:numPr>
              <w:spacing w:after="0"/>
              <w:rPr>
                <w:sz w:val="24"/>
                <w:szCs w:val="24"/>
              </w:rPr>
            </w:pPr>
            <w:r w:rsidRPr="1EEC3E92">
              <w:rPr>
                <w:rFonts w:ascii="Times New Roman" w:eastAsia="Times New Roman" w:hAnsi="Times New Roman" w:cs="Times New Roman"/>
                <w:sz w:val="24"/>
                <w:szCs w:val="24"/>
              </w:rPr>
              <w:t xml:space="preserve">20 points to use </w:t>
            </w:r>
          </w:p>
        </w:tc>
      </w:tr>
      <w:tr w:rsidR="00B05573" w:rsidRPr="00B866A2" w14:paraId="2A2522E2" w14:textId="77777777" w:rsidTr="1EEC3E92">
        <w:tc>
          <w:tcPr>
            <w:tcW w:w="1975" w:type="dxa"/>
          </w:tcPr>
          <w:p w14:paraId="5D88EFA4"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nd aid</w:t>
            </w:r>
          </w:p>
        </w:tc>
        <w:tc>
          <w:tcPr>
            <w:tcW w:w="1175" w:type="dxa"/>
          </w:tcPr>
          <w:p w14:paraId="695E5A6B"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448</w:t>
            </w:r>
          </w:p>
        </w:tc>
        <w:tc>
          <w:tcPr>
            <w:tcW w:w="2044" w:type="dxa"/>
          </w:tcPr>
          <w:p w14:paraId="63BFA4AB"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4A1D203E"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ommon. Player me use this at any point in the game if their health has decreased.</w:t>
            </w:r>
          </w:p>
        </w:tc>
        <w:tc>
          <w:tcPr>
            <w:tcW w:w="8801" w:type="dxa"/>
          </w:tcPr>
          <w:p w14:paraId="4D9A0E58"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0 point to use</w:t>
            </w:r>
          </w:p>
        </w:tc>
      </w:tr>
      <w:tr w:rsidR="00B05573" w:rsidRPr="00B866A2" w14:paraId="75D010FC" w14:textId="77777777" w:rsidTr="1EEC3E92">
        <w:tc>
          <w:tcPr>
            <w:tcW w:w="1975" w:type="dxa"/>
          </w:tcPr>
          <w:p w14:paraId="0ACE1BD3"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anket</w:t>
            </w:r>
          </w:p>
        </w:tc>
        <w:tc>
          <w:tcPr>
            <w:tcW w:w="1175" w:type="dxa"/>
          </w:tcPr>
          <w:p w14:paraId="200E1F2F"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KT77</w:t>
            </w:r>
          </w:p>
        </w:tc>
        <w:tc>
          <w:tcPr>
            <w:tcW w:w="2044" w:type="dxa"/>
          </w:tcPr>
          <w:p w14:paraId="58CF0405"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8DA2BA1"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rare. Player can uses this to take a nap. Gets full heath back </w:t>
            </w:r>
          </w:p>
        </w:tc>
        <w:tc>
          <w:tcPr>
            <w:tcW w:w="8801" w:type="dxa"/>
          </w:tcPr>
          <w:p w14:paraId="1B7BC20C"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0 point to use</w:t>
            </w:r>
          </w:p>
        </w:tc>
      </w:tr>
      <w:tr w:rsidR="00B05573" w:rsidRPr="00B866A2" w14:paraId="32C9F64E" w14:textId="77777777" w:rsidTr="1EEC3E92">
        <w:tc>
          <w:tcPr>
            <w:tcW w:w="1975" w:type="dxa"/>
          </w:tcPr>
          <w:p w14:paraId="65110AF8"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Umbrella</w:t>
            </w:r>
          </w:p>
        </w:tc>
        <w:tc>
          <w:tcPr>
            <w:tcW w:w="1175" w:type="dxa"/>
          </w:tcPr>
          <w:p w14:paraId="59DEC121"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UMB44</w:t>
            </w:r>
          </w:p>
        </w:tc>
        <w:tc>
          <w:tcPr>
            <w:tcW w:w="2044" w:type="dxa"/>
          </w:tcPr>
          <w:p w14:paraId="51A4048D"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C4F6ED7"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drop, attack and defensive item</w:t>
            </w:r>
            <w:r w:rsidRPr="1EEC3E92">
              <w:rPr>
                <w:rFonts w:ascii="Times New Roman" w:eastAsia="Times New Roman" w:hAnsi="Times New Roman" w:cs="Times New Roman"/>
                <w:sz w:val="24"/>
                <w:szCs w:val="24"/>
              </w:rPr>
              <w:t xml:space="preserve"> </w:t>
            </w:r>
          </w:p>
        </w:tc>
        <w:tc>
          <w:tcPr>
            <w:tcW w:w="8801" w:type="dxa"/>
          </w:tcPr>
          <w:p w14:paraId="174E52C4"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B05573" w:rsidRPr="00B866A2" w14:paraId="5C373515" w14:textId="77777777" w:rsidTr="1EEC3E92">
        <w:tc>
          <w:tcPr>
            <w:tcW w:w="1975" w:type="dxa"/>
          </w:tcPr>
          <w:p w14:paraId="58FE0373" w14:textId="77777777" w:rsidR="00B05573"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Jungle tools </w:t>
            </w:r>
          </w:p>
          <w:p w14:paraId="06866B28" w14:textId="30F1E0D1"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Wooden Spear Bows and arrow)</w:t>
            </w:r>
          </w:p>
        </w:tc>
        <w:tc>
          <w:tcPr>
            <w:tcW w:w="1175" w:type="dxa"/>
          </w:tcPr>
          <w:p w14:paraId="6DC99068"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JGTL99</w:t>
            </w:r>
          </w:p>
        </w:tc>
        <w:tc>
          <w:tcPr>
            <w:tcW w:w="2044" w:type="dxa"/>
          </w:tcPr>
          <w:p w14:paraId="68B5CC6E"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21709279"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rafting items</w:t>
            </w:r>
          </w:p>
        </w:tc>
        <w:tc>
          <w:tcPr>
            <w:tcW w:w="8801" w:type="dxa"/>
          </w:tcPr>
          <w:p w14:paraId="54019829"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B05573" w:rsidRPr="00B866A2" w14:paraId="3B87EA3D" w14:textId="77777777" w:rsidTr="1EEC3E92">
        <w:trPr>
          <w:trHeight w:val="638"/>
        </w:trPr>
        <w:tc>
          <w:tcPr>
            <w:tcW w:w="1975" w:type="dxa"/>
          </w:tcPr>
          <w:p w14:paraId="7B02D297"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Stone</w:t>
            </w:r>
          </w:p>
        </w:tc>
        <w:tc>
          <w:tcPr>
            <w:tcW w:w="1175" w:type="dxa"/>
          </w:tcPr>
          <w:p w14:paraId="3655F0FA"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45</w:t>
            </w:r>
          </w:p>
        </w:tc>
        <w:tc>
          <w:tcPr>
            <w:tcW w:w="2044" w:type="dxa"/>
          </w:tcPr>
          <w:p w14:paraId="1A0A860F" w14:textId="5CA6768C"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20C59BC2"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Very hard rock that can be thrown at monsters. </w:t>
            </w:r>
          </w:p>
        </w:tc>
        <w:tc>
          <w:tcPr>
            <w:tcW w:w="8801" w:type="dxa"/>
          </w:tcPr>
          <w:p w14:paraId="71A7557F"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 points to use</w:t>
            </w:r>
          </w:p>
        </w:tc>
      </w:tr>
      <w:tr w:rsidR="00B05573" w:rsidRPr="00B866A2" w14:paraId="471F7210" w14:textId="77777777" w:rsidTr="1EEC3E92">
        <w:tc>
          <w:tcPr>
            <w:tcW w:w="1975" w:type="dxa"/>
          </w:tcPr>
          <w:p w14:paraId="476905C6"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ood/Log</w:t>
            </w:r>
          </w:p>
        </w:tc>
        <w:tc>
          <w:tcPr>
            <w:tcW w:w="1175" w:type="dxa"/>
          </w:tcPr>
          <w:p w14:paraId="230F5EA3"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LG18</w:t>
            </w:r>
          </w:p>
        </w:tc>
        <w:tc>
          <w:tcPr>
            <w:tcW w:w="2044" w:type="dxa"/>
          </w:tcPr>
          <w:p w14:paraId="1FAE67A9"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00CB8D13"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w:t>
            </w:r>
          </w:p>
        </w:tc>
        <w:tc>
          <w:tcPr>
            <w:tcW w:w="8801" w:type="dxa"/>
          </w:tcPr>
          <w:p w14:paraId="56DBBE46"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3 point to use</w:t>
            </w:r>
          </w:p>
        </w:tc>
      </w:tr>
      <w:tr w:rsidR="00B05573" w:rsidRPr="00B866A2" w14:paraId="3EA802B3" w14:textId="77777777" w:rsidTr="1EEC3E92">
        <w:tc>
          <w:tcPr>
            <w:tcW w:w="1975" w:type="dxa"/>
          </w:tcPr>
          <w:p w14:paraId="7BA1AF81"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rior</w:t>
            </w:r>
          </w:p>
        </w:tc>
        <w:tc>
          <w:tcPr>
            <w:tcW w:w="1175" w:type="dxa"/>
          </w:tcPr>
          <w:p w14:paraId="04D6F136"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784</w:t>
            </w:r>
          </w:p>
        </w:tc>
        <w:tc>
          <w:tcPr>
            <w:tcW w:w="2044" w:type="dxa"/>
          </w:tcPr>
          <w:p w14:paraId="44F05625"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5325A5C1"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8801" w:type="dxa"/>
          </w:tcPr>
          <w:p w14:paraId="514160C4" w14:textId="63102D13" w:rsidR="00B05573" w:rsidRDefault="1EEC3E92" w:rsidP="1EEC3E92">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Free only ones</w:t>
            </w:r>
          </w:p>
          <w:p w14:paraId="59B98ECC" w14:textId="63102D13" w:rsidR="00B05573" w:rsidRPr="00B866A2" w:rsidRDefault="1EEC3E92" w:rsidP="1EEC3E92">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10 points every other time</w:t>
            </w:r>
          </w:p>
        </w:tc>
      </w:tr>
    </w:tbl>
    <w:p w14:paraId="381685FF" w14:textId="7D6129B4" w:rsidR="008A4D56" w:rsidRPr="00F70F12" w:rsidRDefault="008A4D56" w:rsidP="00982FD5">
      <w:pPr>
        <w:pStyle w:val="BodyText"/>
        <w:spacing w:after="0" w:line="240" w:lineRule="auto"/>
        <w:rPr>
          <w:rFonts w:ascii="Arial" w:hAnsi="Arial" w:cs="Arial"/>
        </w:rPr>
      </w:pPr>
    </w:p>
    <w:p w14:paraId="2AB8FB56" w14:textId="77777777" w:rsidR="000B7806" w:rsidRDefault="000B7806" w:rsidP="00982FD5">
      <w:pPr>
        <w:pStyle w:val="BodyText"/>
        <w:spacing w:after="0" w:line="240" w:lineRule="auto"/>
        <w:jc w:val="center"/>
        <w:rPr>
          <w:rFonts w:ascii="Arial" w:hAnsi="Arial" w:cs="Arial"/>
          <w:b/>
        </w:rPr>
      </w:pPr>
    </w:p>
    <w:p w14:paraId="2BE714E4" w14:textId="77777777" w:rsidR="000B7806" w:rsidRDefault="000B7806" w:rsidP="00982FD5">
      <w:pPr>
        <w:pStyle w:val="BodyText"/>
        <w:spacing w:after="0" w:line="240" w:lineRule="auto"/>
        <w:jc w:val="center"/>
        <w:rPr>
          <w:rFonts w:ascii="Arial" w:hAnsi="Arial" w:cs="Arial"/>
          <w:b/>
        </w:rPr>
      </w:pPr>
    </w:p>
    <w:p w14:paraId="0B124C92" w14:textId="77777777" w:rsidR="000B7806" w:rsidRDefault="000B7806" w:rsidP="00982FD5">
      <w:pPr>
        <w:pStyle w:val="BodyText"/>
        <w:spacing w:after="0" w:line="240" w:lineRule="auto"/>
        <w:jc w:val="center"/>
        <w:rPr>
          <w:rFonts w:ascii="Arial" w:hAnsi="Arial" w:cs="Arial"/>
          <w:b/>
        </w:rPr>
      </w:pPr>
    </w:p>
    <w:p w14:paraId="344D7870" w14:textId="77777777" w:rsidR="000B7806" w:rsidRDefault="000B7806" w:rsidP="00982FD5">
      <w:pPr>
        <w:pStyle w:val="BodyText"/>
        <w:spacing w:after="0" w:line="240" w:lineRule="auto"/>
        <w:jc w:val="center"/>
        <w:rPr>
          <w:rFonts w:ascii="Arial" w:hAnsi="Arial" w:cs="Arial"/>
          <w:b/>
        </w:rPr>
      </w:pPr>
    </w:p>
    <w:p w14:paraId="60AB99A4" w14:textId="77777777" w:rsidR="000B7806" w:rsidRDefault="000B7806" w:rsidP="00982FD5">
      <w:pPr>
        <w:pStyle w:val="BodyText"/>
        <w:spacing w:after="0" w:line="240" w:lineRule="auto"/>
        <w:jc w:val="center"/>
        <w:rPr>
          <w:rFonts w:ascii="Arial" w:hAnsi="Arial" w:cs="Arial"/>
          <w:b/>
        </w:rPr>
      </w:pPr>
    </w:p>
    <w:p w14:paraId="33E33994" w14:textId="77777777" w:rsidR="000B7806" w:rsidRDefault="000B7806" w:rsidP="00982FD5">
      <w:pPr>
        <w:pStyle w:val="BodyText"/>
        <w:spacing w:after="0" w:line="240" w:lineRule="auto"/>
        <w:jc w:val="center"/>
        <w:rPr>
          <w:rFonts w:ascii="Arial" w:hAnsi="Arial" w:cs="Arial"/>
          <w:b/>
        </w:rPr>
      </w:pPr>
    </w:p>
    <w:p w14:paraId="34716D42" w14:textId="77777777" w:rsidR="000B7806" w:rsidRDefault="000B7806" w:rsidP="00982FD5">
      <w:pPr>
        <w:pStyle w:val="BodyText"/>
        <w:spacing w:after="0" w:line="240" w:lineRule="auto"/>
        <w:jc w:val="center"/>
        <w:rPr>
          <w:rFonts w:ascii="Arial" w:hAnsi="Arial" w:cs="Arial"/>
          <w:b/>
        </w:rPr>
      </w:pPr>
    </w:p>
    <w:p w14:paraId="1542E6B1" w14:textId="77777777" w:rsidR="000B7806" w:rsidRDefault="000B7806" w:rsidP="00982FD5">
      <w:pPr>
        <w:pStyle w:val="BodyText"/>
        <w:spacing w:after="0" w:line="240" w:lineRule="auto"/>
        <w:jc w:val="center"/>
        <w:rPr>
          <w:rFonts w:ascii="Arial" w:hAnsi="Arial" w:cs="Arial"/>
          <w:b/>
        </w:rPr>
      </w:pPr>
    </w:p>
    <w:p w14:paraId="00669500" w14:textId="77777777" w:rsidR="000B7806" w:rsidRDefault="000B7806" w:rsidP="00982FD5">
      <w:pPr>
        <w:pStyle w:val="BodyText"/>
        <w:spacing w:after="0" w:line="240" w:lineRule="auto"/>
        <w:jc w:val="center"/>
        <w:rPr>
          <w:rFonts w:ascii="Arial" w:hAnsi="Arial" w:cs="Arial"/>
          <w:b/>
        </w:rPr>
      </w:pPr>
    </w:p>
    <w:p w14:paraId="0B33A885" w14:textId="77777777" w:rsidR="000B7806" w:rsidRDefault="000B7806" w:rsidP="00982FD5">
      <w:pPr>
        <w:pStyle w:val="BodyText"/>
        <w:spacing w:after="0" w:line="240" w:lineRule="auto"/>
        <w:jc w:val="center"/>
        <w:rPr>
          <w:rFonts w:ascii="Arial" w:hAnsi="Arial" w:cs="Arial"/>
          <w:b/>
        </w:rPr>
      </w:pPr>
    </w:p>
    <w:p w14:paraId="2F94D9A8" w14:textId="77777777" w:rsidR="000B7806" w:rsidRDefault="000B7806" w:rsidP="00982FD5">
      <w:pPr>
        <w:pStyle w:val="BodyText"/>
        <w:spacing w:after="0" w:line="240" w:lineRule="auto"/>
        <w:jc w:val="center"/>
        <w:rPr>
          <w:rFonts w:ascii="Arial" w:hAnsi="Arial" w:cs="Arial"/>
          <w:b/>
        </w:rPr>
      </w:pPr>
    </w:p>
    <w:p w14:paraId="2864A8E5" w14:textId="77777777" w:rsidR="000B7806" w:rsidRDefault="000B7806" w:rsidP="00982FD5">
      <w:pPr>
        <w:pStyle w:val="BodyText"/>
        <w:spacing w:after="0" w:line="240" w:lineRule="auto"/>
        <w:jc w:val="center"/>
        <w:rPr>
          <w:rFonts w:ascii="Arial" w:hAnsi="Arial" w:cs="Arial"/>
          <w:b/>
        </w:rPr>
      </w:pPr>
    </w:p>
    <w:p w14:paraId="4CFBE777" w14:textId="77777777" w:rsidR="000B7806" w:rsidRDefault="000B7806" w:rsidP="00982FD5">
      <w:pPr>
        <w:pStyle w:val="BodyText"/>
        <w:spacing w:after="0" w:line="240" w:lineRule="auto"/>
        <w:jc w:val="center"/>
        <w:rPr>
          <w:rFonts w:ascii="Arial" w:hAnsi="Arial" w:cs="Arial"/>
          <w:b/>
        </w:rPr>
      </w:pPr>
    </w:p>
    <w:p w14:paraId="39B8B4BA" w14:textId="77777777" w:rsidR="000B7806" w:rsidRDefault="000B7806" w:rsidP="00982FD5">
      <w:pPr>
        <w:pStyle w:val="BodyText"/>
        <w:spacing w:after="0" w:line="240" w:lineRule="auto"/>
        <w:jc w:val="center"/>
        <w:rPr>
          <w:rFonts w:ascii="Arial" w:hAnsi="Arial" w:cs="Arial"/>
          <w:b/>
        </w:rPr>
      </w:pPr>
    </w:p>
    <w:p w14:paraId="6279A020" w14:textId="77777777" w:rsidR="000B7806" w:rsidRDefault="000B7806" w:rsidP="00982FD5">
      <w:pPr>
        <w:pStyle w:val="BodyText"/>
        <w:spacing w:after="0" w:line="240" w:lineRule="auto"/>
        <w:jc w:val="center"/>
        <w:rPr>
          <w:rFonts w:ascii="Arial" w:hAnsi="Arial" w:cs="Arial"/>
          <w:b/>
        </w:rPr>
      </w:pPr>
    </w:p>
    <w:p w14:paraId="3E4E224E" w14:textId="77777777" w:rsidR="000B7806" w:rsidRDefault="000B7806" w:rsidP="00982FD5">
      <w:pPr>
        <w:pStyle w:val="BodyText"/>
        <w:spacing w:after="0" w:line="240" w:lineRule="auto"/>
        <w:jc w:val="center"/>
        <w:rPr>
          <w:rFonts w:ascii="Arial" w:hAnsi="Arial" w:cs="Arial"/>
          <w:b/>
        </w:rPr>
      </w:pPr>
    </w:p>
    <w:p w14:paraId="0F670D29" w14:textId="77777777" w:rsidR="000B7806" w:rsidRDefault="000B7806" w:rsidP="00982FD5">
      <w:pPr>
        <w:pStyle w:val="BodyText"/>
        <w:spacing w:after="0" w:line="240" w:lineRule="auto"/>
        <w:jc w:val="center"/>
        <w:rPr>
          <w:rFonts w:ascii="Arial" w:hAnsi="Arial" w:cs="Arial"/>
          <w:b/>
        </w:rPr>
      </w:pPr>
    </w:p>
    <w:p w14:paraId="3156F8E5" w14:textId="77777777" w:rsidR="000B7806" w:rsidRDefault="000B7806" w:rsidP="00982FD5">
      <w:pPr>
        <w:pStyle w:val="BodyText"/>
        <w:spacing w:after="0" w:line="240" w:lineRule="auto"/>
        <w:jc w:val="center"/>
        <w:rPr>
          <w:rFonts w:ascii="Arial" w:hAnsi="Arial" w:cs="Arial"/>
          <w:b/>
        </w:rPr>
      </w:pPr>
    </w:p>
    <w:p w14:paraId="774D9955" w14:textId="77777777" w:rsidR="000B7806" w:rsidRDefault="000B7806" w:rsidP="00982FD5">
      <w:pPr>
        <w:pStyle w:val="BodyText"/>
        <w:spacing w:after="0" w:line="240" w:lineRule="auto"/>
        <w:jc w:val="center"/>
        <w:rPr>
          <w:rFonts w:ascii="Arial" w:hAnsi="Arial" w:cs="Arial"/>
          <w:b/>
        </w:rPr>
      </w:pPr>
    </w:p>
    <w:p w14:paraId="748BE8E2" w14:textId="3FF2B918" w:rsidR="00FD462A" w:rsidRPr="00F7618F" w:rsidRDefault="1EEC3E92" w:rsidP="1EEC3E92">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t>ROOMS</w:t>
      </w:r>
    </w:p>
    <w:tbl>
      <w:tblPr>
        <w:tblStyle w:val="TableGrid"/>
        <w:tblW w:w="19435" w:type="dxa"/>
        <w:tblLook w:val="04A0" w:firstRow="1" w:lastRow="0" w:firstColumn="1" w:lastColumn="0" w:noHBand="0" w:noVBand="1"/>
      </w:tblPr>
      <w:tblGrid>
        <w:gridCol w:w="2463"/>
        <w:gridCol w:w="1395"/>
        <w:gridCol w:w="1890"/>
        <w:gridCol w:w="1296"/>
        <w:gridCol w:w="1056"/>
        <w:gridCol w:w="6322"/>
        <w:gridCol w:w="5013"/>
      </w:tblGrid>
      <w:tr w:rsidR="00720348" w:rsidRPr="00B866A2" w14:paraId="4434E73A" w14:textId="77777777" w:rsidTr="2DB12586">
        <w:tc>
          <w:tcPr>
            <w:tcW w:w="2463" w:type="dxa"/>
          </w:tcPr>
          <w:p w14:paraId="3672258E" w14:textId="3FF2B918"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oom Name</w:t>
            </w:r>
          </w:p>
        </w:tc>
        <w:tc>
          <w:tcPr>
            <w:tcW w:w="1395" w:type="dxa"/>
          </w:tcPr>
          <w:p w14:paraId="54179160" w14:textId="3FF2B918"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oom ID</w:t>
            </w:r>
          </w:p>
        </w:tc>
        <w:tc>
          <w:tcPr>
            <w:tcW w:w="1890" w:type="dxa"/>
          </w:tcPr>
          <w:p w14:paraId="5E1F8F81" w14:textId="6DE00BD0" w:rsidR="00635B36"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Monsters</w:t>
            </w:r>
          </w:p>
          <w:p w14:paraId="3FFC18BA" w14:textId="6DE00BD0" w:rsidR="00635B36" w:rsidRPr="1D5DBE0C"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Included</w:t>
            </w:r>
          </w:p>
        </w:tc>
        <w:tc>
          <w:tcPr>
            <w:tcW w:w="1296" w:type="dxa"/>
          </w:tcPr>
          <w:p w14:paraId="1543AEEE" w14:textId="6DE00BD0" w:rsidR="00635B36"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 xml:space="preserve">Artifact </w:t>
            </w:r>
          </w:p>
          <w:p w14:paraId="2730F315"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Included</w:t>
            </w:r>
          </w:p>
        </w:tc>
        <w:tc>
          <w:tcPr>
            <w:tcW w:w="1056" w:type="dxa"/>
          </w:tcPr>
          <w:p w14:paraId="6E5ACC2C" w14:textId="6DE00BD0" w:rsidR="00635B36"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Puzzle</w:t>
            </w:r>
          </w:p>
          <w:p w14:paraId="4C4CE8E5" w14:textId="6DE00BD0" w:rsidR="00635B36" w:rsidRPr="6F6379A4"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Included</w:t>
            </w:r>
          </w:p>
        </w:tc>
        <w:tc>
          <w:tcPr>
            <w:tcW w:w="6322" w:type="dxa"/>
          </w:tcPr>
          <w:p w14:paraId="1BEA32FD"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Description</w:t>
            </w:r>
          </w:p>
        </w:tc>
        <w:tc>
          <w:tcPr>
            <w:tcW w:w="5013" w:type="dxa"/>
          </w:tcPr>
          <w:p w14:paraId="22D0ED86"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Value / Worth</w:t>
            </w:r>
          </w:p>
        </w:tc>
      </w:tr>
      <w:tr w:rsidR="00720348" w:rsidRPr="00B866A2" w14:paraId="199A23E1" w14:textId="77777777" w:rsidTr="2DB12586">
        <w:tc>
          <w:tcPr>
            <w:tcW w:w="2463" w:type="dxa"/>
          </w:tcPr>
          <w:p w14:paraId="3C9779BB"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color w:val="00B050"/>
                <w:sz w:val="24"/>
                <w:szCs w:val="24"/>
              </w:rPr>
              <w:t>Jungle Furry</w:t>
            </w:r>
            <w:r w:rsidRPr="1EEC3E92">
              <w:rPr>
                <w:rFonts w:ascii="Times New Roman" w:eastAsia="Times New Roman" w:hAnsi="Times New Roman" w:cs="Times New Roman"/>
                <w:sz w:val="24"/>
                <w:szCs w:val="24"/>
              </w:rPr>
              <w:t xml:space="preserve"> </w:t>
            </w:r>
          </w:p>
        </w:tc>
        <w:tc>
          <w:tcPr>
            <w:tcW w:w="1395" w:type="dxa"/>
          </w:tcPr>
          <w:p w14:paraId="1A25D6B9" w14:textId="2B2E8E92"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RM01</w:t>
            </w:r>
          </w:p>
        </w:tc>
        <w:tc>
          <w:tcPr>
            <w:tcW w:w="1890" w:type="dxa"/>
          </w:tcPr>
          <w:p w14:paraId="418A54A0" w14:textId="64133B1C" w:rsidR="00635B36" w:rsidRPr="6F6379A4"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BA448</w:t>
            </w:r>
          </w:p>
          <w:p w14:paraId="38AB3E3D" w14:textId="1DE343F7"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3B7F5B06"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2</w:t>
            </w:r>
          </w:p>
        </w:tc>
        <w:tc>
          <w:tcPr>
            <w:tcW w:w="6322" w:type="dxa"/>
          </w:tcPr>
          <w:p w14:paraId="580F702C" w14:textId="2FE7A94E" w:rsidR="00635B36" w:rsidRPr="00B866A2" w:rsidRDefault="290A869B" w:rsidP="290A869B">
            <w:pPr>
              <w:pStyle w:val="BodyText"/>
              <w:spacing w:after="0"/>
              <w:rPr>
                <w:rFonts w:ascii="Arial" w:hAnsi="Arial" w:cs="Arial"/>
                <w:color w:val="00B050"/>
              </w:rPr>
            </w:pPr>
            <w:r w:rsidRPr="290A869B">
              <w:rPr>
                <w:rFonts w:ascii="Times" w:eastAsia="Times" w:hAnsi="Times" w:cs="Times"/>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290A869B">
              <w:rPr>
                <w:rFonts w:ascii="Arial" w:hAnsi="Arial" w:cs="Arial"/>
                <w:color w:val="00B050"/>
              </w:rPr>
              <w:t>.</w:t>
            </w:r>
          </w:p>
          <w:p w14:paraId="1C7F8B7F" w14:textId="13397555"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B866A2" w:rsidRDefault="290A869B" w:rsidP="290A869B">
            <w:pPr>
              <w:rPr>
                <w:color w:val="00B050"/>
              </w:rPr>
            </w:pPr>
            <w:r w:rsidRPr="290A869B">
              <w:rPr>
                <w:color w:val="00B050"/>
              </w:rPr>
              <w:lastRenderedPageBreak/>
              <w:t xml:space="preserve">Solving the puzzle and defeating the monster will fetch player 10 points each totaling to 20 points </w:t>
            </w:r>
          </w:p>
        </w:tc>
      </w:tr>
      <w:tr w:rsidR="00720348" w:rsidRPr="00B866A2" w14:paraId="474B3373" w14:textId="77777777" w:rsidTr="2DB12586">
        <w:tc>
          <w:tcPr>
            <w:tcW w:w="2463" w:type="dxa"/>
          </w:tcPr>
          <w:p w14:paraId="495F33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lastRenderedPageBreak/>
              <w:t>The Snake Keeper</w:t>
            </w:r>
          </w:p>
        </w:tc>
        <w:tc>
          <w:tcPr>
            <w:tcW w:w="1395" w:type="dxa"/>
          </w:tcPr>
          <w:p w14:paraId="644B4BA6"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02</w:t>
            </w:r>
          </w:p>
        </w:tc>
        <w:tc>
          <w:tcPr>
            <w:tcW w:w="1890" w:type="dxa"/>
          </w:tcPr>
          <w:p w14:paraId="01C4241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Snake(SNK78)</w:t>
            </w:r>
          </w:p>
          <w:p w14:paraId="267994F9" w14:textId="7E757964"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0097B8C3" w14:textId="6258D363" w:rsidR="00635B36" w:rsidRPr="5C7D076D"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9</w:t>
            </w:r>
          </w:p>
        </w:tc>
        <w:tc>
          <w:tcPr>
            <w:tcW w:w="6322" w:type="dxa"/>
          </w:tcPr>
          <w:p w14:paraId="5C418DB7" w14:textId="14A5FEA0" w:rsidR="00635B36" w:rsidRPr="00B866A2" w:rsidRDefault="290A869B" w:rsidP="290A869B">
            <w:pPr>
              <w:pStyle w:val="BodyText"/>
              <w:spacing w:after="0" w:line="276" w:lineRule="auto"/>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B866A2" w:rsidRDefault="290A869B" w:rsidP="290A869B">
            <w:pPr>
              <w:pStyle w:val="BodyText"/>
              <w:spacing w:after="0"/>
              <w:rPr>
                <w:color w:val="00B050"/>
              </w:rPr>
            </w:pPr>
            <w:r w:rsidRPr="290A869B">
              <w:rPr>
                <w:color w:val="00B050"/>
              </w:rPr>
              <w:t>Solving the puzzle and defeating the monster will fetch player 10 points each totaling to 20 points</w:t>
            </w:r>
          </w:p>
        </w:tc>
      </w:tr>
      <w:tr w:rsidR="00720348" w:rsidRPr="00B866A2" w14:paraId="3D5D6196" w14:textId="77777777" w:rsidTr="2DB12586">
        <w:tc>
          <w:tcPr>
            <w:tcW w:w="2463" w:type="dxa"/>
          </w:tcPr>
          <w:p w14:paraId="2B01AB27"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Lake Finder</w:t>
            </w:r>
          </w:p>
        </w:tc>
        <w:tc>
          <w:tcPr>
            <w:tcW w:w="1395" w:type="dxa"/>
          </w:tcPr>
          <w:p w14:paraId="7A0FD1FA"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3</w:t>
            </w:r>
          </w:p>
        </w:tc>
        <w:tc>
          <w:tcPr>
            <w:tcW w:w="1890" w:type="dxa"/>
          </w:tcPr>
          <w:p w14:paraId="7C91361B" w14:textId="4433B5DE" w:rsidR="00635B36" w:rsidRPr="00B866A2" w:rsidRDefault="00635B36" w:rsidP="00D157A5">
            <w:pPr>
              <w:pStyle w:val="BodyText"/>
              <w:spacing w:after="0"/>
              <w:rPr>
                <w:rFonts w:ascii="Times New Roman" w:eastAsia="Times New Roman" w:hAnsi="Times New Roman" w:cs="Times New Roman"/>
                <w:sz w:val="24"/>
                <w:szCs w:val="24"/>
              </w:rPr>
            </w:pPr>
          </w:p>
        </w:tc>
        <w:tc>
          <w:tcPr>
            <w:tcW w:w="1296" w:type="dxa"/>
          </w:tcPr>
          <w:p w14:paraId="151B650E" w14:textId="021D0601"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Water</w:t>
            </w:r>
          </w:p>
          <w:p w14:paraId="4BF769B7" w14:textId="0CA03947"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2O82)</w:t>
            </w:r>
          </w:p>
        </w:tc>
        <w:tc>
          <w:tcPr>
            <w:tcW w:w="1056" w:type="dxa"/>
          </w:tcPr>
          <w:p w14:paraId="39D2ECBC" w14:textId="77777777" w:rsidR="00635B36" w:rsidRPr="00B866A2" w:rsidRDefault="00635B36" w:rsidP="00D157A5">
            <w:pPr>
              <w:pStyle w:val="BodyText"/>
              <w:spacing w:after="0"/>
              <w:rPr>
                <w:rFonts w:ascii="Times New Roman" w:eastAsia="Times New Roman" w:hAnsi="Times New Roman" w:cs="Times New Roman"/>
                <w:sz w:val="24"/>
                <w:szCs w:val="24"/>
              </w:rPr>
            </w:pPr>
          </w:p>
        </w:tc>
        <w:tc>
          <w:tcPr>
            <w:tcW w:w="6322" w:type="dxa"/>
          </w:tcPr>
          <w:p w14:paraId="6D9F8218" w14:textId="5C924DF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3A48A2EF" w14:textId="77777777" w:rsidTr="2DB12586">
        <w:tc>
          <w:tcPr>
            <w:tcW w:w="2463" w:type="dxa"/>
          </w:tcPr>
          <w:p w14:paraId="42757E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4</w:t>
            </w:r>
          </w:p>
        </w:tc>
        <w:tc>
          <w:tcPr>
            <w:tcW w:w="1890" w:type="dxa"/>
          </w:tcPr>
          <w:p w14:paraId="47CC5C74" w14:textId="671FE00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166FFD84" w14:textId="58EEBEC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Wood/Log (WLG18)</w:t>
            </w:r>
          </w:p>
          <w:p w14:paraId="371700F2"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088C2793" w14:textId="240BE2FC" w:rsidR="00635B36" w:rsidRPr="00B866A2" w:rsidRDefault="290A869B" w:rsidP="290A869B">
            <w:pPr>
              <w:pStyle w:val="BodyText"/>
              <w:spacing w:after="0"/>
              <w:rPr>
                <w:rFonts w:ascii="Arial" w:hAnsi="Arial" w:cs="Arial"/>
                <w:color w:val="00B050"/>
              </w:rPr>
            </w:pPr>
            <w:r w:rsidRPr="290A869B">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Getting the fruit out of the tree will increase the player health by 15.</w:t>
            </w:r>
          </w:p>
        </w:tc>
      </w:tr>
      <w:tr w:rsidR="00720348" w:rsidRPr="00B866A2" w14:paraId="0F3DFD8C" w14:textId="77777777" w:rsidTr="2DB12586">
        <w:tc>
          <w:tcPr>
            <w:tcW w:w="2463" w:type="dxa"/>
          </w:tcPr>
          <w:p w14:paraId="0F9F759B" w14:textId="58EE895D"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5</w:t>
            </w:r>
          </w:p>
        </w:tc>
        <w:tc>
          <w:tcPr>
            <w:tcW w:w="1890" w:type="dxa"/>
          </w:tcPr>
          <w:p w14:paraId="64231258"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Tiger (TIG01)</w:t>
            </w:r>
          </w:p>
          <w:p w14:paraId="0C14943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Band-Aid (BA448)</w:t>
            </w:r>
          </w:p>
        </w:tc>
        <w:tc>
          <w:tcPr>
            <w:tcW w:w="1056" w:type="dxa"/>
          </w:tcPr>
          <w:p w14:paraId="4CB4BD40" w14:textId="395E24D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7D22AA29" w14:textId="50EA1E9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Defeating the monster will give the player 20 points.</w:t>
            </w:r>
          </w:p>
        </w:tc>
      </w:tr>
      <w:tr w:rsidR="00720348" w:rsidRPr="00B866A2" w14:paraId="7E4AB4FD" w14:textId="77777777" w:rsidTr="2DB12586">
        <w:tc>
          <w:tcPr>
            <w:tcW w:w="2463" w:type="dxa"/>
          </w:tcPr>
          <w:p w14:paraId="53520F2B"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1</w:t>
            </w:r>
          </w:p>
          <w:p w14:paraId="0E386BA8" w14:textId="42B2C121" w:rsidR="00D271DF"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5</w:t>
            </w:r>
          </w:p>
        </w:tc>
        <w:tc>
          <w:tcPr>
            <w:tcW w:w="6322" w:type="dxa"/>
          </w:tcPr>
          <w:p w14:paraId="23B08535" w14:textId="756257F4"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A ditch is beside player’s pathway, it leads closer to mission destination (</w:t>
            </w:r>
            <w:r w:rsidRPr="1EEC3E92">
              <w:rPr>
                <w:rFonts w:ascii="Times New Roman" w:eastAsia="Times New Roman" w:hAnsi="Times New Roman" w:cs="Times New Roman"/>
                <w:i/>
                <w:iCs/>
                <w:color w:val="1F497D" w:themeColor="text2"/>
                <w:sz w:val="24"/>
                <w:szCs w:val="24"/>
              </w:rPr>
              <w:t>sort of a short cut</w:t>
            </w:r>
            <w:r w:rsidRPr="1EEC3E92">
              <w:rPr>
                <w:rFonts w:ascii="Times New Roman" w:eastAsia="Times New Roman" w:hAnsi="Times New Roman" w:cs="Times New Roman"/>
                <w:color w:val="1F497D" w:themeColor="text2"/>
                <w:sz w:val="24"/>
                <w:szCs w:val="24"/>
              </w:rPr>
              <w:t>). Player must solve 2 puzzles to move ahead. You can also exit the room if the puzzle gets too hard to answer.</w:t>
            </w:r>
          </w:p>
        </w:tc>
        <w:tc>
          <w:tcPr>
            <w:tcW w:w="5013" w:type="dxa"/>
          </w:tcPr>
          <w:p w14:paraId="1A8FA15D" w14:textId="4806B5B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olving both puzzles will fetch player 20points towards other needed artifact. 10 point for each puzzle.</w:t>
            </w:r>
          </w:p>
        </w:tc>
      </w:tr>
      <w:tr w:rsidR="00720348" w:rsidRPr="00B866A2" w14:paraId="4416BBF0" w14:textId="77777777" w:rsidTr="2DB12586">
        <w:tc>
          <w:tcPr>
            <w:tcW w:w="2463" w:type="dxa"/>
          </w:tcPr>
          <w:p w14:paraId="49139839" w14:textId="3C67301B"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Treasure room</w:t>
            </w:r>
            <w:r w:rsidRPr="1EEC3E92">
              <w:rPr>
                <w:rFonts w:ascii="Times New Roman" w:eastAsia="Times New Roman" w:hAnsi="Times New Roman" w:cs="Times New Roman"/>
                <w:sz w:val="24"/>
                <w:szCs w:val="24"/>
              </w:rPr>
              <w:t xml:space="preserve"> </w:t>
            </w:r>
          </w:p>
        </w:tc>
        <w:tc>
          <w:tcPr>
            <w:tcW w:w="1395" w:type="dxa"/>
          </w:tcPr>
          <w:p w14:paraId="1D763E7B" w14:textId="58EE895D" w:rsidR="00635B36" w:rsidRPr="00B866A2" w:rsidRDefault="1EEC3E92" w:rsidP="1EEC3E92">
            <w:pPr>
              <w:pStyle w:val="BodyText"/>
              <w:spacing w:after="0"/>
              <w:rPr>
                <w:rFonts w:ascii="Times New Roman" w:eastAsia="Times New Roman" w:hAnsi="Times New Roman" w:cs="Times New Roman"/>
                <w:highlight w:val="yellow"/>
              </w:rPr>
            </w:pPr>
            <w:r w:rsidRPr="1EEC3E92">
              <w:rPr>
                <w:rFonts w:ascii="Times New Roman" w:eastAsia="Times New Roman" w:hAnsi="Times New Roman" w:cs="Times New Roman"/>
                <w:sz w:val="24"/>
                <w:szCs w:val="24"/>
                <w:highlight w:val="yellow"/>
              </w:rPr>
              <w:t>RM07</w:t>
            </w:r>
          </w:p>
        </w:tc>
        <w:tc>
          <w:tcPr>
            <w:tcW w:w="1890" w:type="dxa"/>
          </w:tcPr>
          <w:p w14:paraId="2E351C5E" w14:textId="15542114"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none</w:t>
            </w:r>
          </w:p>
        </w:tc>
        <w:tc>
          <w:tcPr>
            <w:tcW w:w="1296" w:type="dxa"/>
          </w:tcPr>
          <w:p w14:paraId="2E8DAF6A" w14:textId="71D72FE0" w:rsidR="00635B36" w:rsidRPr="00B866A2"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PZ03</w:t>
            </w:r>
          </w:p>
        </w:tc>
        <w:tc>
          <w:tcPr>
            <w:tcW w:w="6322" w:type="dxa"/>
          </w:tcPr>
          <w:p w14:paraId="1C24D867" w14:textId="3B1F7145"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626AA601" w14:textId="77777777" w:rsidTr="2DB12586">
        <w:tc>
          <w:tcPr>
            <w:tcW w:w="2463" w:type="dxa"/>
          </w:tcPr>
          <w:p w14:paraId="1FBEF4F9" w14:textId="35A9FE49"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Room</w:t>
            </w:r>
          </w:p>
        </w:tc>
        <w:tc>
          <w:tcPr>
            <w:tcW w:w="1395" w:type="dxa"/>
          </w:tcPr>
          <w:p w14:paraId="4F96A8C1"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8</w:t>
            </w:r>
          </w:p>
        </w:tc>
        <w:tc>
          <w:tcPr>
            <w:tcW w:w="1890" w:type="dxa"/>
          </w:tcPr>
          <w:p w14:paraId="3714B11C" w14:textId="07C0049D" w:rsidR="00635B36" w:rsidRPr="00B866A2" w:rsidRDefault="290A869B" w:rsidP="290A869B">
            <w:pPr>
              <w:pStyle w:val="BodyText"/>
              <w:spacing w:after="0"/>
              <w:rPr>
                <w:rFonts w:ascii="Times New Roman" w:eastAsia="Times New Roman" w:hAnsi="Times New Roman" w:cs="Times New Roman"/>
                <w:color w:val="C00000"/>
                <w:sz w:val="24"/>
                <w:szCs w:val="24"/>
              </w:rPr>
            </w:pPr>
            <w:r w:rsidRPr="290A869B">
              <w:rPr>
                <w:rFonts w:ascii="Times New Roman" w:eastAsia="Times New Roman" w:hAnsi="Times New Roman" w:cs="Times New Roman"/>
                <w:color w:val="C00000"/>
                <w:sz w:val="24"/>
                <w:szCs w:val="24"/>
              </w:rPr>
              <w:t>N/A</w:t>
            </w:r>
          </w:p>
        </w:tc>
        <w:tc>
          <w:tcPr>
            <w:tcW w:w="1296" w:type="dxa"/>
          </w:tcPr>
          <w:p w14:paraId="6F9B0893" w14:textId="7B19F16A" w:rsidR="00635B36" w:rsidRPr="00B866A2" w:rsidRDefault="290A869B" w:rsidP="290A869B">
            <w:pPr>
              <w:pStyle w:val="BodyText"/>
              <w:spacing w:after="0"/>
              <w:rPr>
                <w:rFonts w:ascii="Arial" w:hAnsi="Arial" w:cs="Arial"/>
                <w:color w:val="C00000"/>
              </w:rPr>
            </w:pPr>
            <w:r w:rsidRPr="290A869B">
              <w:rPr>
                <w:rFonts w:ascii="Arial" w:hAnsi="Arial" w:cs="Arial"/>
                <w:color w:val="C00000"/>
              </w:rPr>
              <w:t>N/A</w:t>
            </w:r>
          </w:p>
        </w:tc>
        <w:tc>
          <w:tcPr>
            <w:tcW w:w="1056" w:type="dxa"/>
          </w:tcPr>
          <w:p w14:paraId="2B469F3C" w14:textId="6C4AD9E2"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AME OVER</w:t>
            </w:r>
          </w:p>
        </w:tc>
      </w:tr>
      <w:tr w:rsidR="00720348" w:rsidRPr="00B866A2" w14:paraId="6C5CD9AD" w14:textId="77777777" w:rsidTr="2DB12586">
        <w:tc>
          <w:tcPr>
            <w:tcW w:w="2463" w:type="dxa"/>
          </w:tcPr>
          <w:p w14:paraId="48DDECF8" w14:textId="4792F9AD"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6F3816"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w:t>
            </w:r>
          </w:p>
          <w:p w14:paraId="4192EA07" w14:textId="36129A3B" w:rsidR="001C7921"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0201AA59" w14:textId="2CF21C0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 available. Hence, he must have enough points to purchase one.</w:t>
            </w:r>
          </w:p>
        </w:tc>
        <w:tc>
          <w:tcPr>
            <w:tcW w:w="5013" w:type="dxa"/>
          </w:tcPr>
          <w:p w14:paraId="342F0BA7" w14:textId="146F9946" w:rsidR="00311989"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 require</w:t>
            </w:r>
            <w:r w:rsidR="00470536">
              <w:rPr>
                <w:rFonts w:ascii="Times New Roman" w:eastAsia="Times New Roman" w:hAnsi="Times New Roman" w:cs="Times New Roman"/>
                <w:color w:val="1F497D" w:themeColor="text2"/>
                <w:sz w:val="24"/>
                <w:szCs w:val="24"/>
              </w:rPr>
              <w:t>s</w:t>
            </w:r>
            <w:r w:rsidRPr="1EEC3E92">
              <w:rPr>
                <w:rFonts w:ascii="Times New Roman" w:eastAsia="Times New Roman" w:hAnsi="Times New Roman" w:cs="Times New Roman"/>
                <w:color w:val="1F497D" w:themeColor="text2"/>
                <w:sz w:val="24"/>
                <w:szCs w:val="24"/>
              </w:rPr>
              <w:t xml:space="preserve"> 20 points to purchase</w:t>
            </w:r>
          </w:p>
        </w:tc>
      </w:tr>
      <w:tr w:rsidR="00720348" w:rsidRPr="00B866A2" w14:paraId="0EC80E97" w14:textId="77777777" w:rsidTr="2DB12586">
        <w:tc>
          <w:tcPr>
            <w:tcW w:w="2463" w:type="dxa"/>
          </w:tcPr>
          <w:p w14:paraId="42D03F25" w14:textId="022EF95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Marsh pit</w:t>
            </w:r>
          </w:p>
        </w:tc>
        <w:tc>
          <w:tcPr>
            <w:tcW w:w="1395" w:type="dxa"/>
          </w:tcPr>
          <w:p w14:paraId="522A4E8E"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0</w:t>
            </w:r>
          </w:p>
        </w:tc>
        <w:tc>
          <w:tcPr>
            <w:tcW w:w="1890" w:type="dxa"/>
          </w:tcPr>
          <w:p w14:paraId="5D883D48" w14:textId="01371D6B"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Scorpion </w:t>
            </w:r>
          </w:p>
          <w:p w14:paraId="2C9194B2" w14:textId="21D854FF"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SCR93)</w:t>
            </w:r>
          </w:p>
          <w:p w14:paraId="0E0FD844" w14:textId="3A7B70C8"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ntidote Potion</w:t>
            </w:r>
          </w:p>
          <w:p w14:paraId="4EF80506" w14:textId="0BA4C565" w:rsidR="0667EF67"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OR78)</w:t>
            </w:r>
          </w:p>
          <w:p w14:paraId="14AF3823" w14:textId="3F7ECC69" w:rsidR="0667EF67"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0</w:t>
            </w:r>
          </w:p>
        </w:tc>
        <w:tc>
          <w:tcPr>
            <w:tcW w:w="6322" w:type="dxa"/>
          </w:tcPr>
          <w:p w14:paraId="2368D8BF" w14:textId="5176E673"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pit fall trap full of scorpion must solve the puzzle to get out or a given a chance to kill a scorpion it drop antidote potion.</w:t>
            </w:r>
          </w:p>
        </w:tc>
        <w:tc>
          <w:tcPr>
            <w:tcW w:w="5013" w:type="dxa"/>
          </w:tcPr>
          <w:p w14:paraId="5DCD0400" w14:textId="111EB12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puzzle solve matching picture to open the door to escape. If stun player loses 5 health points.</w:t>
            </w:r>
          </w:p>
        </w:tc>
      </w:tr>
      <w:tr w:rsidR="00720348" w:rsidRPr="00B866A2" w14:paraId="1F16B27A" w14:textId="77777777" w:rsidTr="2DB12586">
        <w:tc>
          <w:tcPr>
            <w:tcW w:w="2463" w:type="dxa"/>
          </w:tcPr>
          <w:p w14:paraId="53A61261" w14:textId="39060C0E"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11</w:t>
            </w:r>
          </w:p>
        </w:tc>
        <w:tc>
          <w:tcPr>
            <w:tcW w:w="1890" w:type="dxa"/>
          </w:tcPr>
          <w:p w14:paraId="5D1E40A0" w14:textId="6F1994C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5B37C69C" w14:textId="23DBC972" w:rsidR="00CE4977" w:rsidRPr="00CE4977"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tone (ST45)</w:t>
            </w:r>
          </w:p>
          <w:p w14:paraId="3CBDB202" w14:textId="6E51D903" w:rsidR="0528CA83"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Pistol (GUN78)</w:t>
            </w:r>
          </w:p>
          <w:p w14:paraId="068100EF" w14:textId="734C36B5" w:rsidR="26D12F51"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480DBD7D" w14:textId="537A458D"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ST45 has a value of 2 points and GUN78 has a value of 20 points if sold</w:t>
            </w:r>
            <w:r w:rsidRPr="290A869B">
              <w:rPr>
                <w:rFonts w:ascii="Times New Roman" w:eastAsia="Times New Roman" w:hAnsi="Times New Roman" w:cs="Times New Roman"/>
                <w:sz w:val="24"/>
                <w:szCs w:val="24"/>
              </w:rPr>
              <w:t>.</w:t>
            </w:r>
          </w:p>
        </w:tc>
      </w:tr>
      <w:tr w:rsidR="00720348" w:rsidRPr="00B866A2" w14:paraId="367CF1CE" w14:textId="77777777" w:rsidTr="2DB12586">
        <w:tc>
          <w:tcPr>
            <w:tcW w:w="2463" w:type="dxa"/>
          </w:tcPr>
          <w:p w14:paraId="6D5C5688" w14:textId="26CED9F8"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8F358E"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w:t>
            </w:r>
          </w:p>
          <w:p w14:paraId="7253D04E" w14:textId="0A2A8ECE" w:rsidR="008F358E"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is a hill. Player in this room must climb to the top to be able to access the artifacts that lies at the top of the hill. One useful artifact lies at the top of the hill. However, player needs </w:t>
            </w:r>
            <w:r w:rsidRPr="1EEC3E92">
              <w:rPr>
                <w:rFonts w:ascii="Times New Roman" w:eastAsia="Times New Roman" w:hAnsi="Times New Roman" w:cs="Times New Roman"/>
                <w:color w:val="1F497D" w:themeColor="text2"/>
                <w:sz w:val="24"/>
                <w:szCs w:val="24"/>
              </w:rPr>
              <w:lastRenderedPageBreak/>
              <w:t>enough strength (***20 health points) to be able to climb the hill successfully.</w:t>
            </w:r>
          </w:p>
        </w:tc>
        <w:tc>
          <w:tcPr>
            <w:tcW w:w="5013" w:type="dxa"/>
          </w:tcPr>
          <w:p w14:paraId="260BF0F0" w14:textId="3ABF4F83"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 xml:space="preserve">Reaching the top of the hill fetches player a partner (WARRIOR). </w:t>
            </w:r>
          </w:p>
          <w:p w14:paraId="18EDA219" w14:textId="77777777" w:rsidR="00A7680B"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WARRIOR is worth 50 points if player avoids this room.</w:t>
            </w:r>
          </w:p>
        </w:tc>
      </w:tr>
      <w:tr w:rsidR="00D22894" w:rsidRPr="00B866A2" w14:paraId="08944197" w14:textId="77777777" w:rsidTr="2DB12586">
        <w:tc>
          <w:tcPr>
            <w:tcW w:w="2463" w:type="dxa"/>
          </w:tcPr>
          <w:p w14:paraId="1D48DDE4" w14:textId="0B0673FD"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Distraction Highland.</w:t>
            </w:r>
          </w:p>
        </w:tc>
        <w:tc>
          <w:tcPr>
            <w:tcW w:w="1395" w:type="dxa"/>
          </w:tcPr>
          <w:p w14:paraId="2D4C1293" w14:textId="06DBDC16" w:rsidR="00D22894" w:rsidRPr="002D60CD"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etah</w:t>
            </w:r>
          </w:p>
          <w:p w14:paraId="092D8EC9" w14:textId="6D7BF6BA"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87)</w:t>
            </w:r>
          </w:p>
          <w:p w14:paraId="13EC6608" w14:textId="63EA2BD7"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Homo-Erectus</w:t>
            </w:r>
          </w:p>
          <w:p w14:paraId="21FFE981" w14:textId="70D9C588"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RE31)</w:t>
            </w:r>
          </w:p>
          <w:p w14:paraId="098B3F7B" w14:textId="0445E9F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ood/Log</w:t>
            </w:r>
          </w:p>
          <w:p w14:paraId="3EB62C14" w14:textId="1C0E7C2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5</w:t>
            </w:r>
          </w:p>
          <w:p w14:paraId="6C9B1C9B" w14:textId="3C697D78"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7</w:t>
            </w:r>
          </w:p>
          <w:p w14:paraId="6F6DE894" w14:textId="0DF0076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9</w:t>
            </w:r>
          </w:p>
        </w:tc>
        <w:tc>
          <w:tcPr>
            <w:tcW w:w="6322" w:type="dxa"/>
          </w:tcPr>
          <w:p w14:paraId="217B8602" w14:textId="33F8FEB2"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ere are side attractions in this room, the player enjoys what is going on,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B866A2" w14:paraId="579F6613" w14:textId="77777777" w:rsidTr="2DB12586">
        <w:tc>
          <w:tcPr>
            <w:tcW w:w="2463" w:type="dxa"/>
          </w:tcPr>
          <w:p w14:paraId="5C4DEDB5" w14:textId="1BFE8E4E"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er</w:t>
            </w:r>
          </w:p>
          <w:p w14:paraId="4E57D2E0" w14:textId="2EBE94CF" w:rsidR="00AB54C2"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2D25A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Killing the tiger fetched 15 points</w:t>
            </w:r>
          </w:p>
        </w:tc>
      </w:tr>
      <w:tr w:rsidR="00D22894" w:rsidRPr="00B866A2" w14:paraId="206057F6" w14:textId="77777777" w:rsidTr="2DB12586">
        <w:tc>
          <w:tcPr>
            <w:tcW w:w="2463" w:type="dxa"/>
          </w:tcPr>
          <w:p w14:paraId="0A06DD8A" w14:textId="69983BA2"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idden Bridge</w:t>
            </w:r>
          </w:p>
        </w:tc>
        <w:tc>
          <w:tcPr>
            <w:tcW w:w="1395" w:type="dxa"/>
          </w:tcPr>
          <w:p w14:paraId="35965EAE"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5</w:t>
            </w:r>
          </w:p>
        </w:tc>
        <w:tc>
          <w:tcPr>
            <w:tcW w:w="1890" w:type="dxa"/>
          </w:tcPr>
          <w:p w14:paraId="2736CDE6" w14:textId="48E618C4"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4427E0C" w14:textId="48738351"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4D77F1A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10AE5571" w14:textId="2983D123"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bridge that connect to the room 17.</w:t>
            </w:r>
          </w:p>
        </w:tc>
        <w:tc>
          <w:tcPr>
            <w:tcW w:w="5013" w:type="dxa"/>
          </w:tcPr>
          <w:p w14:paraId="33663C68" w14:textId="53C4E239"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layer can use this hidden bridge if they can find it.</w:t>
            </w:r>
          </w:p>
        </w:tc>
      </w:tr>
      <w:tr w:rsidR="00D22894" w:rsidRPr="00B866A2" w14:paraId="34F03D33" w14:textId="77777777" w:rsidTr="2DB12586">
        <w:tc>
          <w:tcPr>
            <w:tcW w:w="2463" w:type="dxa"/>
          </w:tcPr>
          <w:p w14:paraId="6112C910" w14:textId="6AB8D95E"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orpion</w:t>
            </w:r>
          </w:p>
          <w:p w14:paraId="310454F8" w14:textId="05F47D05" w:rsidR="00D22894"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R93)</w:t>
            </w:r>
          </w:p>
          <w:p w14:paraId="7E4E4A28" w14:textId="0F5C2423" w:rsid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ake</w:t>
            </w:r>
          </w:p>
          <w:p w14:paraId="27ABCD82" w14:textId="23C8712C" w:rsidR="002C5650"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K78)</w:t>
            </w:r>
          </w:p>
        </w:tc>
        <w:tc>
          <w:tcPr>
            <w:tcW w:w="1296" w:type="dxa"/>
          </w:tcPr>
          <w:p w14:paraId="5CEE6733" w14:textId="05668013"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Default="290A869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4</w:t>
            </w:r>
          </w:p>
          <w:p w14:paraId="382A627F" w14:textId="1EDD576A"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room is very close to the boss man. Hence it is designed to discourage players from </w:t>
            </w:r>
            <w:r w:rsidRPr="1EEC3E92">
              <w:rPr>
                <w:rFonts w:ascii="Times New Roman" w:eastAsia="Times New Roman" w:hAnsi="Times New Roman" w:cs="Times New Roman"/>
                <w:color w:val="C00000"/>
                <w:sz w:val="24"/>
                <w:szCs w:val="24"/>
              </w:rPr>
              <w:t>moving</w:t>
            </w:r>
            <w:r w:rsidRPr="1EEC3E92">
              <w:rPr>
                <w:rFonts w:ascii="Times New Roman" w:eastAsia="Times New Roman" w:hAnsi="Times New Roman" w:cs="Times New Roman"/>
                <w:color w:val="1F497D" w:themeColor="text2"/>
                <w:sz w:val="24"/>
                <w:szCs w:val="24"/>
              </w:rPr>
              <w:t xml:space="preserve"> forward with the game, by having several monster attacks and difficult puzzles. No artifact is provided for player by default. If player exits, he/she must still come back to this room in order to reach the boss.  </w:t>
            </w:r>
          </w:p>
        </w:tc>
        <w:tc>
          <w:tcPr>
            <w:tcW w:w="5013" w:type="dxa"/>
          </w:tcPr>
          <w:p w14:paraId="6A412F1E" w14:textId="484C06C2"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B866A2" w14:paraId="7E238076" w14:textId="77777777" w:rsidTr="2DB12586">
        <w:tc>
          <w:tcPr>
            <w:tcW w:w="2463" w:type="dxa"/>
          </w:tcPr>
          <w:p w14:paraId="1B69D23A" w14:textId="1E5EC1E2"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7</w:t>
            </w:r>
          </w:p>
        </w:tc>
        <w:tc>
          <w:tcPr>
            <w:tcW w:w="1890" w:type="dxa"/>
          </w:tcPr>
          <w:p w14:paraId="106198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2B76427E" w14:textId="626E436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FDA350D" w14:textId="40F153C0"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7</w:t>
            </w:r>
          </w:p>
        </w:tc>
        <w:tc>
          <w:tcPr>
            <w:tcW w:w="6322" w:type="dxa"/>
          </w:tcPr>
          <w:p w14:paraId="1E44BC9F" w14:textId="5867615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color w:val="C00000"/>
                <w:sz w:val="24"/>
                <w:szCs w:val="24"/>
              </w:rPr>
              <w:t>Unlock the area to go back to the area when the player left off.</w:t>
            </w:r>
          </w:p>
        </w:tc>
      </w:tr>
      <w:tr w:rsidR="00D22894" w:rsidRPr="00B866A2" w14:paraId="0B2ACE40" w14:textId="77777777" w:rsidTr="2DB12586">
        <w:tc>
          <w:tcPr>
            <w:tcW w:w="2463" w:type="dxa"/>
          </w:tcPr>
          <w:p w14:paraId="3BA81314" w14:textId="081F9C68"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10</w:t>
            </w:r>
          </w:p>
        </w:tc>
        <w:tc>
          <w:tcPr>
            <w:tcW w:w="6322" w:type="dxa"/>
          </w:tcPr>
          <w:p w14:paraId="77C14890" w14:textId="15184207" w:rsidR="009D74E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as a locomotive which moves people to their desired room in the game. The access pas is the attached puzzle. From this room, the player can jump to any desired room in the game except for two.</w:t>
            </w:r>
          </w:p>
          <w:p w14:paraId="4AE5443D" w14:textId="424636B2"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 (the boss’ room and the room right before it.)</w:t>
            </w:r>
          </w:p>
        </w:tc>
        <w:tc>
          <w:tcPr>
            <w:tcW w:w="5013" w:type="dxa"/>
          </w:tcPr>
          <w:p w14:paraId="5C1837AE" w14:textId="40332B9A" w:rsidR="00B4347C"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olving the puzzle gives access to the locomotive.</w:t>
            </w:r>
          </w:p>
        </w:tc>
      </w:tr>
      <w:tr w:rsidR="00D22894" w:rsidRPr="00B866A2" w14:paraId="71C62B3D" w14:textId="77777777" w:rsidTr="2DB12586">
        <w:tc>
          <w:tcPr>
            <w:tcW w:w="2463" w:type="dxa"/>
          </w:tcPr>
          <w:p w14:paraId="5588A6A4" w14:textId="5B5FB67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Farmland of Plenty</w:t>
            </w:r>
          </w:p>
        </w:tc>
        <w:tc>
          <w:tcPr>
            <w:tcW w:w="1395" w:type="dxa"/>
          </w:tcPr>
          <w:p w14:paraId="6C515A33" w14:textId="06DBDC1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B866A2" w14:paraId="0DFF5525" w14:textId="77777777" w:rsidTr="2DB12586">
        <w:tc>
          <w:tcPr>
            <w:tcW w:w="2463" w:type="dxa"/>
          </w:tcPr>
          <w:p w14:paraId="181B5108" w14:textId="1AE6F74D"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un (no bullets)</w:t>
            </w:r>
          </w:p>
        </w:tc>
        <w:tc>
          <w:tcPr>
            <w:tcW w:w="1395" w:type="dxa"/>
          </w:tcPr>
          <w:p w14:paraId="05DF46EE"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0</w:t>
            </w:r>
          </w:p>
        </w:tc>
        <w:tc>
          <w:tcPr>
            <w:tcW w:w="1890" w:type="dxa"/>
          </w:tcPr>
          <w:p w14:paraId="24693ED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C7AE589" w14:textId="3EBE2B4F"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0EB1D6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7EC49F79"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Pistol can be found here in this room without bullets and must obtain the bullets from the shop owner with points you earn.</w:t>
            </w:r>
          </w:p>
        </w:tc>
        <w:tc>
          <w:tcPr>
            <w:tcW w:w="5013" w:type="dxa"/>
          </w:tcPr>
          <w:p w14:paraId="04DCDAF9" w14:textId="628DE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layer obtain the gun &amp; points to save up.</w:t>
            </w:r>
          </w:p>
        </w:tc>
      </w:tr>
      <w:tr w:rsidR="00D22894" w:rsidRPr="00B866A2" w14:paraId="21CC9E6A" w14:textId="77777777" w:rsidTr="2DB12586">
        <w:tc>
          <w:tcPr>
            <w:tcW w:w="2463" w:type="dxa"/>
          </w:tcPr>
          <w:p w14:paraId="2D2A2D9A" w14:textId="0F07B4F8" w:rsidR="00D22894"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Lala Land</w:t>
            </w:r>
          </w:p>
        </w:tc>
        <w:tc>
          <w:tcPr>
            <w:tcW w:w="1395" w:type="dxa"/>
          </w:tcPr>
          <w:p w14:paraId="3EB48B91"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1</w:t>
            </w:r>
          </w:p>
        </w:tc>
        <w:tc>
          <w:tcPr>
            <w:tcW w:w="1890" w:type="dxa"/>
          </w:tcPr>
          <w:p w14:paraId="2DB4E969" w14:textId="728AF779"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2A9EE6E4" w14:textId="13F6324A"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LKT77</w:t>
            </w:r>
          </w:p>
        </w:tc>
        <w:tc>
          <w:tcPr>
            <w:tcW w:w="1056" w:type="dxa"/>
          </w:tcPr>
          <w:p w14:paraId="128746B9" w14:textId="6775BB95"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255E18F9" w14:textId="12053F5B"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Using this will increase the player health by 30.</w:t>
            </w:r>
          </w:p>
        </w:tc>
      </w:tr>
      <w:tr w:rsidR="00D22894" w:rsidRPr="00B866A2" w14:paraId="7CE5A183" w14:textId="77777777" w:rsidTr="2DB12586">
        <w:tc>
          <w:tcPr>
            <w:tcW w:w="2463" w:type="dxa"/>
          </w:tcPr>
          <w:p w14:paraId="5CDE6375" w14:textId="4473F52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lastRenderedPageBreak/>
              <w:t>Never Alone</w:t>
            </w:r>
          </w:p>
        </w:tc>
        <w:tc>
          <w:tcPr>
            <w:tcW w:w="1395" w:type="dxa"/>
          </w:tcPr>
          <w:p w14:paraId="083095DD"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2</w:t>
            </w:r>
          </w:p>
        </w:tc>
        <w:tc>
          <w:tcPr>
            <w:tcW w:w="1890" w:type="dxa"/>
          </w:tcPr>
          <w:p w14:paraId="17A1A1ED" w14:textId="191371A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p w14:paraId="2F78C0E7" w14:textId="5A109F36" w:rsidR="00D22894" w:rsidRPr="00B866A2"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3F5CE3FD" w14:textId="12B9376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6322" w:type="dxa"/>
          </w:tcPr>
          <w:p w14:paraId="393D8C6C" w14:textId="0EB454C8"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B866A2" w:rsidRDefault="290A869B" w:rsidP="290A869B">
            <w:pPr>
              <w:pStyle w:val="BodyText"/>
              <w:spacing w:after="0"/>
              <w:rPr>
                <w:color w:val="00B050"/>
              </w:rPr>
            </w:pPr>
            <w:r w:rsidRPr="290A869B">
              <w:rPr>
                <w:color w:val="00B050"/>
              </w:rPr>
              <w:t>Solving the puzzle and defeating the monster will fetch player 10 points</w:t>
            </w:r>
          </w:p>
        </w:tc>
      </w:tr>
      <w:tr w:rsidR="00D22894" w:rsidRPr="00B866A2" w14:paraId="33EDBE2F" w14:textId="77777777" w:rsidTr="2DB12586">
        <w:tc>
          <w:tcPr>
            <w:tcW w:w="2463" w:type="dxa"/>
          </w:tcPr>
          <w:p w14:paraId="22350564" w14:textId="71506EFC"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7E0B4F3F"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3</w:t>
            </w:r>
          </w:p>
        </w:tc>
        <w:tc>
          <w:tcPr>
            <w:tcW w:w="1890" w:type="dxa"/>
          </w:tcPr>
          <w:p w14:paraId="2AB9C45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3112832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5B82134" w14:textId="711F8FCF"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03E21B1" w14:textId="77777777" w:rsidTr="2DB12586">
        <w:tc>
          <w:tcPr>
            <w:tcW w:w="2463" w:type="dxa"/>
          </w:tcPr>
          <w:p w14:paraId="731830F8" w14:textId="3ED344B4"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53EBA2FB"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4</w:t>
            </w:r>
          </w:p>
        </w:tc>
        <w:tc>
          <w:tcPr>
            <w:tcW w:w="1890" w:type="dxa"/>
          </w:tcPr>
          <w:p w14:paraId="1BD448C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56C7CD60"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7D57049E" w14:textId="3CAEE004"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0CF0B393" w14:textId="77777777" w:rsidTr="2DB12586">
        <w:tc>
          <w:tcPr>
            <w:tcW w:w="2463" w:type="dxa"/>
          </w:tcPr>
          <w:p w14:paraId="19CB61D7" w14:textId="7762304F"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Shop Owner</w:t>
            </w:r>
          </w:p>
        </w:tc>
        <w:tc>
          <w:tcPr>
            <w:tcW w:w="1395" w:type="dxa"/>
          </w:tcPr>
          <w:p w14:paraId="2CFAC157"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5</w:t>
            </w:r>
          </w:p>
        </w:tc>
        <w:tc>
          <w:tcPr>
            <w:tcW w:w="1890" w:type="dxa"/>
          </w:tcPr>
          <w:p w14:paraId="11F74D5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B866A2" w:rsidRDefault="2DB12586" w:rsidP="2DB12586">
            <w:pPr>
              <w:pStyle w:val="BodyText"/>
              <w:spacing w:after="0"/>
              <w:rPr>
                <w:rFonts w:ascii="Times New Roman" w:eastAsia="Times New Roman" w:hAnsi="Times New Roman" w:cs="Times New Roman"/>
                <w:color w:val="C00000"/>
                <w:sz w:val="24"/>
                <w:szCs w:val="24"/>
              </w:rPr>
            </w:pPr>
            <w:r w:rsidRPr="2DB12586">
              <w:rPr>
                <w:rFonts w:ascii="Times New Roman" w:eastAsia="Times New Roman" w:hAnsi="Times New Roman" w:cs="Times New Roman"/>
                <w:color w:val="C00000"/>
                <w:sz w:val="24"/>
                <w:szCs w:val="24"/>
              </w:rPr>
              <w:t>A greedy shop owner wants your points for trade items he own.</w:t>
            </w:r>
          </w:p>
        </w:tc>
      </w:tr>
      <w:tr w:rsidR="00D22894" w:rsidRPr="00B866A2" w14:paraId="6D331CD7" w14:textId="77777777" w:rsidTr="2DB12586">
        <w:tc>
          <w:tcPr>
            <w:tcW w:w="2463" w:type="dxa"/>
          </w:tcPr>
          <w:p w14:paraId="466AFD9C" w14:textId="3D4DDA56"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34672CB6"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6</w:t>
            </w:r>
          </w:p>
        </w:tc>
        <w:tc>
          <w:tcPr>
            <w:tcW w:w="1890" w:type="dxa"/>
          </w:tcPr>
          <w:p w14:paraId="4F7186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6A78764E"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3EF90996" w14:textId="16C1B48C"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E4B3E6D" w14:textId="77777777" w:rsidTr="2DB12586">
        <w:tc>
          <w:tcPr>
            <w:tcW w:w="2463" w:type="dxa"/>
          </w:tcPr>
          <w:p w14:paraId="2986C464" w14:textId="3D5CEE20"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5D5C2BE0"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7</w:t>
            </w:r>
          </w:p>
        </w:tc>
        <w:tc>
          <w:tcPr>
            <w:tcW w:w="1890" w:type="dxa"/>
          </w:tcPr>
          <w:p w14:paraId="495467A1"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92D545E" w14:textId="54CF202A"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6C1484F" w14:textId="40F8DEC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63DEAA2" w14:textId="615945A8"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54A2AEAB" w14:textId="77777777" w:rsidTr="2DB12586">
        <w:tc>
          <w:tcPr>
            <w:tcW w:w="2463" w:type="dxa"/>
          </w:tcPr>
          <w:p w14:paraId="4E4C6DCF" w14:textId="6EE10E6A"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3C7BA84C"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8</w:t>
            </w:r>
          </w:p>
        </w:tc>
        <w:tc>
          <w:tcPr>
            <w:tcW w:w="1890" w:type="dxa"/>
          </w:tcPr>
          <w:p w14:paraId="34954D60"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8060719" w14:textId="75BF7454"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126B2856" w14:textId="004F4EDB"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5587077" w14:textId="77777777" w:rsidTr="2DB12586">
        <w:tc>
          <w:tcPr>
            <w:tcW w:w="2463" w:type="dxa"/>
          </w:tcPr>
          <w:p w14:paraId="1F308B48" w14:textId="339A171F"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Bridge</w:t>
            </w:r>
            <w:r w:rsidRPr="2DB12586">
              <w:rPr>
                <w:rFonts w:ascii="Times New Roman" w:eastAsia="Times New Roman" w:hAnsi="Times New Roman" w:cs="Times New Roman"/>
                <w:sz w:val="24"/>
                <w:szCs w:val="24"/>
              </w:rPr>
              <w:t xml:space="preserve"> </w:t>
            </w:r>
          </w:p>
        </w:tc>
        <w:tc>
          <w:tcPr>
            <w:tcW w:w="1395" w:type="dxa"/>
          </w:tcPr>
          <w:p w14:paraId="70C2031A"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9</w:t>
            </w:r>
          </w:p>
        </w:tc>
        <w:tc>
          <w:tcPr>
            <w:tcW w:w="1890" w:type="dxa"/>
          </w:tcPr>
          <w:p w14:paraId="5606C79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B866A2" w:rsidRDefault="2DB12586" w:rsidP="2DB12586">
            <w:pPr>
              <w:pStyle w:val="BodyText"/>
              <w:spacing w:after="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2DB12586">
              <w:rPr>
                <w:rFonts w:ascii="Times New Roman" w:eastAsia="Times New Roman" w:hAnsi="Times New Roman" w:cs="Times New Roman"/>
                <w:sz w:val="24"/>
                <w:szCs w:val="24"/>
              </w:rPr>
              <w:t xml:space="preserve"> </w:t>
            </w:r>
          </w:p>
        </w:tc>
        <w:tc>
          <w:tcPr>
            <w:tcW w:w="5013" w:type="dxa"/>
          </w:tcPr>
          <w:p w14:paraId="52C7828B" w14:textId="30D91F60"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B866A2" w14:paraId="0DE7CAAA" w14:textId="77777777" w:rsidTr="2DB12586">
        <w:tc>
          <w:tcPr>
            <w:tcW w:w="2463" w:type="dxa"/>
          </w:tcPr>
          <w:p w14:paraId="0D273D1A" w14:textId="7C547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30</w:t>
            </w:r>
          </w:p>
        </w:tc>
        <w:tc>
          <w:tcPr>
            <w:tcW w:w="1890" w:type="dxa"/>
          </w:tcPr>
          <w:p w14:paraId="00CFB813" w14:textId="0970E572" w:rsidR="00D22894"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k the Overlord</w:t>
            </w:r>
          </w:p>
          <w:p w14:paraId="04BA305E" w14:textId="411FF2D5" w:rsidR="00D22894" w:rsidRPr="72F1B54C"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296" w:type="dxa"/>
          </w:tcPr>
          <w:p w14:paraId="317CD849" w14:textId="66C34D75" w:rsidR="00D22894" w:rsidRPr="72F1B54C"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4D2B5F4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YOU WIN GAME OVER.</w:t>
            </w:r>
          </w:p>
        </w:tc>
      </w:tr>
    </w:tbl>
    <w:p w14:paraId="583493BD" w14:textId="7288C6CA" w:rsidR="00FD462A"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0DBFE8A2" w:rsidR="00B51F28" w:rsidRDefault="00B51F28" w:rsidP="042148D9">
      <w:pPr>
        <w:pStyle w:val="BodyText"/>
        <w:spacing w:after="0" w:line="240" w:lineRule="auto"/>
        <w:jc w:val="center"/>
        <w:rPr>
          <w:rFonts w:ascii="Arial" w:hAnsi="Arial" w:cs="Arial"/>
        </w:rPr>
      </w:pPr>
    </w:p>
    <w:p w14:paraId="6B7190B2" w14:textId="0DBFE8A2" w:rsidR="00B51F28" w:rsidRDefault="00B51F28" w:rsidP="042148D9">
      <w:pPr>
        <w:pStyle w:val="BodyText"/>
        <w:spacing w:after="0" w:line="240" w:lineRule="auto"/>
        <w:jc w:val="center"/>
        <w:rPr>
          <w:rFonts w:ascii="Arial" w:hAnsi="Arial" w:cs="Arial"/>
        </w:rPr>
      </w:pPr>
    </w:p>
    <w:p w14:paraId="4972A463" w14:textId="7F09DA87" w:rsidR="00DF4A5C" w:rsidRDefault="00DF4A5C" w:rsidP="00982FD5">
      <w:pPr>
        <w:pStyle w:val="BodyText"/>
        <w:spacing w:after="0" w:line="240" w:lineRule="auto"/>
        <w:jc w:val="center"/>
        <w:rPr>
          <w:rFonts w:ascii="Arial" w:hAnsi="Arial" w:cs="Arial"/>
        </w:rPr>
      </w:pPr>
    </w:p>
    <w:p w14:paraId="3C44F0BF" w14:textId="7F09DA87" w:rsidR="00DF4A5C" w:rsidRDefault="00DF4A5C" w:rsidP="00982FD5">
      <w:pPr>
        <w:pStyle w:val="BodyText"/>
        <w:spacing w:after="0" w:line="240" w:lineRule="auto"/>
        <w:jc w:val="center"/>
        <w:rPr>
          <w:rFonts w:ascii="Arial" w:hAnsi="Arial" w:cs="Arial"/>
        </w:rPr>
      </w:pPr>
    </w:p>
    <w:p w14:paraId="68E5A24F" w14:textId="7F09DA87" w:rsidR="00DF4A5C" w:rsidRDefault="00DF4A5C" w:rsidP="00982FD5">
      <w:pPr>
        <w:pStyle w:val="BodyText"/>
        <w:spacing w:after="0" w:line="240" w:lineRule="auto"/>
        <w:jc w:val="center"/>
        <w:rPr>
          <w:rFonts w:ascii="Arial" w:hAnsi="Arial" w:cs="Arial"/>
        </w:rPr>
      </w:pPr>
    </w:p>
    <w:p w14:paraId="62DD023F" w14:textId="7F09DA87" w:rsidR="00DF4A5C" w:rsidRDefault="00DF4A5C" w:rsidP="00982FD5">
      <w:pPr>
        <w:pStyle w:val="BodyText"/>
        <w:spacing w:after="0" w:line="240" w:lineRule="auto"/>
        <w:jc w:val="center"/>
        <w:rPr>
          <w:rFonts w:ascii="Arial" w:hAnsi="Arial" w:cs="Arial"/>
        </w:rPr>
      </w:pPr>
    </w:p>
    <w:p w14:paraId="0DB631C6" w14:textId="0DBFE8A2" w:rsidR="00DF4A5C" w:rsidRDefault="00DF4A5C" w:rsidP="042148D9">
      <w:pPr>
        <w:pStyle w:val="BodyText"/>
        <w:spacing w:after="0" w:line="240" w:lineRule="auto"/>
        <w:jc w:val="center"/>
        <w:rPr>
          <w:rFonts w:ascii="Arial" w:hAnsi="Arial" w:cs="Arial"/>
        </w:rPr>
      </w:pPr>
    </w:p>
    <w:p w14:paraId="6375A0E5" w14:textId="0DBFE8A2" w:rsidR="00B51F28" w:rsidRDefault="00B51F28" w:rsidP="042148D9">
      <w:pPr>
        <w:pStyle w:val="BodyText"/>
        <w:spacing w:after="0" w:line="240" w:lineRule="auto"/>
        <w:jc w:val="center"/>
        <w:rPr>
          <w:rFonts w:ascii="Arial" w:hAnsi="Arial" w:cs="Arial"/>
        </w:rPr>
      </w:pPr>
    </w:p>
    <w:p w14:paraId="4F243D05" w14:textId="10D11BF8" w:rsidR="00097656" w:rsidRPr="00B51F28"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097656" w:rsidRPr="00097656" w14:paraId="6BF87F96" w14:textId="77777777" w:rsidTr="1EEC3E92">
        <w:tc>
          <w:tcPr>
            <w:tcW w:w="1525" w:type="dxa"/>
            <w:shd w:val="clear" w:color="auto" w:fill="548DD4" w:themeFill="text2" w:themeFillTint="99"/>
          </w:tcPr>
          <w:p w14:paraId="0110888A" w14:textId="5C47414D" w:rsidR="00097656" w:rsidRPr="00097656" w:rsidRDefault="1EEC3E92" w:rsidP="1EEC3E92">
            <w:pPr>
              <w:pStyle w:val="BodyText"/>
              <w:spacing w:after="0"/>
              <w:jc w:val="center"/>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uzzle ID</w:t>
            </w:r>
          </w:p>
        </w:tc>
        <w:tc>
          <w:tcPr>
            <w:tcW w:w="10620" w:type="dxa"/>
            <w:shd w:val="clear" w:color="auto" w:fill="548DD4" w:themeFill="text2" w:themeFillTint="99"/>
          </w:tcPr>
          <w:p w14:paraId="7252CF4D" w14:textId="22C3E276" w:rsidR="00097656" w:rsidRPr="00097656" w:rsidRDefault="1EEC3E92" w:rsidP="1EEC3E92">
            <w:pPr>
              <w:pStyle w:val="BodyText"/>
              <w:spacing w:after="0"/>
              <w:jc w:val="center"/>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uzzle Details</w:t>
            </w:r>
          </w:p>
        </w:tc>
        <w:tc>
          <w:tcPr>
            <w:tcW w:w="7285" w:type="dxa"/>
            <w:shd w:val="clear" w:color="auto" w:fill="548DD4" w:themeFill="text2" w:themeFillTint="99"/>
          </w:tcPr>
          <w:p w14:paraId="6DE7AD83" w14:textId="385A4044" w:rsidR="00097656" w:rsidRPr="00097656"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uzzle answer</w:t>
            </w:r>
          </w:p>
        </w:tc>
      </w:tr>
      <w:tr w:rsidR="00097656" w14:paraId="2040CD24" w14:textId="77777777" w:rsidTr="1EEC3E92">
        <w:tc>
          <w:tcPr>
            <w:tcW w:w="1525" w:type="dxa"/>
          </w:tcPr>
          <w:p w14:paraId="37438738" w14:textId="291807A7" w:rsidR="00097656"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1</w:t>
            </w:r>
          </w:p>
        </w:tc>
        <w:tc>
          <w:tcPr>
            <w:tcW w:w="10620" w:type="dxa"/>
          </w:tcPr>
          <w:p w14:paraId="2416A7B0" w14:textId="4D2435A5" w:rsidR="00901651" w:rsidRDefault="290A869B" w:rsidP="290A869B">
            <w:pPr>
              <w:pStyle w:val="NormalWeb"/>
              <w:shd w:val="clear" w:color="auto" w:fill="FFFFFF" w:themeFill="background1"/>
              <w:spacing w:before="0" w:beforeAutospacing="0" w:after="150" w:afterAutospacing="0"/>
              <w:rPr>
                <w:color w:val="1F497D" w:themeColor="text2"/>
              </w:rPr>
            </w:pPr>
            <w:r w:rsidRPr="290A869B">
              <w:rPr>
                <w:color w:val="1F497D" w:themeColor="text2"/>
              </w:rPr>
              <w:t>One is to three as three is to five and five is to four and four is the magic number.</w:t>
            </w:r>
          </w:p>
          <w:p w14:paraId="142BBDAB" w14:textId="4D2435A5" w:rsidR="00901651" w:rsidRDefault="290A869B" w:rsidP="290A869B">
            <w:pPr>
              <w:pStyle w:val="NormalWeb"/>
              <w:shd w:val="clear" w:color="auto" w:fill="FFFFFF" w:themeFill="background1"/>
              <w:spacing w:before="0" w:beforeAutospacing="0" w:after="0" w:afterAutospacing="0"/>
              <w:rPr>
                <w:color w:val="1F497D" w:themeColor="text2"/>
              </w:rPr>
            </w:pPr>
            <w:r w:rsidRPr="290A869B">
              <w:rPr>
                <w:color w:val="1F497D" w:themeColor="text2"/>
              </w:rPr>
              <w:t>What is the pattern?</w:t>
            </w:r>
          </w:p>
          <w:p w14:paraId="34A72E36" w14:textId="3832B332" w:rsidR="00097656" w:rsidRDefault="00097656" w:rsidP="290A869B">
            <w:pPr>
              <w:pStyle w:val="BodyText"/>
              <w:spacing w:after="0"/>
              <w:rPr>
                <w:rFonts w:ascii="Times New Roman" w:eastAsia="Times New Roman" w:hAnsi="Times New Roman" w:cs="Times New Roman"/>
                <w:b/>
                <w:bCs/>
                <w:color w:val="1F497D" w:themeColor="text2"/>
                <w:sz w:val="24"/>
                <w:szCs w:val="24"/>
              </w:rPr>
            </w:pPr>
          </w:p>
        </w:tc>
        <w:tc>
          <w:tcPr>
            <w:tcW w:w="7285" w:type="dxa"/>
          </w:tcPr>
          <w:p w14:paraId="0CA4904F" w14:textId="26A8485B" w:rsidR="00097656" w:rsidRPr="0042358D" w:rsidRDefault="000442C0" w:rsidP="290A869B">
            <w:pPr>
              <w:pStyle w:val="BodyText"/>
              <w:spacing w:after="0"/>
              <w:rPr>
                <w:rFonts w:ascii="Times New Roman" w:eastAsia="Times New Roman" w:hAnsi="Times New Roman" w:cs="Times New Roman"/>
                <w:b/>
                <w:bCs/>
                <w:color w:val="1F497D" w:themeColor="text2"/>
                <w:sz w:val="24"/>
                <w:szCs w:val="24"/>
              </w:rPr>
            </w:pPr>
            <w:r w:rsidRPr="290A869B">
              <w:rPr>
                <w:rStyle w:val="Strong"/>
                <w:rFonts w:ascii="Times New Roman" w:eastAsia="Times New Roman" w:hAnsi="Times New Roman" w:cs="Times New Roman"/>
                <w:b w:val="0"/>
                <w:bCs w:val="0"/>
                <w:color w:val="1F497D" w:themeColor="text2"/>
                <w:sz w:val="24"/>
                <w:szCs w:val="24"/>
                <w:shd w:val="clear" w:color="auto" w:fill="FFFFFF"/>
              </w:rPr>
              <w:t>Four</w:t>
            </w:r>
          </w:p>
        </w:tc>
      </w:tr>
      <w:tr w:rsidR="005C150F" w14:paraId="2E86E2AC" w14:textId="77777777" w:rsidTr="1EEC3E92">
        <w:tc>
          <w:tcPr>
            <w:tcW w:w="1525" w:type="dxa"/>
          </w:tcPr>
          <w:p w14:paraId="45DCC4A3" w14:textId="4AF80D03" w:rsidR="005C150F"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2</w:t>
            </w:r>
          </w:p>
        </w:tc>
        <w:tc>
          <w:tcPr>
            <w:tcW w:w="10620" w:type="dxa"/>
          </w:tcPr>
          <w:p w14:paraId="4170695F" w14:textId="41908593" w:rsidR="005C150F" w:rsidRDefault="00DB1C56"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ne of these is Cupid</w:t>
            </w:r>
            <w:r w:rsidR="00757B7E"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But it doesn’t have a bow</w:t>
            </w:r>
            <w:r w:rsidR="006C1661"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Instead it pulls a sleigh</w:t>
            </w:r>
            <w:r w:rsidR="006C1661"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Through the air and lands on snow</w:t>
            </w:r>
          </w:p>
        </w:tc>
        <w:tc>
          <w:tcPr>
            <w:tcW w:w="7285" w:type="dxa"/>
          </w:tcPr>
          <w:p w14:paraId="10873848" w14:textId="7CAEC476" w:rsidR="005C150F" w:rsidRPr="00F95F86" w:rsidRDefault="290A869B" w:rsidP="290A869B">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Reindeer</w:t>
            </w:r>
          </w:p>
        </w:tc>
      </w:tr>
      <w:tr w:rsidR="000D1AE2" w14:paraId="678E9461" w14:textId="77777777" w:rsidTr="1EEC3E92">
        <w:tc>
          <w:tcPr>
            <w:tcW w:w="1525" w:type="dxa"/>
          </w:tcPr>
          <w:p w14:paraId="38ADE924" w14:textId="5DB0CB3C" w:rsidR="000D1AE2"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3</w:t>
            </w:r>
          </w:p>
        </w:tc>
        <w:tc>
          <w:tcPr>
            <w:tcW w:w="10620" w:type="dxa"/>
          </w:tcPr>
          <w:p w14:paraId="02D5D589" w14:textId="55F9EF91" w:rsidR="000D1AE2" w:rsidRDefault="000D1AE2"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 xml:space="preserve">How do you put a giraffe in the </w:t>
            </w:r>
            <w:r w:rsidR="00F95F86" w:rsidRPr="290A869B">
              <w:rPr>
                <w:rFonts w:ascii="Times New Roman" w:eastAsia="Times New Roman" w:hAnsi="Times New Roman" w:cs="Times New Roman"/>
                <w:color w:val="1F497D" w:themeColor="text2"/>
                <w:sz w:val="24"/>
                <w:szCs w:val="24"/>
                <w:shd w:val="clear" w:color="auto" w:fill="FFFFFF"/>
              </w:rPr>
              <w:t>refrigerator</w:t>
            </w:r>
            <w:r w:rsidRPr="290A869B">
              <w:rPr>
                <w:rFonts w:ascii="Times New Roman" w:eastAsia="Times New Roman" w:hAnsi="Times New Roman" w:cs="Times New Roman"/>
                <w:color w:val="1F497D" w:themeColor="text2"/>
                <w:sz w:val="24"/>
                <w:szCs w:val="24"/>
                <w:shd w:val="clear" w:color="auto" w:fill="FFFFFF"/>
              </w:rPr>
              <w:t>?</w:t>
            </w:r>
          </w:p>
        </w:tc>
        <w:tc>
          <w:tcPr>
            <w:tcW w:w="7285" w:type="dxa"/>
          </w:tcPr>
          <w:p w14:paraId="606D98DF" w14:textId="36EEA61F" w:rsidR="000D1AE2" w:rsidRDefault="000D1AE2" w:rsidP="290A869B">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pen it up and put it in.</w:t>
            </w:r>
          </w:p>
        </w:tc>
      </w:tr>
      <w:tr w:rsidR="006405C9" w14:paraId="09F18DCE" w14:textId="77777777" w:rsidTr="1EEC3E92">
        <w:tc>
          <w:tcPr>
            <w:tcW w:w="1525" w:type="dxa"/>
          </w:tcPr>
          <w:p w14:paraId="5FC0F9D7" w14:textId="5DB0CB3C" w:rsidR="006405C9"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lastRenderedPageBreak/>
              <w:t>PZ04</w:t>
            </w:r>
          </w:p>
        </w:tc>
        <w:tc>
          <w:tcPr>
            <w:tcW w:w="10620" w:type="dxa"/>
          </w:tcPr>
          <w:p w14:paraId="093D8394" w14:textId="47A0B4D1" w:rsidR="006405C9" w:rsidRDefault="006405C9"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17ED6969" w14:textId="0AF0B806" w:rsidR="006405C9" w:rsidRDefault="006405C9"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BF4597" w14:paraId="7D63AE38" w14:textId="77777777" w:rsidTr="1EEC3E92">
        <w:tc>
          <w:tcPr>
            <w:tcW w:w="1525" w:type="dxa"/>
          </w:tcPr>
          <w:p w14:paraId="5096C717" w14:textId="5DB0CB3C" w:rsidR="00BF4597"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5</w:t>
            </w:r>
          </w:p>
        </w:tc>
        <w:tc>
          <w:tcPr>
            <w:tcW w:w="10620" w:type="dxa"/>
          </w:tcPr>
          <w:p w14:paraId="4360ADBF" w14:textId="66A02DF9" w:rsidR="00BF4597" w:rsidRDefault="00BF459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6EF663E8" w14:textId="706869C3" w:rsidR="00BF4597" w:rsidRDefault="00BF459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word is starting! starting, staring, string, sting, sing, sin, in, I.  Cool,</w:t>
            </w:r>
            <w:r w:rsidR="00F95F86"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huh?</w:t>
            </w:r>
          </w:p>
        </w:tc>
      </w:tr>
      <w:tr w:rsidR="00BF4597" w14:paraId="1ABB11CC" w14:textId="77777777" w:rsidTr="1EEC3E92">
        <w:tc>
          <w:tcPr>
            <w:tcW w:w="1525" w:type="dxa"/>
          </w:tcPr>
          <w:p w14:paraId="2697E344" w14:textId="27D77520" w:rsidR="00BF4597"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6</w:t>
            </w:r>
          </w:p>
        </w:tc>
        <w:tc>
          <w:tcPr>
            <w:tcW w:w="10620" w:type="dxa"/>
          </w:tcPr>
          <w:p w14:paraId="2BF66A64" w14:textId="66514ECB" w:rsidR="00BF4597" w:rsidRDefault="00BF459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275C4B22" w14:textId="20DBA757" w:rsidR="00BF4597" w:rsidRDefault="00CA17F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Footsteps.</w:t>
            </w:r>
          </w:p>
        </w:tc>
      </w:tr>
      <w:tr w:rsidR="000B13E5" w14:paraId="0E599596" w14:textId="77777777" w:rsidTr="1EEC3E92">
        <w:tc>
          <w:tcPr>
            <w:tcW w:w="1525" w:type="dxa"/>
          </w:tcPr>
          <w:p w14:paraId="7AC331BD" w14:textId="48BF48C9" w:rsidR="000B13E5"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7</w:t>
            </w:r>
          </w:p>
        </w:tc>
        <w:tc>
          <w:tcPr>
            <w:tcW w:w="10620" w:type="dxa"/>
          </w:tcPr>
          <w:p w14:paraId="2D58288E" w14:textId="073EAD56" w:rsidR="000B13E5" w:rsidRDefault="000B13E5"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2A18A408" w14:textId="0B543678" w:rsidR="000B13E5" w:rsidRDefault="00F95F86"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letter "m".</w:t>
            </w:r>
          </w:p>
        </w:tc>
      </w:tr>
      <w:tr w:rsidR="000B13E5" w14:paraId="76488866" w14:textId="77777777" w:rsidTr="1EEC3E92">
        <w:tc>
          <w:tcPr>
            <w:tcW w:w="1525" w:type="dxa"/>
          </w:tcPr>
          <w:p w14:paraId="6AF009A6" w14:textId="48BF48C9" w:rsidR="000B13E5"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8</w:t>
            </w:r>
          </w:p>
        </w:tc>
        <w:tc>
          <w:tcPr>
            <w:tcW w:w="10620" w:type="dxa"/>
          </w:tcPr>
          <w:p w14:paraId="15AF18C6" w14:textId="2FDDEDAE" w:rsidR="000B13E5" w:rsidRDefault="002E0B6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I like to use my long tongue</w:t>
            </w:r>
            <w:r w:rsidR="00A72B5B"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To eat leaves from tops of trees</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I don’t have to climb up though</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795613F5" w14:textId="13EDBF77" w:rsidR="000B13E5" w:rsidRDefault="002E0B6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iraffe</w:t>
            </w:r>
          </w:p>
        </w:tc>
      </w:tr>
      <w:tr w:rsidR="00AE66BF" w14:paraId="53FBB3FC" w14:textId="77777777" w:rsidTr="1EEC3E92">
        <w:tc>
          <w:tcPr>
            <w:tcW w:w="1525" w:type="dxa"/>
          </w:tcPr>
          <w:p w14:paraId="5AFF08D3" w14:textId="48BF48C9" w:rsidR="00AE66B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9</w:t>
            </w:r>
          </w:p>
        </w:tc>
        <w:tc>
          <w:tcPr>
            <w:tcW w:w="10620" w:type="dxa"/>
          </w:tcPr>
          <w:p w14:paraId="0502764D" w14:textId="1128BE45" w:rsidR="00AE66BF" w:rsidRPr="002E0B6B" w:rsidRDefault="00AE66BF"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ome types slither on the ground</w:t>
            </w:r>
            <w:r w:rsidR="002A1E9D"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And some can live up in the trees</w:t>
            </w:r>
            <w:r w:rsidR="00A72B5B"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What kind of animals are these?</w:t>
            </w:r>
          </w:p>
        </w:tc>
        <w:tc>
          <w:tcPr>
            <w:tcW w:w="7285" w:type="dxa"/>
          </w:tcPr>
          <w:p w14:paraId="4A810DD0" w14:textId="31B96484" w:rsidR="00AE66BF" w:rsidRDefault="00AE66BF"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nake</w:t>
            </w:r>
          </w:p>
        </w:tc>
      </w:tr>
      <w:tr w:rsidR="00C43973" w14:paraId="58519224" w14:textId="77777777" w:rsidTr="1EEC3E92">
        <w:tc>
          <w:tcPr>
            <w:tcW w:w="1525" w:type="dxa"/>
          </w:tcPr>
          <w:p w14:paraId="5C667724" w14:textId="56B62815" w:rsidR="00C43973"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0</w:t>
            </w:r>
          </w:p>
        </w:tc>
        <w:tc>
          <w:tcPr>
            <w:tcW w:w="10620" w:type="dxa"/>
          </w:tcPr>
          <w:p w14:paraId="61F5871A" w14:textId="591D168D" w:rsidR="00C43973" w:rsidRPr="00C348FC" w:rsidRDefault="004E6764"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234CE749" w14:textId="7713D820" w:rsidR="00C43973" w:rsidRDefault="004E6764"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owel</w:t>
            </w:r>
          </w:p>
        </w:tc>
      </w:tr>
      <w:tr w:rsidR="00C43973" w14:paraId="6AD3F818" w14:textId="77777777" w:rsidTr="1EEC3E92">
        <w:tc>
          <w:tcPr>
            <w:tcW w:w="1525" w:type="dxa"/>
          </w:tcPr>
          <w:p w14:paraId="6935FB61" w14:textId="79760B45" w:rsidR="00C43973"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1</w:t>
            </w:r>
          </w:p>
        </w:tc>
        <w:tc>
          <w:tcPr>
            <w:tcW w:w="10620" w:type="dxa"/>
          </w:tcPr>
          <w:p w14:paraId="56F99526" w14:textId="62155555" w:rsidR="00C43973" w:rsidRPr="00C348FC" w:rsidRDefault="00721C01"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26BF7149" w14:textId="3B8C2F30" w:rsidR="00C43973" w:rsidRDefault="00721C01"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love</w:t>
            </w:r>
          </w:p>
          <w:p w14:paraId="3FDBB5A3" w14:textId="376AFE3D" w:rsidR="00C43973" w:rsidRDefault="00C43973" w:rsidP="290A869B">
            <w:pPr>
              <w:pStyle w:val="BodyText"/>
              <w:spacing w:after="0"/>
              <w:rPr>
                <w:rFonts w:ascii="Times New Roman" w:eastAsia="Times New Roman" w:hAnsi="Times New Roman" w:cs="Times New Roman"/>
                <w:color w:val="1F497D" w:themeColor="text2"/>
                <w:sz w:val="24"/>
                <w:szCs w:val="24"/>
              </w:rPr>
            </w:pPr>
          </w:p>
        </w:tc>
      </w:tr>
      <w:tr w:rsidR="290A869B" w14:paraId="3E51FF00" w14:textId="77777777" w:rsidTr="1EEC3E92">
        <w:tc>
          <w:tcPr>
            <w:tcW w:w="1525" w:type="dxa"/>
          </w:tcPr>
          <w:p w14:paraId="66794483" w14:textId="6872F8FD" w:rsidR="290A869B" w:rsidRDefault="290A869B" w:rsidP="290A869B">
            <w:pPr>
              <w:pStyle w:val="BodyText"/>
              <w:jc w:val="center"/>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10620" w:type="dxa"/>
          </w:tcPr>
          <w:p w14:paraId="50152F93" w14:textId="2B945887" w:rsidR="290A869B" w:rsidRDefault="290A869B" w:rsidP="290A869B">
            <w:pPr>
              <w:pStyle w:val="BodyText"/>
              <w:rPr>
                <w:color w:val="00B050"/>
                <w:sz w:val="24"/>
                <w:szCs w:val="24"/>
              </w:rPr>
            </w:pPr>
            <w:r w:rsidRPr="290A869B">
              <w:rPr>
                <w:color w:val="00B050"/>
                <w:sz w:val="24"/>
                <w:szCs w:val="24"/>
              </w:rPr>
              <w:t>I am a yellow fruit that you might eat at lunch. When there’s a group of me we are known as a bunch</w:t>
            </w:r>
          </w:p>
        </w:tc>
        <w:tc>
          <w:tcPr>
            <w:tcW w:w="7285" w:type="dxa"/>
          </w:tcPr>
          <w:p w14:paraId="47CEA939" w14:textId="358F5E67" w:rsidR="290A869B" w:rsidRDefault="290A869B" w:rsidP="290A869B">
            <w:pPr>
              <w:pStyle w:val="BodyText"/>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anana</w:t>
            </w:r>
          </w:p>
        </w:tc>
      </w:tr>
    </w:tbl>
    <w:p w14:paraId="199884E1" w14:textId="77777777" w:rsidR="00FD462A" w:rsidRPr="00F70F12" w:rsidRDefault="00FD462A" w:rsidP="2DB12586">
      <w:pPr>
        <w:pStyle w:val="BodyText"/>
        <w:spacing w:after="0" w:line="240" w:lineRule="auto"/>
        <w:jc w:val="center"/>
        <w:rPr>
          <w:rFonts w:ascii="Arial" w:hAnsi="Arial" w:cs="Arial"/>
          <w:b/>
          <w:bCs/>
        </w:rPr>
      </w:pPr>
    </w:p>
    <w:p w14:paraId="71E99894" w14:textId="61AC398F" w:rsidR="2DB12586" w:rsidRDefault="2DB12586" w:rsidP="2DB12586">
      <w:pPr>
        <w:pStyle w:val="BodyText"/>
        <w:spacing w:after="0" w:line="240" w:lineRule="auto"/>
        <w:jc w:val="center"/>
        <w:rPr>
          <w:rFonts w:ascii="Arial" w:hAnsi="Arial" w:cs="Arial"/>
          <w:b/>
          <w:bCs/>
        </w:rPr>
      </w:pPr>
    </w:p>
    <w:p w14:paraId="113FC2BF" w14:textId="64870197" w:rsidR="2DB12586" w:rsidRDefault="2DB12586" w:rsidP="2DB12586">
      <w:pPr>
        <w:pStyle w:val="BodyText"/>
        <w:spacing w:after="0" w:line="240" w:lineRule="auto"/>
        <w:jc w:val="center"/>
        <w:rPr>
          <w:rFonts w:ascii="Arial" w:hAnsi="Arial" w:cs="Arial"/>
          <w:b/>
          <w:bCs/>
        </w:rPr>
      </w:pPr>
    </w:p>
    <w:p w14:paraId="53AB8E0A" w14:textId="4B8A8D82" w:rsidR="2DB12586" w:rsidRDefault="2DB12586" w:rsidP="2DB12586">
      <w:pPr>
        <w:pStyle w:val="BodyText"/>
        <w:spacing w:after="0" w:line="240" w:lineRule="auto"/>
        <w:jc w:val="center"/>
        <w:rPr>
          <w:rFonts w:ascii="Arial" w:hAnsi="Arial" w:cs="Arial"/>
          <w:b/>
          <w:bCs/>
        </w:rPr>
      </w:pPr>
    </w:p>
    <w:p w14:paraId="5BD77456" w14:textId="515165FD" w:rsidR="2DB12586" w:rsidRDefault="2DB12586" w:rsidP="2DB12586">
      <w:pPr>
        <w:pStyle w:val="BodyText"/>
        <w:spacing w:after="0" w:line="240" w:lineRule="auto"/>
        <w:jc w:val="center"/>
        <w:rPr>
          <w:rFonts w:ascii="Arial" w:hAnsi="Arial" w:cs="Arial"/>
          <w:b/>
          <w:bCs/>
        </w:rPr>
      </w:pPr>
    </w:p>
    <w:p w14:paraId="20CC0A9A" w14:textId="0948A027" w:rsidR="2DB12586" w:rsidRDefault="2DB12586" w:rsidP="2DB12586">
      <w:pPr>
        <w:pStyle w:val="BodyText"/>
        <w:spacing w:after="0" w:line="240" w:lineRule="auto"/>
        <w:jc w:val="center"/>
        <w:rPr>
          <w:rFonts w:ascii="Arial" w:hAnsi="Arial" w:cs="Arial"/>
          <w:b/>
          <w:bCs/>
        </w:rPr>
      </w:pPr>
    </w:p>
    <w:p w14:paraId="6F9B6442" w14:textId="6012B421" w:rsidR="2DB12586" w:rsidRDefault="2DB12586" w:rsidP="2DB12586">
      <w:pPr>
        <w:pStyle w:val="BodyText"/>
        <w:spacing w:after="0" w:line="240" w:lineRule="auto"/>
        <w:jc w:val="center"/>
        <w:rPr>
          <w:rFonts w:ascii="Arial" w:hAnsi="Arial" w:cs="Arial"/>
          <w:b/>
          <w:bCs/>
        </w:rPr>
      </w:pPr>
    </w:p>
    <w:p w14:paraId="1FF3453B" w14:textId="1AB2F012" w:rsidR="2DB12586" w:rsidRDefault="2DB12586" w:rsidP="2DB12586">
      <w:pPr>
        <w:pStyle w:val="BodyText"/>
        <w:spacing w:after="0" w:line="240" w:lineRule="auto"/>
        <w:jc w:val="center"/>
        <w:rPr>
          <w:rFonts w:ascii="Arial" w:hAnsi="Arial" w:cs="Arial"/>
          <w:b/>
          <w:bCs/>
        </w:rPr>
      </w:pPr>
    </w:p>
    <w:p w14:paraId="4D891C5D" w14:textId="50D01353" w:rsidR="2DB12586" w:rsidRDefault="00691068" w:rsidP="2DB12586">
      <w:pPr>
        <w:pStyle w:val="BodyText"/>
        <w:spacing w:after="0" w:line="240" w:lineRule="auto"/>
        <w:jc w:val="center"/>
        <w:rPr>
          <w:rFonts w:ascii="Arial" w:hAnsi="Arial" w:cs="Arial"/>
          <w:b/>
          <w:bCs/>
        </w:rPr>
      </w:pPr>
      <w:r>
        <w:rPr>
          <w:noProof/>
        </w:rPr>
        <w:lastRenderedPageBreak/>
        <mc:AlternateContent>
          <mc:Choice Requires="wps">
            <w:drawing>
              <wp:anchor distT="0" distB="0" distL="114300" distR="114300" simplePos="0" relativeHeight="251660288" behindDoc="0" locked="0" layoutInCell="1" allowOverlap="1" wp14:anchorId="59823C74" wp14:editId="3874488B">
                <wp:simplePos x="0" y="0"/>
                <wp:positionH relativeFrom="column">
                  <wp:posOffset>1630392</wp:posOffset>
                </wp:positionH>
                <wp:positionV relativeFrom="paragraph">
                  <wp:posOffset>711429</wp:posOffset>
                </wp:positionV>
                <wp:extent cx="638355" cy="336430"/>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638355" cy="336430"/>
                        </a:xfrm>
                        <a:prstGeom prst="rect">
                          <a:avLst/>
                        </a:prstGeom>
                        <a:noFill/>
                        <a:ln w="6350">
                          <a:noFill/>
                        </a:ln>
                      </wps:spPr>
                      <wps:txbx>
                        <w:txbxContent>
                          <w:p w14:paraId="4F18ECB3" w14:textId="28E1E90E" w:rsidR="00691068" w:rsidRPr="00691068" w:rsidRDefault="00691068">
                            <w:pPr>
                              <w:rPr>
                                <w:b/>
                                <w:color w:val="1F497D" w:themeColor="text2"/>
                              </w:rPr>
                            </w:pPr>
                            <w:r w:rsidRPr="00691068">
                              <w:rPr>
                                <w:b/>
                                <w:color w:val="1F497D" w:themeColor="text2"/>
                              </w:rPr>
                              <w:t>RM 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823C74" id="_x0000_t202" coordsize="21600,21600" o:spt="202" path="m,l,21600r21600,l21600,xe">
                <v:stroke joinstyle="miter"/>
                <v:path gradientshapeok="t" o:connecttype="rect"/>
              </v:shapetype>
              <v:shape id="Text Box 2" o:spid="_x0000_s1026" type="#_x0000_t202" style="position:absolute;left:0;text-align:left;margin-left:128.4pt;margin-top:56pt;width:50.25pt;height:2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" filled="f" stroked="f" strokeweight=".5pt">
                <v:textbox>
                  <w:txbxContent>
                    <w:p w14:paraId="4F18ECB3" w14:textId="28E1E90E" w:rsidR="00691068" w:rsidRPr="00691068" w:rsidRDefault="00691068">
                      <w:pPr>
                        <w:rPr>
                          <w:b/>
                          <w:color w:val="1F497D" w:themeColor="text2"/>
                        </w:rPr>
                      </w:pPr>
                      <w:r w:rsidRPr="00691068">
                        <w:rPr>
                          <w:b/>
                          <w:color w:val="1F497D" w:themeColor="text2"/>
                        </w:rPr>
                        <w:t>RM 30</w:t>
                      </w:r>
                    </w:p>
                  </w:txbxContent>
                </v:textbox>
              </v:shape>
            </w:pict>
          </mc:Fallback>
        </mc:AlternateContent>
      </w:r>
      <w:r w:rsidR="0073435D">
        <w:rPr>
          <w:noProof/>
        </w:rPr>
        <mc:AlternateContent>
          <mc:Choice Requires="wps">
            <w:drawing>
              <wp:anchor distT="0" distB="0" distL="114300" distR="114300" simplePos="0" relativeHeight="251659264" behindDoc="0" locked="0" layoutInCell="1" allowOverlap="1" wp14:anchorId="17A168BA" wp14:editId="0A3D6EF0">
                <wp:simplePos x="0" y="0"/>
                <wp:positionH relativeFrom="column">
                  <wp:posOffset>4300242</wp:posOffset>
                </wp:positionH>
                <wp:positionV relativeFrom="paragraph">
                  <wp:posOffset>6304149</wp:posOffset>
                </wp:positionV>
                <wp:extent cx="628650" cy="238125"/>
                <wp:effectExtent l="0" t="0" r="0" b="0"/>
                <wp:wrapNone/>
                <wp:docPr id="1" name="Text Box 1"/>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57EA474B" w14:textId="3AF6B928" w:rsidR="0073435D" w:rsidRPr="00C43101" w:rsidRDefault="005E544C">
                            <w:pPr>
                              <w:rPr>
                                <w:b/>
                                <w:color w:val="00B050"/>
                              </w:rPr>
                            </w:pPr>
                            <w:r>
                              <w:rPr>
                                <w:b/>
                                <w:color w:val="00B050"/>
                              </w:rPr>
                              <w:t>RM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168BA" id="Text Box 1" o:spid="_x0000_s1027" type="#_x0000_t202" style="position:absolute;left:0;text-align:left;margin-left:338.6pt;margin-top:496.4pt;width:49.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" filled="f" stroked="f" strokeweight=".5pt">
                <v:textbox>
                  <w:txbxContent>
                    <w:p w14:paraId="57EA474B" w14:textId="3AF6B928" w:rsidR="0073435D" w:rsidRPr="00C43101" w:rsidRDefault="005E544C">
                      <w:pPr>
                        <w:rPr>
                          <w:b/>
                          <w:color w:val="00B050"/>
                        </w:rPr>
                      </w:pPr>
                      <w:r>
                        <w:rPr>
                          <w:b/>
                          <w:color w:val="00B050"/>
                        </w:rPr>
                        <w:t>RM01</w:t>
                      </w:r>
                    </w:p>
                  </w:txbxContent>
                </v:textbox>
              </v:shape>
            </w:pict>
          </mc:Fallback>
        </mc:AlternateContent>
      </w:r>
      <w:bookmarkStart w:id="4" w:name="_GoBack"/>
      <w:r w:rsidR="2DB12586">
        <w:rPr>
          <w:noProof/>
        </w:rPr>
        <w:drawing>
          <wp:inline distT="0" distB="0" distL="0" distR="0" wp14:anchorId="676D3927" wp14:editId="2E0A4B67">
            <wp:extent cx="9780769" cy="6831965"/>
            <wp:effectExtent l="0" t="0" r="0" b="6985"/>
            <wp:docPr id="19179292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9864485" cy="6890442"/>
                    </a:xfrm>
                    <a:prstGeom prst="rect">
                      <a:avLst/>
                    </a:prstGeom>
                  </pic:spPr>
                </pic:pic>
              </a:graphicData>
            </a:graphic>
          </wp:inline>
        </w:drawing>
      </w:r>
      <w:bookmarkEnd w:id="4"/>
    </w:p>
    <w:sectPr w:rsidR="2DB12586" w:rsidSect="006172BD">
      <w:headerReference w:type="default" r:id="rId9"/>
      <w:footerReference w:type="default" r:id="rId10"/>
      <w:pgSz w:w="20880" w:h="13248"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9982F" w14:textId="77777777" w:rsidR="0061240E" w:rsidRDefault="0061240E" w:rsidP="00C00733">
      <w:pPr>
        <w:spacing w:after="0" w:line="240" w:lineRule="auto"/>
      </w:pPr>
      <w:r>
        <w:separator/>
      </w:r>
    </w:p>
  </w:endnote>
  <w:endnote w:type="continuationSeparator" w:id="0">
    <w:p w14:paraId="29B12054" w14:textId="77777777" w:rsidR="0061240E" w:rsidRDefault="0061240E" w:rsidP="00C00733">
      <w:pPr>
        <w:spacing w:after="0" w:line="240" w:lineRule="auto"/>
      </w:pPr>
      <w:r>
        <w:continuationSeparator/>
      </w:r>
    </w:p>
  </w:endnote>
  <w:endnote w:type="continuationNotice" w:id="1">
    <w:p w14:paraId="154C428D" w14:textId="77777777" w:rsidR="0061240E" w:rsidRDefault="006124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B4B4" w14:textId="44817E13" w:rsidR="00595093" w:rsidRPr="00AB2914" w:rsidRDefault="00595093" w:rsidP="1EEC3E92">
    <w:pPr>
      <w:pStyle w:val="Footer"/>
      <w:rPr>
        <w:rFonts w:ascii="Arial" w:hAnsi="Arial" w:cs="Arial"/>
        <w:i/>
        <w:iCs/>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8E8EFD7">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05B8F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1EEC3E92">
      <w:rPr>
        <w:rFonts w:ascii="Arial" w:eastAsiaTheme="majorEastAsia" w:hAnsi="Arial" w:cs="Arial"/>
        <w:i/>
        <w:iCs/>
        <w:sz w:val="16"/>
        <w:szCs w:val="16"/>
      </w:rPr>
      <w:t xml:space="preserve">pg. </w:t>
    </w:r>
    <w:r w:rsidRPr="1EEC3E92">
      <w:rPr>
        <w:rFonts w:ascii="Arial" w:eastAsiaTheme="majorEastAsia" w:hAnsi="Arial" w:cs="Arial"/>
        <w:i/>
        <w:iCs/>
        <w:noProof/>
        <w:sz w:val="16"/>
        <w:szCs w:val="16"/>
      </w:rPr>
      <w:fldChar w:fldCharType="begin"/>
    </w:r>
    <w:r w:rsidRPr="00AB2914">
      <w:rPr>
        <w:rFonts w:ascii="Arial" w:hAnsi="Arial" w:cs="Arial"/>
        <w:i/>
        <w:sz w:val="16"/>
        <w:szCs w:val="20"/>
      </w:rPr>
      <w:instrText xml:space="preserve"> PAGE    \* MERGEFORMAT </w:instrText>
    </w:r>
    <w:r w:rsidRPr="1EEC3E92">
      <w:rPr>
        <w:rFonts w:ascii="Arial" w:hAnsi="Arial" w:cs="Arial"/>
        <w:i/>
        <w:sz w:val="16"/>
        <w:szCs w:val="20"/>
      </w:rPr>
      <w:fldChar w:fldCharType="separate"/>
    </w:r>
    <w:r w:rsidR="00691068" w:rsidRPr="00691068">
      <w:rPr>
        <w:rFonts w:ascii="Arial" w:eastAsiaTheme="majorEastAsia" w:hAnsi="Arial" w:cs="Arial"/>
        <w:i/>
        <w:iCs/>
        <w:noProof/>
        <w:sz w:val="16"/>
        <w:szCs w:val="16"/>
      </w:rPr>
      <w:t>4</w:t>
    </w:r>
    <w:r w:rsidRPr="1EEC3E92">
      <w:rPr>
        <w:rFonts w:ascii="Arial" w:eastAsiaTheme="majorEastAsia" w:hAnsi="Arial" w:cs="Arial"/>
        <w:i/>
        <w:iCs/>
        <w:noProof/>
        <w:sz w:val="16"/>
        <w:szCs w:val="16"/>
      </w:rPr>
      <w:fldChar w:fldCharType="end"/>
    </w:r>
    <w:r w:rsidRPr="00AB2914">
      <w:rPr>
        <w:rFonts w:ascii="Arial" w:eastAsiaTheme="majorEastAsia" w:hAnsi="Arial" w:cs="Arial"/>
        <w:i/>
        <w:noProof/>
        <w:sz w:val="16"/>
        <w:szCs w:val="20"/>
      </w:rPr>
      <w:tab/>
    </w:r>
    <w:r w:rsidR="00AB2914" w:rsidRPr="1EEC3E92">
      <w:rPr>
        <w:rFonts w:ascii="Arial" w:eastAsiaTheme="majorEastAsia" w:hAnsi="Arial" w:cs="Arial"/>
        <w:i/>
        <w:iCs/>
        <w:sz w:val="16"/>
        <w:szCs w:val="16"/>
      </w:rPr>
      <w:t xml:space="preserve">                    </w:t>
    </w:r>
    <w:r w:rsidR="004B72CA" w:rsidRPr="1EEC3E92">
      <w:rPr>
        <w:rFonts w:ascii="Arial" w:eastAsiaTheme="majorEastAsia" w:hAnsi="Arial" w:cs="Arial"/>
        <w:i/>
        <w:iCs/>
        <w:sz w:val="16"/>
        <w:szCs w:val="16"/>
      </w:rPr>
      <w:t xml:space="preserve">                                                          </w:t>
    </w:r>
    <w:r w:rsidR="00AB2914" w:rsidRPr="1EEC3E92">
      <w:rPr>
        <w:rFonts w:ascii="Arial" w:eastAsiaTheme="majorEastAsia" w:hAnsi="Arial" w:cs="Arial"/>
        <w:i/>
        <w:iCs/>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D0B42" w14:textId="77777777" w:rsidR="0061240E" w:rsidRDefault="0061240E" w:rsidP="00C00733">
      <w:pPr>
        <w:spacing w:after="0" w:line="240" w:lineRule="auto"/>
      </w:pPr>
      <w:r>
        <w:separator/>
      </w:r>
    </w:p>
  </w:footnote>
  <w:footnote w:type="continuationSeparator" w:id="0">
    <w:p w14:paraId="3AED37AC" w14:textId="77777777" w:rsidR="0061240E" w:rsidRDefault="0061240E" w:rsidP="00C00733">
      <w:pPr>
        <w:spacing w:after="0" w:line="240" w:lineRule="auto"/>
      </w:pPr>
      <w:r>
        <w:continuationSeparator/>
      </w:r>
    </w:p>
  </w:footnote>
  <w:footnote w:type="continuationNotice" w:id="1">
    <w:p w14:paraId="23662932" w14:textId="77777777" w:rsidR="0061240E" w:rsidRDefault="0061240E">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6480"/>
      <w:gridCol w:w="6480"/>
      <w:gridCol w:w="6480"/>
    </w:tblGrid>
    <w:tr w:rsidR="290A869B" w14:paraId="3C33B596" w14:textId="77777777" w:rsidTr="290A869B">
      <w:tc>
        <w:tcPr>
          <w:tcW w:w="6480" w:type="dxa"/>
        </w:tcPr>
        <w:p w14:paraId="32455BA0" w14:textId="3C1CFEAF" w:rsidR="290A869B" w:rsidRDefault="290A869B" w:rsidP="290A869B">
          <w:pPr>
            <w:pStyle w:val="Header"/>
            <w:ind w:left="-115"/>
          </w:pPr>
        </w:p>
      </w:tc>
      <w:tc>
        <w:tcPr>
          <w:tcW w:w="6480" w:type="dxa"/>
        </w:tcPr>
        <w:p w14:paraId="7EE84642" w14:textId="7E0E59B3" w:rsidR="290A869B" w:rsidRDefault="290A869B" w:rsidP="290A869B">
          <w:pPr>
            <w:pStyle w:val="Header"/>
            <w:jc w:val="center"/>
          </w:pPr>
        </w:p>
      </w:tc>
      <w:tc>
        <w:tcPr>
          <w:tcW w:w="6480" w:type="dxa"/>
        </w:tcPr>
        <w:p w14:paraId="54536E17" w14:textId="77DAFE11" w:rsidR="290A869B" w:rsidRDefault="290A869B" w:rsidP="290A869B">
          <w:pPr>
            <w:pStyle w:val="Header"/>
            <w:ind w:right="-115"/>
            <w:jc w:val="right"/>
          </w:pPr>
        </w:p>
      </w:tc>
    </w:tr>
  </w:tbl>
  <w:p w14:paraId="6C1C7CA8" w14:textId="3A72512B" w:rsidR="290A869B" w:rsidRDefault="290A869B" w:rsidP="290A86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7"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2"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0"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24"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28"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2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4"/>
  </w:num>
  <w:num w:numId="5">
    <w:abstractNumId w:val="24"/>
  </w:num>
  <w:num w:numId="6">
    <w:abstractNumId w:val="21"/>
  </w:num>
  <w:num w:numId="7">
    <w:abstractNumId w:val="9"/>
  </w:num>
  <w:num w:numId="8">
    <w:abstractNumId w:val="1"/>
  </w:num>
  <w:num w:numId="9">
    <w:abstractNumId w:val="25"/>
  </w:num>
  <w:num w:numId="10">
    <w:abstractNumId w:val="12"/>
  </w:num>
  <w:num w:numId="11">
    <w:abstractNumId w:val="10"/>
  </w:num>
  <w:num w:numId="12">
    <w:abstractNumId w:val="31"/>
  </w:num>
  <w:num w:numId="13">
    <w:abstractNumId w:val="3"/>
  </w:num>
  <w:num w:numId="14">
    <w:abstractNumId w:val="20"/>
  </w:num>
  <w:num w:numId="15">
    <w:abstractNumId w:val="16"/>
  </w:num>
  <w:num w:numId="16">
    <w:abstractNumId w:val="13"/>
  </w:num>
  <w:num w:numId="17">
    <w:abstractNumId w:val="28"/>
  </w:num>
  <w:num w:numId="18">
    <w:abstractNumId w:val="26"/>
  </w:num>
  <w:num w:numId="19">
    <w:abstractNumId w:val="30"/>
  </w:num>
  <w:num w:numId="20">
    <w:abstractNumId w:val="15"/>
  </w:num>
  <w:num w:numId="21">
    <w:abstractNumId w:val="2"/>
  </w:num>
  <w:num w:numId="22">
    <w:abstractNumId w:val="29"/>
  </w:num>
  <w:num w:numId="23">
    <w:abstractNumId w:val="5"/>
  </w:num>
  <w:num w:numId="24">
    <w:abstractNumId w:val="18"/>
  </w:num>
  <w:num w:numId="25">
    <w:abstractNumId w:val="8"/>
  </w:num>
  <w:num w:numId="26">
    <w:abstractNumId w:val="7"/>
  </w:num>
  <w:num w:numId="27">
    <w:abstractNumId w:val="4"/>
  </w:num>
  <w:num w:numId="28">
    <w:abstractNumId w:val="11"/>
  </w:num>
  <w:num w:numId="29">
    <w:abstractNumId w:val="23"/>
  </w:num>
  <w:num w:numId="30">
    <w:abstractNumId w:val="19"/>
  </w:num>
  <w:num w:numId="31">
    <w:abstractNumId w:val="27"/>
  </w:num>
  <w:num w:numId="32">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6AF9"/>
    <w:rsid w:val="000124EF"/>
    <w:rsid w:val="00013EF4"/>
    <w:rsid w:val="000146A3"/>
    <w:rsid w:val="00014FB3"/>
    <w:rsid w:val="00024B4A"/>
    <w:rsid w:val="0002555B"/>
    <w:rsid w:val="00027B85"/>
    <w:rsid w:val="000300D4"/>
    <w:rsid w:val="000313DA"/>
    <w:rsid w:val="00031BD7"/>
    <w:rsid w:val="0003345B"/>
    <w:rsid w:val="00033740"/>
    <w:rsid w:val="00035AC6"/>
    <w:rsid w:val="00035FEC"/>
    <w:rsid w:val="00036B62"/>
    <w:rsid w:val="00037E7C"/>
    <w:rsid w:val="000442C0"/>
    <w:rsid w:val="00051D0E"/>
    <w:rsid w:val="00051D9A"/>
    <w:rsid w:val="00052392"/>
    <w:rsid w:val="00052606"/>
    <w:rsid w:val="000531F3"/>
    <w:rsid w:val="00054279"/>
    <w:rsid w:val="0006454A"/>
    <w:rsid w:val="00065EAA"/>
    <w:rsid w:val="00067F8B"/>
    <w:rsid w:val="00071601"/>
    <w:rsid w:val="00072AC8"/>
    <w:rsid w:val="00074472"/>
    <w:rsid w:val="00076FD5"/>
    <w:rsid w:val="00077406"/>
    <w:rsid w:val="0008344D"/>
    <w:rsid w:val="00090771"/>
    <w:rsid w:val="000922D1"/>
    <w:rsid w:val="000923F4"/>
    <w:rsid w:val="00092D0E"/>
    <w:rsid w:val="00094E93"/>
    <w:rsid w:val="000960BC"/>
    <w:rsid w:val="0009746C"/>
    <w:rsid w:val="00097656"/>
    <w:rsid w:val="00097672"/>
    <w:rsid w:val="000A0043"/>
    <w:rsid w:val="000A09D6"/>
    <w:rsid w:val="000A0A81"/>
    <w:rsid w:val="000A2FB9"/>
    <w:rsid w:val="000A5B49"/>
    <w:rsid w:val="000B1098"/>
    <w:rsid w:val="000B13E5"/>
    <w:rsid w:val="000B22A3"/>
    <w:rsid w:val="000B52EE"/>
    <w:rsid w:val="000B7526"/>
    <w:rsid w:val="000B77C3"/>
    <w:rsid w:val="000B7806"/>
    <w:rsid w:val="000C0CB1"/>
    <w:rsid w:val="000C12C9"/>
    <w:rsid w:val="000C136B"/>
    <w:rsid w:val="000C1534"/>
    <w:rsid w:val="000C1DE4"/>
    <w:rsid w:val="000C401F"/>
    <w:rsid w:val="000C545E"/>
    <w:rsid w:val="000C6D69"/>
    <w:rsid w:val="000C7398"/>
    <w:rsid w:val="000D1AE2"/>
    <w:rsid w:val="000D28F6"/>
    <w:rsid w:val="000D29CF"/>
    <w:rsid w:val="000D347D"/>
    <w:rsid w:val="000D4A2E"/>
    <w:rsid w:val="000D4A5A"/>
    <w:rsid w:val="000D4C38"/>
    <w:rsid w:val="000D68E2"/>
    <w:rsid w:val="000D7567"/>
    <w:rsid w:val="000E04BC"/>
    <w:rsid w:val="000E15A1"/>
    <w:rsid w:val="000E65FC"/>
    <w:rsid w:val="000F1B93"/>
    <w:rsid w:val="000F52DA"/>
    <w:rsid w:val="000F5926"/>
    <w:rsid w:val="000F7101"/>
    <w:rsid w:val="00100CC7"/>
    <w:rsid w:val="001019D8"/>
    <w:rsid w:val="00101DC6"/>
    <w:rsid w:val="00102418"/>
    <w:rsid w:val="001037D8"/>
    <w:rsid w:val="00107559"/>
    <w:rsid w:val="00110D2D"/>
    <w:rsid w:val="00111B4E"/>
    <w:rsid w:val="001123CB"/>
    <w:rsid w:val="00113C52"/>
    <w:rsid w:val="00116F89"/>
    <w:rsid w:val="00117506"/>
    <w:rsid w:val="001211C5"/>
    <w:rsid w:val="00121547"/>
    <w:rsid w:val="00122350"/>
    <w:rsid w:val="00123188"/>
    <w:rsid w:val="001247F3"/>
    <w:rsid w:val="0012549D"/>
    <w:rsid w:val="00125DDA"/>
    <w:rsid w:val="00130ABF"/>
    <w:rsid w:val="001339C9"/>
    <w:rsid w:val="00133FFF"/>
    <w:rsid w:val="001348DC"/>
    <w:rsid w:val="00135004"/>
    <w:rsid w:val="00135B77"/>
    <w:rsid w:val="001367F2"/>
    <w:rsid w:val="00140798"/>
    <w:rsid w:val="00143F7F"/>
    <w:rsid w:val="001450A9"/>
    <w:rsid w:val="00145C13"/>
    <w:rsid w:val="001515C6"/>
    <w:rsid w:val="0015250F"/>
    <w:rsid w:val="001540D0"/>
    <w:rsid w:val="001559F6"/>
    <w:rsid w:val="0015733E"/>
    <w:rsid w:val="00160A1B"/>
    <w:rsid w:val="001613DC"/>
    <w:rsid w:val="001652A9"/>
    <w:rsid w:val="00165ED8"/>
    <w:rsid w:val="00170613"/>
    <w:rsid w:val="001706F0"/>
    <w:rsid w:val="00171B85"/>
    <w:rsid w:val="00171FF4"/>
    <w:rsid w:val="001722B1"/>
    <w:rsid w:val="00173352"/>
    <w:rsid w:val="00173CE5"/>
    <w:rsid w:val="00177B25"/>
    <w:rsid w:val="0018332D"/>
    <w:rsid w:val="00183771"/>
    <w:rsid w:val="001855FF"/>
    <w:rsid w:val="00185874"/>
    <w:rsid w:val="00185AC2"/>
    <w:rsid w:val="001908F8"/>
    <w:rsid w:val="00192886"/>
    <w:rsid w:val="00193138"/>
    <w:rsid w:val="00196B8B"/>
    <w:rsid w:val="001A03CE"/>
    <w:rsid w:val="001A19B1"/>
    <w:rsid w:val="001A33E5"/>
    <w:rsid w:val="001A6C99"/>
    <w:rsid w:val="001B038B"/>
    <w:rsid w:val="001B188B"/>
    <w:rsid w:val="001B5FE5"/>
    <w:rsid w:val="001B715A"/>
    <w:rsid w:val="001B7761"/>
    <w:rsid w:val="001C2B69"/>
    <w:rsid w:val="001C7921"/>
    <w:rsid w:val="001C7BC0"/>
    <w:rsid w:val="001D35A9"/>
    <w:rsid w:val="001D4DB9"/>
    <w:rsid w:val="001D5487"/>
    <w:rsid w:val="001E259E"/>
    <w:rsid w:val="001E2739"/>
    <w:rsid w:val="001E29B3"/>
    <w:rsid w:val="001E47CF"/>
    <w:rsid w:val="001E54B9"/>
    <w:rsid w:val="001E5866"/>
    <w:rsid w:val="001E7103"/>
    <w:rsid w:val="001E719D"/>
    <w:rsid w:val="001F1007"/>
    <w:rsid w:val="001F62D2"/>
    <w:rsid w:val="001F6A69"/>
    <w:rsid w:val="002002FE"/>
    <w:rsid w:val="00201AF4"/>
    <w:rsid w:val="002075C7"/>
    <w:rsid w:val="0021405E"/>
    <w:rsid w:val="00216C21"/>
    <w:rsid w:val="00217456"/>
    <w:rsid w:val="00217964"/>
    <w:rsid w:val="00217ACF"/>
    <w:rsid w:val="00220316"/>
    <w:rsid w:val="00221121"/>
    <w:rsid w:val="00221316"/>
    <w:rsid w:val="002216AF"/>
    <w:rsid w:val="00223240"/>
    <w:rsid w:val="00223E54"/>
    <w:rsid w:val="0022543D"/>
    <w:rsid w:val="00225738"/>
    <w:rsid w:val="002265B0"/>
    <w:rsid w:val="00227C19"/>
    <w:rsid w:val="00231432"/>
    <w:rsid w:val="00231BE0"/>
    <w:rsid w:val="0023206D"/>
    <w:rsid w:val="00233DA2"/>
    <w:rsid w:val="00236E11"/>
    <w:rsid w:val="00240EA3"/>
    <w:rsid w:val="00241D2D"/>
    <w:rsid w:val="00241EAC"/>
    <w:rsid w:val="00243827"/>
    <w:rsid w:val="002442BE"/>
    <w:rsid w:val="00244B5B"/>
    <w:rsid w:val="00250B77"/>
    <w:rsid w:val="0025122A"/>
    <w:rsid w:val="00252146"/>
    <w:rsid w:val="00254100"/>
    <w:rsid w:val="00254C40"/>
    <w:rsid w:val="00254DBD"/>
    <w:rsid w:val="002566AF"/>
    <w:rsid w:val="00256794"/>
    <w:rsid w:val="00256B18"/>
    <w:rsid w:val="002570E2"/>
    <w:rsid w:val="002602B8"/>
    <w:rsid w:val="002625FA"/>
    <w:rsid w:val="0026302D"/>
    <w:rsid w:val="0026351D"/>
    <w:rsid w:val="002703F5"/>
    <w:rsid w:val="00272CB6"/>
    <w:rsid w:val="00276D8F"/>
    <w:rsid w:val="00284A4C"/>
    <w:rsid w:val="00285116"/>
    <w:rsid w:val="00285B87"/>
    <w:rsid w:val="0028661D"/>
    <w:rsid w:val="002929BD"/>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5650"/>
    <w:rsid w:val="002C5BF2"/>
    <w:rsid w:val="002D249B"/>
    <w:rsid w:val="002D25A1"/>
    <w:rsid w:val="002D34BE"/>
    <w:rsid w:val="002D383F"/>
    <w:rsid w:val="002D5305"/>
    <w:rsid w:val="002D5A3B"/>
    <w:rsid w:val="002D60CD"/>
    <w:rsid w:val="002D77A7"/>
    <w:rsid w:val="002E0317"/>
    <w:rsid w:val="002E0B6B"/>
    <w:rsid w:val="002E18FE"/>
    <w:rsid w:val="002E2AA0"/>
    <w:rsid w:val="002E50D2"/>
    <w:rsid w:val="002E715C"/>
    <w:rsid w:val="002F0907"/>
    <w:rsid w:val="002F3C22"/>
    <w:rsid w:val="002F6C20"/>
    <w:rsid w:val="002F7129"/>
    <w:rsid w:val="002F7419"/>
    <w:rsid w:val="002F7F32"/>
    <w:rsid w:val="003000CE"/>
    <w:rsid w:val="00307F8B"/>
    <w:rsid w:val="0031182C"/>
    <w:rsid w:val="00311989"/>
    <w:rsid w:val="00312E2D"/>
    <w:rsid w:val="00314ED4"/>
    <w:rsid w:val="003162B2"/>
    <w:rsid w:val="003171B8"/>
    <w:rsid w:val="00317C52"/>
    <w:rsid w:val="00320F3A"/>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6B09"/>
    <w:rsid w:val="003E06A3"/>
    <w:rsid w:val="003E0E5D"/>
    <w:rsid w:val="003E5789"/>
    <w:rsid w:val="003E6C25"/>
    <w:rsid w:val="003F49C8"/>
    <w:rsid w:val="003F4C48"/>
    <w:rsid w:val="003F4FF2"/>
    <w:rsid w:val="003F52E0"/>
    <w:rsid w:val="003F65D7"/>
    <w:rsid w:val="003F6F6C"/>
    <w:rsid w:val="003F7620"/>
    <w:rsid w:val="00400C0B"/>
    <w:rsid w:val="00400CF9"/>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3B4F"/>
    <w:rsid w:val="00433DBC"/>
    <w:rsid w:val="00440628"/>
    <w:rsid w:val="00440FF9"/>
    <w:rsid w:val="00443859"/>
    <w:rsid w:val="00445F0F"/>
    <w:rsid w:val="00446D6B"/>
    <w:rsid w:val="0045251C"/>
    <w:rsid w:val="00452ACE"/>
    <w:rsid w:val="00454195"/>
    <w:rsid w:val="00455782"/>
    <w:rsid w:val="00457A21"/>
    <w:rsid w:val="00463F22"/>
    <w:rsid w:val="004679A3"/>
    <w:rsid w:val="00470536"/>
    <w:rsid w:val="00470D2C"/>
    <w:rsid w:val="00480045"/>
    <w:rsid w:val="00486258"/>
    <w:rsid w:val="00486728"/>
    <w:rsid w:val="00491324"/>
    <w:rsid w:val="00492BE9"/>
    <w:rsid w:val="00495123"/>
    <w:rsid w:val="004973E9"/>
    <w:rsid w:val="004A2362"/>
    <w:rsid w:val="004A74ED"/>
    <w:rsid w:val="004B301B"/>
    <w:rsid w:val="004B4354"/>
    <w:rsid w:val="004B7296"/>
    <w:rsid w:val="004B72CA"/>
    <w:rsid w:val="004B72F3"/>
    <w:rsid w:val="004B7513"/>
    <w:rsid w:val="004B773C"/>
    <w:rsid w:val="004C06E5"/>
    <w:rsid w:val="004C0A6F"/>
    <w:rsid w:val="004C0FA0"/>
    <w:rsid w:val="004C319F"/>
    <w:rsid w:val="004C4C5A"/>
    <w:rsid w:val="004C601F"/>
    <w:rsid w:val="004C6F2D"/>
    <w:rsid w:val="004D557A"/>
    <w:rsid w:val="004D591F"/>
    <w:rsid w:val="004D6BE4"/>
    <w:rsid w:val="004D7B74"/>
    <w:rsid w:val="004E1642"/>
    <w:rsid w:val="004E1963"/>
    <w:rsid w:val="004E5BD0"/>
    <w:rsid w:val="004E6764"/>
    <w:rsid w:val="004E73E4"/>
    <w:rsid w:val="004E7C8D"/>
    <w:rsid w:val="004F0CF8"/>
    <w:rsid w:val="004F2A53"/>
    <w:rsid w:val="004F56A1"/>
    <w:rsid w:val="00500490"/>
    <w:rsid w:val="0050107E"/>
    <w:rsid w:val="0050248E"/>
    <w:rsid w:val="00504FBB"/>
    <w:rsid w:val="00507B4D"/>
    <w:rsid w:val="00514298"/>
    <w:rsid w:val="005167DC"/>
    <w:rsid w:val="005175D3"/>
    <w:rsid w:val="005203F9"/>
    <w:rsid w:val="005231E1"/>
    <w:rsid w:val="005232F9"/>
    <w:rsid w:val="00523E98"/>
    <w:rsid w:val="005243CC"/>
    <w:rsid w:val="00525DBD"/>
    <w:rsid w:val="00526198"/>
    <w:rsid w:val="0053058F"/>
    <w:rsid w:val="00531064"/>
    <w:rsid w:val="005318F7"/>
    <w:rsid w:val="00531F59"/>
    <w:rsid w:val="00533C9F"/>
    <w:rsid w:val="005340E9"/>
    <w:rsid w:val="005343D3"/>
    <w:rsid w:val="00535FA8"/>
    <w:rsid w:val="0053772F"/>
    <w:rsid w:val="00543BAD"/>
    <w:rsid w:val="00543BC9"/>
    <w:rsid w:val="00551DE7"/>
    <w:rsid w:val="00552E92"/>
    <w:rsid w:val="0056335B"/>
    <w:rsid w:val="005656FF"/>
    <w:rsid w:val="005675E5"/>
    <w:rsid w:val="00567652"/>
    <w:rsid w:val="0057093D"/>
    <w:rsid w:val="00572A48"/>
    <w:rsid w:val="0057496C"/>
    <w:rsid w:val="0057773B"/>
    <w:rsid w:val="00580C14"/>
    <w:rsid w:val="00586CE8"/>
    <w:rsid w:val="00590B05"/>
    <w:rsid w:val="0059155A"/>
    <w:rsid w:val="00594458"/>
    <w:rsid w:val="00594B24"/>
    <w:rsid w:val="00595093"/>
    <w:rsid w:val="005A2D4E"/>
    <w:rsid w:val="005B0613"/>
    <w:rsid w:val="005B300B"/>
    <w:rsid w:val="005B59C0"/>
    <w:rsid w:val="005C150F"/>
    <w:rsid w:val="005C218F"/>
    <w:rsid w:val="005C3079"/>
    <w:rsid w:val="005C69A2"/>
    <w:rsid w:val="005C7C7E"/>
    <w:rsid w:val="005D193E"/>
    <w:rsid w:val="005D57D0"/>
    <w:rsid w:val="005E0641"/>
    <w:rsid w:val="005E4854"/>
    <w:rsid w:val="005E544C"/>
    <w:rsid w:val="005E5C89"/>
    <w:rsid w:val="005E698D"/>
    <w:rsid w:val="005F0C6B"/>
    <w:rsid w:val="005F1BA8"/>
    <w:rsid w:val="005F3896"/>
    <w:rsid w:val="005F4272"/>
    <w:rsid w:val="005F436F"/>
    <w:rsid w:val="00605EF7"/>
    <w:rsid w:val="0060775E"/>
    <w:rsid w:val="0061240E"/>
    <w:rsid w:val="00613AF5"/>
    <w:rsid w:val="00616C71"/>
    <w:rsid w:val="006172BD"/>
    <w:rsid w:val="00620931"/>
    <w:rsid w:val="00627972"/>
    <w:rsid w:val="00630552"/>
    <w:rsid w:val="00631006"/>
    <w:rsid w:val="00631DB5"/>
    <w:rsid w:val="00635B36"/>
    <w:rsid w:val="006370EE"/>
    <w:rsid w:val="00637330"/>
    <w:rsid w:val="00637400"/>
    <w:rsid w:val="006405C9"/>
    <w:rsid w:val="0064092E"/>
    <w:rsid w:val="00642341"/>
    <w:rsid w:val="00643CC4"/>
    <w:rsid w:val="00644F3C"/>
    <w:rsid w:val="00646575"/>
    <w:rsid w:val="00650809"/>
    <w:rsid w:val="00651462"/>
    <w:rsid w:val="006541F7"/>
    <w:rsid w:val="00654362"/>
    <w:rsid w:val="00660060"/>
    <w:rsid w:val="00661E81"/>
    <w:rsid w:val="00662185"/>
    <w:rsid w:val="006624EC"/>
    <w:rsid w:val="00662F3D"/>
    <w:rsid w:val="0066559C"/>
    <w:rsid w:val="00666086"/>
    <w:rsid w:val="0066693D"/>
    <w:rsid w:val="006671BE"/>
    <w:rsid w:val="006673AB"/>
    <w:rsid w:val="00670D17"/>
    <w:rsid w:val="0067135E"/>
    <w:rsid w:val="006717F7"/>
    <w:rsid w:val="006718DA"/>
    <w:rsid w:val="00672149"/>
    <w:rsid w:val="006735D3"/>
    <w:rsid w:val="00674EA8"/>
    <w:rsid w:val="006808AF"/>
    <w:rsid w:val="00682AFF"/>
    <w:rsid w:val="00685365"/>
    <w:rsid w:val="00685BB7"/>
    <w:rsid w:val="00686417"/>
    <w:rsid w:val="00686BE8"/>
    <w:rsid w:val="00691068"/>
    <w:rsid w:val="0069183C"/>
    <w:rsid w:val="00693911"/>
    <w:rsid w:val="006949CF"/>
    <w:rsid w:val="00695521"/>
    <w:rsid w:val="006963F4"/>
    <w:rsid w:val="006A25A8"/>
    <w:rsid w:val="006A743B"/>
    <w:rsid w:val="006A7EC5"/>
    <w:rsid w:val="006B0AFB"/>
    <w:rsid w:val="006B11DA"/>
    <w:rsid w:val="006B4A8E"/>
    <w:rsid w:val="006B5749"/>
    <w:rsid w:val="006B6D63"/>
    <w:rsid w:val="006B7E62"/>
    <w:rsid w:val="006C0556"/>
    <w:rsid w:val="006C1661"/>
    <w:rsid w:val="006C37D5"/>
    <w:rsid w:val="006C391F"/>
    <w:rsid w:val="006C4A11"/>
    <w:rsid w:val="006C5264"/>
    <w:rsid w:val="006D02F9"/>
    <w:rsid w:val="006D048B"/>
    <w:rsid w:val="006D1330"/>
    <w:rsid w:val="006D5A59"/>
    <w:rsid w:val="006D5F35"/>
    <w:rsid w:val="006E1EAF"/>
    <w:rsid w:val="006E2049"/>
    <w:rsid w:val="006E2F7A"/>
    <w:rsid w:val="006E40D3"/>
    <w:rsid w:val="006E4733"/>
    <w:rsid w:val="006E6231"/>
    <w:rsid w:val="006E7842"/>
    <w:rsid w:val="006F18D9"/>
    <w:rsid w:val="006F2B18"/>
    <w:rsid w:val="006F3816"/>
    <w:rsid w:val="006F3C6F"/>
    <w:rsid w:val="006F77C6"/>
    <w:rsid w:val="006F7916"/>
    <w:rsid w:val="007002FD"/>
    <w:rsid w:val="00701151"/>
    <w:rsid w:val="00701933"/>
    <w:rsid w:val="00701B72"/>
    <w:rsid w:val="007035F5"/>
    <w:rsid w:val="007036C4"/>
    <w:rsid w:val="00710476"/>
    <w:rsid w:val="00710F54"/>
    <w:rsid w:val="00711737"/>
    <w:rsid w:val="0071238D"/>
    <w:rsid w:val="007171DC"/>
    <w:rsid w:val="00720348"/>
    <w:rsid w:val="0072051E"/>
    <w:rsid w:val="00720D06"/>
    <w:rsid w:val="0072182B"/>
    <w:rsid w:val="00721C01"/>
    <w:rsid w:val="007274A8"/>
    <w:rsid w:val="00730734"/>
    <w:rsid w:val="00731A51"/>
    <w:rsid w:val="00733DEC"/>
    <w:rsid w:val="0073435D"/>
    <w:rsid w:val="0073493E"/>
    <w:rsid w:val="00735C25"/>
    <w:rsid w:val="00741FC9"/>
    <w:rsid w:val="0074498F"/>
    <w:rsid w:val="00745F75"/>
    <w:rsid w:val="007461C6"/>
    <w:rsid w:val="007478FD"/>
    <w:rsid w:val="007526DC"/>
    <w:rsid w:val="007542EF"/>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32EC"/>
    <w:rsid w:val="007A4485"/>
    <w:rsid w:val="007B4F9D"/>
    <w:rsid w:val="007B7574"/>
    <w:rsid w:val="007C2D78"/>
    <w:rsid w:val="007D0277"/>
    <w:rsid w:val="007D0C4A"/>
    <w:rsid w:val="007D23B6"/>
    <w:rsid w:val="007D45F6"/>
    <w:rsid w:val="007D504F"/>
    <w:rsid w:val="007D520C"/>
    <w:rsid w:val="007D69DB"/>
    <w:rsid w:val="007D7C03"/>
    <w:rsid w:val="007E348A"/>
    <w:rsid w:val="007F7627"/>
    <w:rsid w:val="00805320"/>
    <w:rsid w:val="0080589B"/>
    <w:rsid w:val="00810488"/>
    <w:rsid w:val="0081128F"/>
    <w:rsid w:val="0081360D"/>
    <w:rsid w:val="00814BCE"/>
    <w:rsid w:val="008239DF"/>
    <w:rsid w:val="00825550"/>
    <w:rsid w:val="00825A10"/>
    <w:rsid w:val="0083093E"/>
    <w:rsid w:val="0083521D"/>
    <w:rsid w:val="00835362"/>
    <w:rsid w:val="0083609F"/>
    <w:rsid w:val="00836113"/>
    <w:rsid w:val="00836A02"/>
    <w:rsid w:val="00842FB0"/>
    <w:rsid w:val="00843106"/>
    <w:rsid w:val="008435AC"/>
    <w:rsid w:val="0084628F"/>
    <w:rsid w:val="0084669E"/>
    <w:rsid w:val="00857B1D"/>
    <w:rsid w:val="00862B17"/>
    <w:rsid w:val="00864977"/>
    <w:rsid w:val="00865B05"/>
    <w:rsid w:val="00866568"/>
    <w:rsid w:val="00866AAF"/>
    <w:rsid w:val="0087083B"/>
    <w:rsid w:val="008729C4"/>
    <w:rsid w:val="00874B51"/>
    <w:rsid w:val="00875033"/>
    <w:rsid w:val="00876E70"/>
    <w:rsid w:val="008815F6"/>
    <w:rsid w:val="008827FB"/>
    <w:rsid w:val="0088441F"/>
    <w:rsid w:val="008855CA"/>
    <w:rsid w:val="0088565E"/>
    <w:rsid w:val="00890162"/>
    <w:rsid w:val="00894CFA"/>
    <w:rsid w:val="00895E22"/>
    <w:rsid w:val="0089720A"/>
    <w:rsid w:val="008A2F45"/>
    <w:rsid w:val="008A4A3C"/>
    <w:rsid w:val="008A4D56"/>
    <w:rsid w:val="008B0A7E"/>
    <w:rsid w:val="008B198A"/>
    <w:rsid w:val="008B1A57"/>
    <w:rsid w:val="008B1E4A"/>
    <w:rsid w:val="008B6B87"/>
    <w:rsid w:val="008B6DB5"/>
    <w:rsid w:val="008C2322"/>
    <w:rsid w:val="008C55E9"/>
    <w:rsid w:val="008D1EF1"/>
    <w:rsid w:val="008D42F3"/>
    <w:rsid w:val="008D4ED0"/>
    <w:rsid w:val="008D5078"/>
    <w:rsid w:val="008D6B0F"/>
    <w:rsid w:val="008D7970"/>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58BD"/>
    <w:rsid w:val="00906274"/>
    <w:rsid w:val="00906F38"/>
    <w:rsid w:val="0091068F"/>
    <w:rsid w:val="00910823"/>
    <w:rsid w:val="009134CE"/>
    <w:rsid w:val="00914046"/>
    <w:rsid w:val="0091420D"/>
    <w:rsid w:val="00916E2A"/>
    <w:rsid w:val="00920AED"/>
    <w:rsid w:val="00924DE0"/>
    <w:rsid w:val="00924E26"/>
    <w:rsid w:val="009274C3"/>
    <w:rsid w:val="00930F48"/>
    <w:rsid w:val="00935EC3"/>
    <w:rsid w:val="00936F19"/>
    <w:rsid w:val="009373C7"/>
    <w:rsid w:val="00942916"/>
    <w:rsid w:val="00947450"/>
    <w:rsid w:val="00950ED3"/>
    <w:rsid w:val="00951776"/>
    <w:rsid w:val="009538A5"/>
    <w:rsid w:val="00954D64"/>
    <w:rsid w:val="00956147"/>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32F0"/>
    <w:rsid w:val="0099766D"/>
    <w:rsid w:val="009A2858"/>
    <w:rsid w:val="009A32BF"/>
    <w:rsid w:val="009A4E0E"/>
    <w:rsid w:val="009A4E38"/>
    <w:rsid w:val="009A5280"/>
    <w:rsid w:val="009A53A2"/>
    <w:rsid w:val="009B035B"/>
    <w:rsid w:val="009B1275"/>
    <w:rsid w:val="009B318C"/>
    <w:rsid w:val="009B47BA"/>
    <w:rsid w:val="009B4B2A"/>
    <w:rsid w:val="009B5811"/>
    <w:rsid w:val="009B6073"/>
    <w:rsid w:val="009C0C0B"/>
    <w:rsid w:val="009C3827"/>
    <w:rsid w:val="009C593B"/>
    <w:rsid w:val="009D4EB4"/>
    <w:rsid w:val="009D71C8"/>
    <w:rsid w:val="009D74E7"/>
    <w:rsid w:val="009D7578"/>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F2F"/>
    <w:rsid w:val="00A15556"/>
    <w:rsid w:val="00A163BC"/>
    <w:rsid w:val="00A24E27"/>
    <w:rsid w:val="00A32CF8"/>
    <w:rsid w:val="00A34FC8"/>
    <w:rsid w:val="00A37958"/>
    <w:rsid w:val="00A4047F"/>
    <w:rsid w:val="00A4182B"/>
    <w:rsid w:val="00A441ED"/>
    <w:rsid w:val="00A46666"/>
    <w:rsid w:val="00A5013D"/>
    <w:rsid w:val="00A5207F"/>
    <w:rsid w:val="00A53768"/>
    <w:rsid w:val="00A54A87"/>
    <w:rsid w:val="00A55833"/>
    <w:rsid w:val="00A56CA9"/>
    <w:rsid w:val="00A575BC"/>
    <w:rsid w:val="00A60FDB"/>
    <w:rsid w:val="00A618A1"/>
    <w:rsid w:val="00A619F1"/>
    <w:rsid w:val="00A644C5"/>
    <w:rsid w:val="00A66597"/>
    <w:rsid w:val="00A6659D"/>
    <w:rsid w:val="00A709AA"/>
    <w:rsid w:val="00A72B5B"/>
    <w:rsid w:val="00A7504B"/>
    <w:rsid w:val="00A7680B"/>
    <w:rsid w:val="00A83BD0"/>
    <w:rsid w:val="00A8616F"/>
    <w:rsid w:val="00A86A6F"/>
    <w:rsid w:val="00A90A24"/>
    <w:rsid w:val="00A9117B"/>
    <w:rsid w:val="00A922ED"/>
    <w:rsid w:val="00A9245E"/>
    <w:rsid w:val="00A93422"/>
    <w:rsid w:val="00A94E46"/>
    <w:rsid w:val="00A968D7"/>
    <w:rsid w:val="00AA052A"/>
    <w:rsid w:val="00AA1379"/>
    <w:rsid w:val="00AA236E"/>
    <w:rsid w:val="00AA39A6"/>
    <w:rsid w:val="00AA6B51"/>
    <w:rsid w:val="00AA6B8B"/>
    <w:rsid w:val="00AB2914"/>
    <w:rsid w:val="00AB37EB"/>
    <w:rsid w:val="00AB3A2F"/>
    <w:rsid w:val="00AB3F45"/>
    <w:rsid w:val="00AB4F43"/>
    <w:rsid w:val="00AB54C2"/>
    <w:rsid w:val="00AC16E3"/>
    <w:rsid w:val="00AC32ED"/>
    <w:rsid w:val="00AC34DA"/>
    <w:rsid w:val="00AC50B3"/>
    <w:rsid w:val="00AC7CE0"/>
    <w:rsid w:val="00AD0519"/>
    <w:rsid w:val="00AD0A2C"/>
    <w:rsid w:val="00AD0F05"/>
    <w:rsid w:val="00AD25FC"/>
    <w:rsid w:val="00AD3962"/>
    <w:rsid w:val="00AD5C6D"/>
    <w:rsid w:val="00AD7BDD"/>
    <w:rsid w:val="00AE0A83"/>
    <w:rsid w:val="00AE2692"/>
    <w:rsid w:val="00AE2B7D"/>
    <w:rsid w:val="00AE49CA"/>
    <w:rsid w:val="00AE66BF"/>
    <w:rsid w:val="00AF0113"/>
    <w:rsid w:val="00AF1586"/>
    <w:rsid w:val="00AF19D3"/>
    <w:rsid w:val="00AF37AC"/>
    <w:rsid w:val="00AF5238"/>
    <w:rsid w:val="00AF5549"/>
    <w:rsid w:val="00AF602F"/>
    <w:rsid w:val="00AF7CE2"/>
    <w:rsid w:val="00B00EB4"/>
    <w:rsid w:val="00B019D9"/>
    <w:rsid w:val="00B04616"/>
    <w:rsid w:val="00B05573"/>
    <w:rsid w:val="00B06F36"/>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1E4D"/>
    <w:rsid w:val="00B33D2D"/>
    <w:rsid w:val="00B348CD"/>
    <w:rsid w:val="00B36ADA"/>
    <w:rsid w:val="00B41475"/>
    <w:rsid w:val="00B42E1E"/>
    <w:rsid w:val="00B42E8A"/>
    <w:rsid w:val="00B4347C"/>
    <w:rsid w:val="00B51F28"/>
    <w:rsid w:val="00B52466"/>
    <w:rsid w:val="00B52B06"/>
    <w:rsid w:val="00B52EA6"/>
    <w:rsid w:val="00B53270"/>
    <w:rsid w:val="00B57523"/>
    <w:rsid w:val="00B60033"/>
    <w:rsid w:val="00B61448"/>
    <w:rsid w:val="00B644CF"/>
    <w:rsid w:val="00B6496B"/>
    <w:rsid w:val="00B65103"/>
    <w:rsid w:val="00B6590E"/>
    <w:rsid w:val="00B72CE8"/>
    <w:rsid w:val="00B73D0E"/>
    <w:rsid w:val="00B749F9"/>
    <w:rsid w:val="00B75018"/>
    <w:rsid w:val="00B7634E"/>
    <w:rsid w:val="00B76E3B"/>
    <w:rsid w:val="00B77428"/>
    <w:rsid w:val="00B80483"/>
    <w:rsid w:val="00B84A56"/>
    <w:rsid w:val="00B866A2"/>
    <w:rsid w:val="00B94EE0"/>
    <w:rsid w:val="00B955FF"/>
    <w:rsid w:val="00B96924"/>
    <w:rsid w:val="00BA02DD"/>
    <w:rsid w:val="00BA044C"/>
    <w:rsid w:val="00BA0DC0"/>
    <w:rsid w:val="00BA46E3"/>
    <w:rsid w:val="00BA4C46"/>
    <w:rsid w:val="00BA54F6"/>
    <w:rsid w:val="00BB182F"/>
    <w:rsid w:val="00BB437B"/>
    <w:rsid w:val="00BB6160"/>
    <w:rsid w:val="00BB638F"/>
    <w:rsid w:val="00BC1A2E"/>
    <w:rsid w:val="00BC23EF"/>
    <w:rsid w:val="00BC454E"/>
    <w:rsid w:val="00BC4EDF"/>
    <w:rsid w:val="00BC7682"/>
    <w:rsid w:val="00BC7899"/>
    <w:rsid w:val="00BD0584"/>
    <w:rsid w:val="00BD1D03"/>
    <w:rsid w:val="00BD56B5"/>
    <w:rsid w:val="00BD6F98"/>
    <w:rsid w:val="00BE0022"/>
    <w:rsid w:val="00BE0318"/>
    <w:rsid w:val="00BE5408"/>
    <w:rsid w:val="00BE6D5A"/>
    <w:rsid w:val="00BE6F66"/>
    <w:rsid w:val="00BF4597"/>
    <w:rsid w:val="00BF5EB5"/>
    <w:rsid w:val="00BF6496"/>
    <w:rsid w:val="00BF78BB"/>
    <w:rsid w:val="00C00733"/>
    <w:rsid w:val="00C02CC0"/>
    <w:rsid w:val="00C04784"/>
    <w:rsid w:val="00C079A1"/>
    <w:rsid w:val="00C1074E"/>
    <w:rsid w:val="00C12D18"/>
    <w:rsid w:val="00C13EBA"/>
    <w:rsid w:val="00C15AAC"/>
    <w:rsid w:val="00C15EB8"/>
    <w:rsid w:val="00C2280B"/>
    <w:rsid w:val="00C23CCD"/>
    <w:rsid w:val="00C24618"/>
    <w:rsid w:val="00C27CCE"/>
    <w:rsid w:val="00C31156"/>
    <w:rsid w:val="00C31179"/>
    <w:rsid w:val="00C31805"/>
    <w:rsid w:val="00C3419C"/>
    <w:rsid w:val="00C348FC"/>
    <w:rsid w:val="00C36CC8"/>
    <w:rsid w:val="00C373E2"/>
    <w:rsid w:val="00C37772"/>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5BAC"/>
    <w:rsid w:val="00C8185D"/>
    <w:rsid w:val="00C81980"/>
    <w:rsid w:val="00C83F58"/>
    <w:rsid w:val="00C85454"/>
    <w:rsid w:val="00C8598A"/>
    <w:rsid w:val="00C85D68"/>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4FBF"/>
    <w:rsid w:val="00CB50BE"/>
    <w:rsid w:val="00CB5BD3"/>
    <w:rsid w:val="00CC040F"/>
    <w:rsid w:val="00CC09CB"/>
    <w:rsid w:val="00CC60FD"/>
    <w:rsid w:val="00CC7336"/>
    <w:rsid w:val="00CD020A"/>
    <w:rsid w:val="00CD7291"/>
    <w:rsid w:val="00CE0518"/>
    <w:rsid w:val="00CE0CDD"/>
    <w:rsid w:val="00CE24B6"/>
    <w:rsid w:val="00CE2D99"/>
    <w:rsid w:val="00CE4977"/>
    <w:rsid w:val="00CE5925"/>
    <w:rsid w:val="00CE5AF3"/>
    <w:rsid w:val="00CF1669"/>
    <w:rsid w:val="00CF1A20"/>
    <w:rsid w:val="00CF3636"/>
    <w:rsid w:val="00CF4CD1"/>
    <w:rsid w:val="00D02024"/>
    <w:rsid w:val="00D02BA4"/>
    <w:rsid w:val="00D02C3A"/>
    <w:rsid w:val="00D036F7"/>
    <w:rsid w:val="00D03852"/>
    <w:rsid w:val="00D0561A"/>
    <w:rsid w:val="00D05C4E"/>
    <w:rsid w:val="00D068E7"/>
    <w:rsid w:val="00D06912"/>
    <w:rsid w:val="00D06A32"/>
    <w:rsid w:val="00D073C4"/>
    <w:rsid w:val="00D100E7"/>
    <w:rsid w:val="00D11567"/>
    <w:rsid w:val="00D117F0"/>
    <w:rsid w:val="00D12022"/>
    <w:rsid w:val="00D147C5"/>
    <w:rsid w:val="00D157A5"/>
    <w:rsid w:val="00D1645A"/>
    <w:rsid w:val="00D17663"/>
    <w:rsid w:val="00D17BE4"/>
    <w:rsid w:val="00D22285"/>
    <w:rsid w:val="00D22894"/>
    <w:rsid w:val="00D22AF8"/>
    <w:rsid w:val="00D235C8"/>
    <w:rsid w:val="00D242A5"/>
    <w:rsid w:val="00D25696"/>
    <w:rsid w:val="00D271DF"/>
    <w:rsid w:val="00D3161A"/>
    <w:rsid w:val="00D32B3B"/>
    <w:rsid w:val="00D32CEE"/>
    <w:rsid w:val="00D351EE"/>
    <w:rsid w:val="00D375FA"/>
    <w:rsid w:val="00D37A5A"/>
    <w:rsid w:val="00D4189B"/>
    <w:rsid w:val="00D44863"/>
    <w:rsid w:val="00D456C0"/>
    <w:rsid w:val="00D461F1"/>
    <w:rsid w:val="00D47B1C"/>
    <w:rsid w:val="00D554FB"/>
    <w:rsid w:val="00D5688D"/>
    <w:rsid w:val="00D5791D"/>
    <w:rsid w:val="00D608BD"/>
    <w:rsid w:val="00D60F25"/>
    <w:rsid w:val="00D63F73"/>
    <w:rsid w:val="00D7008D"/>
    <w:rsid w:val="00D70402"/>
    <w:rsid w:val="00D707D1"/>
    <w:rsid w:val="00D7198D"/>
    <w:rsid w:val="00D71F5F"/>
    <w:rsid w:val="00D743F0"/>
    <w:rsid w:val="00D760C5"/>
    <w:rsid w:val="00D772D7"/>
    <w:rsid w:val="00D8002A"/>
    <w:rsid w:val="00D80E66"/>
    <w:rsid w:val="00D814EF"/>
    <w:rsid w:val="00D81A91"/>
    <w:rsid w:val="00D82B60"/>
    <w:rsid w:val="00D8455B"/>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3B97"/>
    <w:rsid w:val="00DB43CA"/>
    <w:rsid w:val="00DB5608"/>
    <w:rsid w:val="00DB6907"/>
    <w:rsid w:val="00DB7631"/>
    <w:rsid w:val="00DB7B97"/>
    <w:rsid w:val="00DC0E3C"/>
    <w:rsid w:val="00DC235D"/>
    <w:rsid w:val="00DC448B"/>
    <w:rsid w:val="00DC4E1A"/>
    <w:rsid w:val="00DD56DA"/>
    <w:rsid w:val="00DD6EB1"/>
    <w:rsid w:val="00DE2011"/>
    <w:rsid w:val="00DE4247"/>
    <w:rsid w:val="00DE4763"/>
    <w:rsid w:val="00DE4CB9"/>
    <w:rsid w:val="00DE540D"/>
    <w:rsid w:val="00DE69F9"/>
    <w:rsid w:val="00DF397F"/>
    <w:rsid w:val="00DF439A"/>
    <w:rsid w:val="00DF48FF"/>
    <w:rsid w:val="00DF4A5C"/>
    <w:rsid w:val="00DF72AF"/>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343E1"/>
    <w:rsid w:val="00E35626"/>
    <w:rsid w:val="00E4139E"/>
    <w:rsid w:val="00E436FD"/>
    <w:rsid w:val="00E4511C"/>
    <w:rsid w:val="00E452E4"/>
    <w:rsid w:val="00E47D96"/>
    <w:rsid w:val="00E53574"/>
    <w:rsid w:val="00E54D76"/>
    <w:rsid w:val="00E5647B"/>
    <w:rsid w:val="00E56C95"/>
    <w:rsid w:val="00E63CAD"/>
    <w:rsid w:val="00E641C6"/>
    <w:rsid w:val="00E64B50"/>
    <w:rsid w:val="00E6521E"/>
    <w:rsid w:val="00E676AD"/>
    <w:rsid w:val="00E70E12"/>
    <w:rsid w:val="00E713B8"/>
    <w:rsid w:val="00E745BB"/>
    <w:rsid w:val="00E77C64"/>
    <w:rsid w:val="00E80023"/>
    <w:rsid w:val="00E802D6"/>
    <w:rsid w:val="00E8163D"/>
    <w:rsid w:val="00E831FD"/>
    <w:rsid w:val="00E8325F"/>
    <w:rsid w:val="00E83F1B"/>
    <w:rsid w:val="00E87735"/>
    <w:rsid w:val="00E8798E"/>
    <w:rsid w:val="00E90038"/>
    <w:rsid w:val="00E906C0"/>
    <w:rsid w:val="00E92583"/>
    <w:rsid w:val="00E959E7"/>
    <w:rsid w:val="00EA30FD"/>
    <w:rsid w:val="00EA316E"/>
    <w:rsid w:val="00EA4E44"/>
    <w:rsid w:val="00EA5613"/>
    <w:rsid w:val="00EB1533"/>
    <w:rsid w:val="00EB3734"/>
    <w:rsid w:val="00EB3C0D"/>
    <w:rsid w:val="00EB6ACB"/>
    <w:rsid w:val="00EB7C44"/>
    <w:rsid w:val="00EBB125"/>
    <w:rsid w:val="00EC368F"/>
    <w:rsid w:val="00EC75C4"/>
    <w:rsid w:val="00EC7DE7"/>
    <w:rsid w:val="00ED013F"/>
    <w:rsid w:val="00ED1A32"/>
    <w:rsid w:val="00ED3021"/>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1189C"/>
    <w:rsid w:val="00F131CF"/>
    <w:rsid w:val="00F14054"/>
    <w:rsid w:val="00F179F3"/>
    <w:rsid w:val="00F17EFD"/>
    <w:rsid w:val="00F215CB"/>
    <w:rsid w:val="00F232F6"/>
    <w:rsid w:val="00F24A23"/>
    <w:rsid w:val="00F25F38"/>
    <w:rsid w:val="00F268E6"/>
    <w:rsid w:val="00F26AAA"/>
    <w:rsid w:val="00F33341"/>
    <w:rsid w:val="00F35285"/>
    <w:rsid w:val="00F356EC"/>
    <w:rsid w:val="00F35AF4"/>
    <w:rsid w:val="00F36A7E"/>
    <w:rsid w:val="00F423DF"/>
    <w:rsid w:val="00F441E7"/>
    <w:rsid w:val="00F442D5"/>
    <w:rsid w:val="00F44DA5"/>
    <w:rsid w:val="00F529AD"/>
    <w:rsid w:val="00F532E9"/>
    <w:rsid w:val="00F55822"/>
    <w:rsid w:val="00F61394"/>
    <w:rsid w:val="00F62D10"/>
    <w:rsid w:val="00F64EAD"/>
    <w:rsid w:val="00F663B6"/>
    <w:rsid w:val="00F70F12"/>
    <w:rsid w:val="00F7304E"/>
    <w:rsid w:val="00F7598A"/>
    <w:rsid w:val="00F7618F"/>
    <w:rsid w:val="00F82016"/>
    <w:rsid w:val="00F820EA"/>
    <w:rsid w:val="00F84B38"/>
    <w:rsid w:val="00F85731"/>
    <w:rsid w:val="00F85E03"/>
    <w:rsid w:val="00F874BE"/>
    <w:rsid w:val="00F8780A"/>
    <w:rsid w:val="00F87BE4"/>
    <w:rsid w:val="00F90BCB"/>
    <w:rsid w:val="00F911AA"/>
    <w:rsid w:val="00F93BB3"/>
    <w:rsid w:val="00F94401"/>
    <w:rsid w:val="00F95B84"/>
    <w:rsid w:val="00F95F86"/>
    <w:rsid w:val="00FA5699"/>
    <w:rsid w:val="00FA5973"/>
    <w:rsid w:val="00FA5B41"/>
    <w:rsid w:val="00FA662C"/>
    <w:rsid w:val="00FA6FE6"/>
    <w:rsid w:val="00FA7927"/>
    <w:rsid w:val="00FB23F3"/>
    <w:rsid w:val="00FB5BC8"/>
    <w:rsid w:val="00FB65ED"/>
    <w:rsid w:val="00FC3BA0"/>
    <w:rsid w:val="00FC6C95"/>
    <w:rsid w:val="00FD00DB"/>
    <w:rsid w:val="00FD31C8"/>
    <w:rsid w:val="00FD438F"/>
    <w:rsid w:val="00FD462A"/>
    <w:rsid w:val="00FD5992"/>
    <w:rsid w:val="00FD7548"/>
    <w:rsid w:val="00FE02B6"/>
    <w:rsid w:val="00FE1919"/>
    <w:rsid w:val="00FE2AC2"/>
    <w:rsid w:val="00FE432C"/>
    <w:rsid w:val="00FE63B5"/>
    <w:rsid w:val="00FE6D00"/>
    <w:rsid w:val="00FF0A55"/>
    <w:rsid w:val="00FF309C"/>
    <w:rsid w:val="00FF4689"/>
    <w:rsid w:val="00FF7066"/>
    <w:rsid w:val="010186C7"/>
    <w:rsid w:val="027F94FB"/>
    <w:rsid w:val="029D8D4D"/>
    <w:rsid w:val="02C9EFD9"/>
    <w:rsid w:val="038BFE03"/>
    <w:rsid w:val="042148D9"/>
    <w:rsid w:val="046F4F6D"/>
    <w:rsid w:val="049E387A"/>
    <w:rsid w:val="0528CA83"/>
    <w:rsid w:val="05779A83"/>
    <w:rsid w:val="05D02B49"/>
    <w:rsid w:val="0667CF6D"/>
    <w:rsid w:val="0667EF67"/>
    <w:rsid w:val="07093403"/>
    <w:rsid w:val="074DA949"/>
    <w:rsid w:val="07C03532"/>
    <w:rsid w:val="08560017"/>
    <w:rsid w:val="087A47C0"/>
    <w:rsid w:val="08D767D7"/>
    <w:rsid w:val="08E2E252"/>
    <w:rsid w:val="090DFDC1"/>
    <w:rsid w:val="09549E72"/>
    <w:rsid w:val="09603F0B"/>
    <w:rsid w:val="09C54A74"/>
    <w:rsid w:val="0A51E187"/>
    <w:rsid w:val="0A610DF5"/>
    <w:rsid w:val="0B62D5AA"/>
    <w:rsid w:val="0BDAAC8C"/>
    <w:rsid w:val="0BDD219E"/>
    <w:rsid w:val="0C895057"/>
    <w:rsid w:val="0D788FB6"/>
    <w:rsid w:val="0DAF29BD"/>
    <w:rsid w:val="0E4F4683"/>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E626F4"/>
    <w:rsid w:val="13850BF1"/>
    <w:rsid w:val="140D58A3"/>
    <w:rsid w:val="14553FD2"/>
    <w:rsid w:val="167FD89E"/>
    <w:rsid w:val="17576231"/>
    <w:rsid w:val="18739AB2"/>
    <w:rsid w:val="19EE2AD0"/>
    <w:rsid w:val="1ADDED3B"/>
    <w:rsid w:val="1AF1458C"/>
    <w:rsid w:val="1AF2BC7D"/>
    <w:rsid w:val="1B1B039A"/>
    <w:rsid w:val="1D5DBE0C"/>
    <w:rsid w:val="1E704CF9"/>
    <w:rsid w:val="1EEC3E92"/>
    <w:rsid w:val="1EFCB17E"/>
    <w:rsid w:val="1F326376"/>
    <w:rsid w:val="1F53A832"/>
    <w:rsid w:val="20043A9E"/>
    <w:rsid w:val="218C38FC"/>
    <w:rsid w:val="21F3016E"/>
    <w:rsid w:val="22139724"/>
    <w:rsid w:val="22257FE1"/>
    <w:rsid w:val="225AFD06"/>
    <w:rsid w:val="22C021EE"/>
    <w:rsid w:val="22DE5F1F"/>
    <w:rsid w:val="22E6246C"/>
    <w:rsid w:val="22EA1C02"/>
    <w:rsid w:val="23A70AC0"/>
    <w:rsid w:val="248218B7"/>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FD466"/>
    <w:rsid w:val="312E8225"/>
    <w:rsid w:val="31721BB3"/>
    <w:rsid w:val="317AE452"/>
    <w:rsid w:val="31DA9937"/>
    <w:rsid w:val="3242E9C6"/>
    <w:rsid w:val="326D8968"/>
    <w:rsid w:val="3273E559"/>
    <w:rsid w:val="33B8365C"/>
    <w:rsid w:val="33C8106D"/>
    <w:rsid w:val="34235707"/>
    <w:rsid w:val="34618F60"/>
    <w:rsid w:val="34886D08"/>
    <w:rsid w:val="34D441D4"/>
    <w:rsid w:val="3822B1E3"/>
    <w:rsid w:val="38560F1C"/>
    <w:rsid w:val="39625199"/>
    <w:rsid w:val="3971E9C8"/>
    <w:rsid w:val="39C423F8"/>
    <w:rsid w:val="3AB8C664"/>
    <w:rsid w:val="3AFD81EC"/>
    <w:rsid w:val="3B1F68B8"/>
    <w:rsid w:val="3B7F5B06"/>
    <w:rsid w:val="3C82DEE2"/>
    <w:rsid w:val="3CC90C05"/>
    <w:rsid w:val="3D218259"/>
    <w:rsid w:val="3D70C5B5"/>
    <w:rsid w:val="3DD14A7C"/>
    <w:rsid w:val="3DFDAC69"/>
    <w:rsid w:val="3DFFF83B"/>
    <w:rsid w:val="3E15B06E"/>
    <w:rsid w:val="3E904AA0"/>
    <w:rsid w:val="3F132ED1"/>
    <w:rsid w:val="3F1978CD"/>
    <w:rsid w:val="3F2D4657"/>
    <w:rsid w:val="3F7B9CA5"/>
    <w:rsid w:val="3F8E4633"/>
    <w:rsid w:val="40F6470B"/>
    <w:rsid w:val="4136668F"/>
    <w:rsid w:val="44A0BE15"/>
    <w:rsid w:val="44DF9A99"/>
    <w:rsid w:val="45F2FD85"/>
    <w:rsid w:val="464AE8E7"/>
    <w:rsid w:val="466643C4"/>
    <w:rsid w:val="46739B15"/>
    <w:rsid w:val="47129EE4"/>
    <w:rsid w:val="472528A5"/>
    <w:rsid w:val="47D1A9A0"/>
    <w:rsid w:val="484578E0"/>
    <w:rsid w:val="48699850"/>
    <w:rsid w:val="49C6BCA0"/>
    <w:rsid w:val="4ADFAE93"/>
    <w:rsid w:val="4AE6F4AE"/>
    <w:rsid w:val="4B6D2092"/>
    <w:rsid w:val="4B7BB261"/>
    <w:rsid w:val="4BD60774"/>
    <w:rsid w:val="4BE0C41B"/>
    <w:rsid w:val="4CAD7ADC"/>
    <w:rsid w:val="4DD3D172"/>
    <w:rsid w:val="4DF588C6"/>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AC0E72"/>
    <w:rsid w:val="57C24D34"/>
    <w:rsid w:val="58C6C88C"/>
    <w:rsid w:val="59700748"/>
    <w:rsid w:val="5AE26F5B"/>
    <w:rsid w:val="5B5F3738"/>
    <w:rsid w:val="5B85C855"/>
    <w:rsid w:val="5BB494D5"/>
    <w:rsid w:val="5C7D076D"/>
    <w:rsid w:val="5CC0BA3C"/>
    <w:rsid w:val="5D88AFBD"/>
    <w:rsid w:val="5EEC02C6"/>
    <w:rsid w:val="5FD026F6"/>
    <w:rsid w:val="61038A7E"/>
    <w:rsid w:val="611B5DCD"/>
    <w:rsid w:val="61A74B2D"/>
    <w:rsid w:val="639C132F"/>
    <w:rsid w:val="650C10AF"/>
    <w:rsid w:val="6547E4DF"/>
    <w:rsid w:val="6614B4C8"/>
    <w:rsid w:val="66C41DC4"/>
    <w:rsid w:val="66DBFFE6"/>
    <w:rsid w:val="66FF3A82"/>
    <w:rsid w:val="675BF192"/>
    <w:rsid w:val="6774397B"/>
    <w:rsid w:val="682C7F69"/>
    <w:rsid w:val="6939AE5A"/>
    <w:rsid w:val="696EE5C3"/>
    <w:rsid w:val="698937B5"/>
    <w:rsid w:val="6B65B6A6"/>
    <w:rsid w:val="6C123F44"/>
    <w:rsid w:val="6C7F134E"/>
    <w:rsid w:val="6CB80B78"/>
    <w:rsid w:val="6CCC0040"/>
    <w:rsid w:val="6DD06F28"/>
    <w:rsid w:val="6DE6CEC6"/>
    <w:rsid w:val="6DF09289"/>
    <w:rsid w:val="6F45C536"/>
    <w:rsid w:val="6F6379A4"/>
    <w:rsid w:val="6F81439E"/>
    <w:rsid w:val="6FE0F32D"/>
    <w:rsid w:val="6FE519CE"/>
    <w:rsid w:val="6FECDBC7"/>
    <w:rsid w:val="6FF4E84C"/>
    <w:rsid w:val="70135A50"/>
    <w:rsid w:val="707D62A3"/>
    <w:rsid w:val="70FC5926"/>
    <w:rsid w:val="7122CBDE"/>
    <w:rsid w:val="712AEB3A"/>
    <w:rsid w:val="713705AA"/>
    <w:rsid w:val="72379F6A"/>
    <w:rsid w:val="72465972"/>
    <w:rsid w:val="72970D6E"/>
    <w:rsid w:val="72F1B54C"/>
    <w:rsid w:val="730F659D"/>
    <w:rsid w:val="7474F4C8"/>
    <w:rsid w:val="754A1F5B"/>
    <w:rsid w:val="7758A2E3"/>
    <w:rsid w:val="77602CE2"/>
    <w:rsid w:val="78DF9534"/>
    <w:rsid w:val="796948FD"/>
    <w:rsid w:val="796AB45B"/>
    <w:rsid w:val="7984ECE7"/>
    <w:rsid w:val="79973090"/>
    <w:rsid w:val="7A19020F"/>
    <w:rsid w:val="7B64578E"/>
    <w:rsid w:val="7B96FDAC"/>
    <w:rsid w:val="7BF77415"/>
    <w:rsid w:val="7DBCA712"/>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6F8952-4391-4B90-BF49-A921EA845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335</Words>
  <Characters>13316</Characters>
  <Application>Microsoft Office Word</Application>
  <DocSecurity>0</DocSecurity>
  <Lines>110</Lines>
  <Paragraphs>31</Paragraphs>
  <ScaleCrop>false</ScaleCrop>
  <Company>Crane Plastics</Company>
  <LinksUpToDate>false</LinksUpToDate>
  <CharactersWithSpaces>1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670</cp:revision>
  <cp:lastPrinted>2014-02-19T23:01:00Z</cp:lastPrinted>
  <dcterms:created xsi:type="dcterms:W3CDTF">2018-06-03T01:21:00Z</dcterms:created>
  <dcterms:modified xsi:type="dcterms:W3CDTF">2018-09-07T01:24:00Z</dcterms:modified>
</cp:coreProperties>
</file>